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61CACB81"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 and J</w:t>
      </w:r>
      <w:r w:rsidR="008F32B4">
        <w:t>oseph</w:t>
      </w:r>
      <w:r w:rsidR="00D7755C">
        <w:t xml:space="preserve"> </w:t>
      </w:r>
      <w:r w:rsidR="00D7755C" w:rsidRPr="007F2A7C">
        <w:t>Aufmuth</w:t>
      </w:r>
      <w:r w:rsidR="00D7755C">
        <w:t>.</w:t>
      </w:r>
      <w:r w:rsidR="00051A40">
        <w:t xml:space="preserve"> I would like to thank 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 observed, and gathered data</w:t>
      </w:r>
      <w:r w:rsidR="00935F8A">
        <w:t>.</w:t>
      </w:r>
      <w:r w:rsidR="00D2311E">
        <w:t xml:space="preserve"> I would also like to thank any faculty, student or administrator that kept me motivated to continue working and learning through my program</w:t>
      </w:r>
      <w:r w:rsidR="008F32B4">
        <w:t xml:space="preserve"> </w:t>
      </w:r>
      <w:r w:rsidR="00B13CF4">
        <w:t>through</w:t>
      </w:r>
      <w:r w:rsidR="008F32B4">
        <w:t xml:space="preserve"> hurdles</w:t>
      </w:r>
      <w:r w:rsidR="00D2311E">
        <w:t>.</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FE326E">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FE326E">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FE326E">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FE326E">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FE326E">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FE326E">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FE326E">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FE326E">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FE326E">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FE326E">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FE326E">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FE326E">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FE326E">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FE326E">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FE326E">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FE326E">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FE326E">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FE326E">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FE326E">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FE326E">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FE326E">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FE326E">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FE326E">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FE326E">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FE326E">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FE326E">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FE326E">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FE326E">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FE326E">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FE326E">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FE326E">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FE326E">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FE326E">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FE326E">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FE326E">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FE326E">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FE326E">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FE326E">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FE326E">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FE326E">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FE326E">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FE326E">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FE326E">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FE326E">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FE326E">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FE326E">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FE326E">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FE326E">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FE326E">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FE326E">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FE326E">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FE326E">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FE326E">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FE326E">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FE326E">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FE326E">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FE326E">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FE326E">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FE326E">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FE326E">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FE326E">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FE326E">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FE326E">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FE326E">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FE326E">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FE326E">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FE326E">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23DDBC0B" w14:textId="71CA9561" w:rsidR="003E40AC" w:rsidRDefault="00FE326E">
      <w:pPr>
        <w:pStyle w:val="TableofFigures"/>
        <w:rPr>
          <w:rFonts w:asciiTheme="minorHAnsi" w:eastAsiaTheme="minorEastAsia" w:hAnsiTheme="minorHAnsi" w:cstheme="minorBidi"/>
          <w:noProof/>
          <w:color w:val="auto"/>
          <w:sz w:val="22"/>
          <w:szCs w:val="22"/>
        </w:rPr>
      </w:pPr>
      <w:hyperlink w:anchor="_Toc66280345" w:history="1">
        <w:r w:rsidR="003E40AC" w:rsidRPr="00962048">
          <w:rPr>
            <w:rStyle w:val="Hyperlink"/>
            <w:noProof/>
          </w:rPr>
          <w:t>3-1</w:t>
        </w:r>
        <w:r w:rsidR="003E40AC">
          <w:rPr>
            <w:rStyle w:val="Hyperlink"/>
            <w:noProof/>
          </w:rPr>
          <w:tab/>
        </w:r>
        <w:r w:rsidR="003E40AC" w:rsidRPr="00962048">
          <w:rPr>
            <w:rStyle w:val="Hyperlink"/>
            <w:noProof/>
          </w:rPr>
          <w:t>Map of Florida with Dixie, Franklin and Taylor counties identified along the Suwannee Rive</w:t>
        </w:r>
        <w:r w:rsidR="00DE4FC4">
          <w:rPr>
            <w:rStyle w:val="Hyperlink"/>
            <w:noProof/>
          </w:rPr>
          <w:t>r</w:t>
        </w:r>
        <w:r w:rsidR="003E40AC">
          <w:rPr>
            <w:noProof/>
            <w:webHidden/>
          </w:rPr>
          <w:tab/>
        </w:r>
        <w:r w:rsidR="003E40AC">
          <w:rPr>
            <w:noProof/>
            <w:webHidden/>
          </w:rPr>
          <w:fldChar w:fldCharType="begin"/>
        </w:r>
        <w:r w:rsidR="003E40AC">
          <w:rPr>
            <w:noProof/>
            <w:webHidden/>
          </w:rPr>
          <w:instrText xml:space="preserve"> PAGEREF _Toc66280345 \h </w:instrText>
        </w:r>
        <w:r w:rsidR="003E40AC">
          <w:rPr>
            <w:noProof/>
            <w:webHidden/>
          </w:rPr>
        </w:r>
        <w:r w:rsidR="003E40AC">
          <w:rPr>
            <w:noProof/>
            <w:webHidden/>
          </w:rPr>
          <w:fldChar w:fldCharType="separate"/>
        </w:r>
        <w:r w:rsidR="0024192B">
          <w:rPr>
            <w:noProof/>
            <w:webHidden/>
          </w:rPr>
          <w:t>68</w:t>
        </w:r>
        <w:r w:rsidR="003E40AC">
          <w:rPr>
            <w:noProof/>
            <w:webHidden/>
          </w:rPr>
          <w:fldChar w:fldCharType="end"/>
        </w:r>
      </w:hyperlink>
    </w:p>
    <w:p w14:paraId="355B177F" w14:textId="3749E465" w:rsidR="003E40AC" w:rsidRDefault="00FE326E">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2</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5B6C424E" w:rsidR="003E40AC" w:rsidRDefault="00FE326E">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3</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2E18DD73" w:rsidR="003E40AC" w:rsidRDefault="00FE326E">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4</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4D3610C" w:rsidR="003E40AC" w:rsidRDefault="00FE326E">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5</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F77E91" w:rsidR="003E40AC" w:rsidRDefault="00FE326E">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6</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0904BB33" w:rsidR="003E40AC" w:rsidRDefault="00FE326E">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7</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6B98A7F6" w:rsidR="003E40AC" w:rsidRDefault="00FE326E">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8</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20691C05" w:rsidR="003E40AC" w:rsidRDefault="00FE326E">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9</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6CC0254B" w:rsidR="003E40AC" w:rsidRDefault="00FE326E">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10</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0C080C84" w:rsidR="003E40AC" w:rsidRDefault="00FE326E">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1</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4B6D3E48" w:rsidR="003E40AC" w:rsidRDefault="00FE326E">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2</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17D3CA35" w:rsidR="003E40AC" w:rsidRDefault="00FE326E">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3</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in regard to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768CED45" w14:textId="68C95A0A"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ecologists and natural resource scientists</w:t>
      </w:r>
      <w:r w:rsidR="00F4424D">
        <w:t xml:space="preserve">. </w:t>
      </w:r>
      <w:r w:rsidRPr="00146FDC">
        <w:t xml:space="preserve">We </w:t>
      </w:r>
      <w:r w:rsidR="00692B50">
        <w:t xml:space="preserve">have </w:t>
      </w:r>
      <w:r w:rsidRPr="00146FDC">
        <w:t>customized a modern data workflow for continuous and discrete long-term ecological data to assist in adaptive decision</w:t>
      </w:r>
      <w:r w:rsidR="001C47B7">
        <w:t>-</w:t>
      </w:r>
      <w:r w:rsidR="00692B50">
        <w:t>making</w:t>
      </w:r>
      <w:r w:rsidR="00F4424D">
        <w:t xml:space="preserve">. </w:t>
      </w:r>
      <w:r w:rsidRPr="00146FDC">
        <w:t>To promote reproducibility in our workflows and reduce data collection errors, we incorporated specific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to data, scripts</w:t>
      </w:r>
      <w:r w:rsidR="001C47B7">
        <w:t>,</w:t>
      </w:r>
      <w:r w:rsidRPr="00146FDC">
        <w:t xml:space="preserve"> and documents.</w:t>
      </w:r>
    </w:p>
    <w:p w14:paraId="62BEBE1C" w14:textId="274B0DA5"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r w:rsidR="00713257">
        <w:t>I</w:t>
      </w:r>
      <w:r w:rsidR="00146FDC" w:rsidRPr="00146FDC">
        <w:t xml:space="preserve"> 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w:t>
      </w:r>
      <w:r w:rsidR="00146FDC" w:rsidRPr="00146FDC">
        <w:lastRenderedPageBreak/>
        <w:t>repository. This repository structure takes into account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4E238B27" w:rsidR="00ED276D" w:rsidRDefault="00713257" w:rsidP="00F4424D">
      <w:pPr>
        <w:pStyle w:val="006BodyText"/>
      </w:pPr>
      <w:r>
        <w:t>Additionally</w:t>
      </w:r>
      <w:r w:rsidR="00692B50">
        <w:t>,</w:t>
      </w:r>
      <w:r w:rsidR="00F4424D">
        <w:t xml:space="preserve"> c</w:t>
      </w:r>
      <w:r w:rsidR="00146FDC" w:rsidRPr="00C109C3">
        <w:t xml:space="preserve">limate change perpetuation and sea level rise have led to Gulf of Mexico shoreline dynamics concerns. Shoreline dynamics in </w:t>
      </w:r>
      <w:r w:rsidR="001C47B7">
        <w:t>coastal development areas</w:t>
      </w:r>
      <w:r w:rsidR="00146FDC" w:rsidRPr="00C109C3">
        <w:t xml:space="preserve"> have </w:t>
      </w:r>
      <w:proofErr w:type="gramStart"/>
      <w:r w:rsidR="00146FDC" w:rsidRPr="00C109C3">
        <w:t>been studied</w:t>
      </w:r>
      <w:proofErr w:type="gramEnd"/>
      <w:r w:rsidR="001C47B7">
        <w:t>;</w:t>
      </w:r>
      <w:r w:rsidR="00146FDC" w:rsidRPr="00C109C3">
        <w:t xml:space="preserve"> however</w:t>
      </w:r>
      <w:r w:rsidR="001C47B7">
        <w:t>,</w:t>
      </w:r>
      <w:r w:rsidR="00146FDC" w:rsidRPr="00C109C3">
        <w:t xml:space="preserve"> under-developed shorelines have yet to be analyzed. </w:t>
      </w:r>
      <w:r w:rsidR="001C47B7">
        <w:t>This study</w:t>
      </w:r>
      <w:r w:rsidR="00146FDC" w:rsidRPr="00C109C3">
        <w:t xml:space="preserv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from the imagery, 1994-2007, 2010-2019</w:t>
      </w:r>
      <w:r w:rsidR="001C47B7">
        <w:t>,</w:t>
      </w:r>
      <w:r w:rsidR="00146FDC" w:rsidRPr="00C109C3">
        <w:t xml:space="preserve"> and 1994-2019.</w:t>
      </w:r>
      <w:r w:rsidR="00F4424D">
        <w:t xml:space="preserve"> </w:t>
      </w:r>
      <w:r w:rsidR="001C47B7">
        <w:t xml:space="preserve">We determined the greatest </w:t>
      </w:r>
      <w:r w:rsidR="00A433F5">
        <w:t>impact of</w:t>
      </w:r>
      <w:r w:rsidR="001C47B7">
        <w:t xml:space="preserve"> this analysis</w:t>
      </w:r>
      <w:r w:rsidR="00146FDC" w:rsidRPr="00C109C3">
        <w:t xml:space="preserve"> and speculate</w:t>
      </w:r>
      <w:r w:rsidR="001C47B7">
        <w:t>d</w:t>
      </w:r>
      <w:r w:rsidR="00146FDC" w:rsidRPr="00C109C3">
        <w:t xml:space="preserve"> on possible factors that may contribute to an escalated shoreline change rate during a selected time frame.</w:t>
      </w:r>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Living data”</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FC4048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is repeated (Figure 1-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7B9E53AD"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are shared and iteratively updated over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6DAE977B"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and are output in a standard format that can be interpreted for analysis directly by a computer. A second metric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are made by people conducting the fieldwork during winter low tide events. These data are collected by people and then </w:t>
      </w:r>
      <w:proofErr w:type="gramStart"/>
      <w:r w:rsidRPr="002C1221">
        <w:t>entered into</w:t>
      </w:r>
      <w:proofErr w:type="gramEnd"/>
      <w:r w:rsidRPr="002C1221">
        <w:t xml:space="preserve">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w:t>
      </w:r>
      <w:proofErr w:type="gramStart"/>
      <w:r w:rsidRPr="002C1221">
        <w:rPr>
          <w:rFonts w:eastAsia="Calibri"/>
        </w:rPr>
        <w:t>are collected</w:t>
      </w:r>
      <w:proofErr w:type="gramEnd"/>
      <w:r w:rsidRPr="002C1221">
        <w:rPr>
          <w:rFonts w:eastAsia="Calibri"/>
        </w:rPr>
        <w:t xml:space="preserve">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0D8FAB15"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e abbreviate (e.g., Lone Cabbage= LC, Horseshoe Beach = HB). A number is added to the end to determine the site as separate from other sampling locations. Each sampling location </w:t>
      </w:r>
      <w:proofErr w:type="gramStart"/>
      <w:r w:rsidRPr="002C1221">
        <w:rPr>
          <w:rFonts w:eastAsia="Calibri"/>
        </w:rPr>
        <w:t>is then recorded</w:t>
      </w:r>
      <w:proofErr w:type="gramEnd"/>
      <w:r w:rsidRPr="002C1221">
        <w:rPr>
          <w:rFonts w:eastAsia="Calibri"/>
        </w:rPr>
        <w:t xml:space="preserve"> in a master sampling list to ensure that we can go back to the same site and reference the same site in the exact way throughout multiple sampling events. Even though the oyster transect sampling locations </w:t>
      </w:r>
      <w:proofErr w:type="gramStart"/>
      <w:r w:rsidRPr="002C1221">
        <w:rPr>
          <w:rFonts w:eastAsia="Calibri"/>
        </w:rPr>
        <w:t>are randomized</w:t>
      </w:r>
      <w:proofErr w:type="gramEnd"/>
      <w:r w:rsidRPr="002C1221">
        <w:rPr>
          <w:rFonts w:eastAsia="Calibri"/>
        </w:rPr>
        <w:t xml:space="preserve">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5BA30EA8" w:rsidR="00F27533" w:rsidRPr="00F27533" w:rsidRDefault="00BB77B6" w:rsidP="002F7CD8">
      <w:pPr>
        <w:pStyle w:val="006BodyText"/>
      </w:pPr>
      <w:r w:rsidRPr="00BB77B6">
        <w:t xml:space="preserve">Another aspect of our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13BDA522" w:rsidR="00F27533" w:rsidRPr="00F27533" w:rsidRDefault="00A04F4A" w:rsidP="002F7CD8">
      <w:pPr>
        <w:pStyle w:val="006BodyText"/>
      </w:pPr>
      <w:r w:rsidRPr="00A04F4A">
        <w:t xml:space="preserve">We collect hourly water quality observations from 11 different sites around Lone Cabbage reef (Figure 1-3). These observations are downloaded from autonomous sensors approximately every two weeks. Maintenance of these sensors and their protective housing </w:t>
      </w:r>
      <w:proofErr w:type="gramStart"/>
      <w:r w:rsidRPr="00A04F4A">
        <w:t xml:space="preserve">are </w:t>
      </w:r>
      <w:r w:rsidR="00167E53">
        <w:t>scheduled</w:t>
      </w:r>
      <w:proofErr w:type="gramEnd"/>
      <w:r w:rsidRPr="00A04F4A">
        <w:t xml:space="preserve"> to ensure a continuous stream of data by reducing data errors due to biofouling or equipment loss. These “living data” have the highest frequency of occurrence (</w:t>
      </w:r>
      <w:r w:rsidR="00214288" w:rsidRPr="00A04F4A">
        <w:t>the greatest</w:t>
      </w:r>
      <w:r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Oyster counts and measurements from field sampling by people</w:t>
      </w:r>
      <w:bookmarkEnd w:id="25"/>
    </w:p>
    <w:p w14:paraId="4AEE88FE" w14:textId="437B1AE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downs that ensure that the user is only entering appropriate data. For example, if a user is entering the height of an oyster to be 1000 cm, the data validation will reject this entry because there is a range of acceptable oyster heights that it will allow. The 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crews</w:t>
      </w:r>
      <w:bookmarkEnd w:id="26"/>
    </w:p>
    <w:p w14:paraId="72BDB70D" w14:textId="1C441574" w:rsidR="00F27533" w:rsidRPr="00F27533" w:rsidRDefault="00214288" w:rsidP="002F7CD8">
      <w:pPr>
        <w:pStyle w:val="006BodyText"/>
      </w:pPr>
      <w:r w:rsidRPr="00214288">
        <w:t>We also collect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27308072" w:rsidR="00F27533" w:rsidRPr="00F27533" w:rsidRDefault="00F95133" w:rsidP="00620B2D">
      <w:pPr>
        <w:pStyle w:val="006BodyText"/>
        <w:rPr>
          <w:noProof/>
        </w:rPr>
      </w:pPr>
      <w:r>
        <w:t>Data 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A key database need to be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addresses goals and unique concerns identified through whiteboarding but requires </w:t>
      </w:r>
      <w:r>
        <w:lastRenderedPageBreak/>
        <w:t>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 xml:space="preserve">Extensive details on the MySQL import process </w:t>
      </w:r>
      <w:proofErr w:type="gramStart"/>
      <w:r w:rsidRPr="00F27533">
        <w:t>are provided</w:t>
      </w:r>
      <w:proofErr w:type="gramEnd"/>
      <w:r w:rsidRPr="00F27533">
        <w:t xml:space="preserve">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proofErr w:type="gramStart"/>
      <w:r w:rsidR="0033248B">
        <w:t>are</w:t>
      </w:r>
      <w:r w:rsidRPr="00F27533">
        <w:t xml:space="preserve"> provided</w:t>
      </w:r>
      <w:proofErr w:type="gramEnd"/>
      <w:r w:rsidRPr="00F27533">
        <w:t xml:space="preserve">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 xml:space="preserve">2. Water quality hourly sensor observations are downloaded in the field to a field laptop, while simultaneously notes are made on paper datasheets related to field weather conditions and equipment status. Water quality observations using the YSI device </w:t>
      </w:r>
      <w:proofErr w:type="gramStart"/>
      <w:r w:rsidRPr="002D199B">
        <w:rPr>
          <w:rFonts w:eastAsia="Calibri"/>
        </w:rPr>
        <w:t>are also taken</w:t>
      </w:r>
      <w:proofErr w:type="gramEnd"/>
      <w:r w:rsidRPr="002D199B">
        <w:rPr>
          <w:rFonts w:eastAsia="Calibri"/>
        </w:rPr>
        <w:t xml:space="preserve"> and recorded on the same datasheet.</w:t>
      </w:r>
    </w:p>
    <w:p w14:paraId="6281E588" w14:textId="161665B9" w:rsidR="002D199B" w:rsidRPr="002D199B" w:rsidRDefault="002D199B" w:rsidP="002D199B">
      <w:pPr>
        <w:pStyle w:val="007BodyText-NoIndent"/>
        <w:rPr>
          <w:rFonts w:eastAsia="Calibri"/>
        </w:rPr>
      </w:pPr>
      <w:r w:rsidRPr="002D199B">
        <w:rPr>
          <w:rFonts w:eastAsia="Calibri"/>
        </w:rPr>
        <w:t xml:space="preserve">3.A. Water quality sensor files </w:t>
      </w:r>
      <w:proofErr w:type="gramStart"/>
      <w:r w:rsidRPr="002D199B">
        <w:rPr>
          <w:rFonts w:eastAsia="Calibri"/>
        </w:rPr>
        <w:t>are then uploaded</w:t>
      </w:r>
      <w:proofErr w:type="gramEnd"/>
      <w:r w:rsidRPr="002D199B">
        <w:rPr>
          <w:rFonts w:eastAsia="Calibri"/>
        </w:rPr>
        <w:t xml:space="preserve">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lastRenderedPageBreak/>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6223580B" w:rsidR="00F27533" w:rsidRPr="00257414" w:rsidRDefault="00D6410C" w:rsidP="00257414">
      <w:pPr>
        <w:pStyle w:val="006BodyText"/>
      </w:pPr>
      <w:r w:rsidRPr="00D6410C">
        <w:t>We use a dedicated username and password controls to maintain access to the MySQL database to track access and database changes. We stor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master data branch and go back to that iteration if needed (Perez-</w:t>
      </w:r>
      <w:proofErr w:type="spellStart"/>
      <w:r w:rsidRPr="00D6410C">
        <w:t>Riverol</w:t>
      </w:r>
      <w:proofErr w:type="spellEnd"/>
      <w:r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lastRenderedPageBreak/>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5206936A"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here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t>3.A. In the lab</w:t>
      </w:r>
      <w:r w:rsidR="00D17ECA">
        <w:rPr>
          <w:rFonts w:eastAsia="Calibri"/>
        </w:rPr>
        <w:t>,</w:t>
      </w:r>
      <w:r w:rsidRPr="00F27533">
        <w:rPr>
          <w:rFonts w:eastAsia="Calibri"/>
        </w:rPr>
        <w:t xml:space="preserve"> data </w:t>
      </w:r>
      <w:proofErr w:type="gramStart"/>
      <w:r w:rsidRPr="00F27533">
        <w:rPr>
          <w:rFonts w:eastAsia="Calibri"/>
        </w:rPr>
        <w:t>are entered</w:t>
      </w:r>
      <w:proofErr w:type="gramEnd"/>
      <w:r w:rsidRPr="00F27533">
        <w:rPr>
          <w:rFonts w:eastAsia="Calibri"/>
        </w:rPr>
        <w:t xml:space="preserve"> using a dual entry system</w:t>
      </w:r>
      <w:r w:rsidR="00D17ECA">
        <w:rPr>
          <w:rFonts w:eastAsia="Calibri"/>
        </w:rPr>
        <w:t>. D</w:t>
      </w:r>
      <w:r w:rsidRPr="00F27533">
        <w:rPr>
          <w:rFonts w:eastAsia="Calibri"/>
        </w:rPr>
        <w:t xml:space="preserve">ata validation tools </w:t>
      </w:r>
      <w:proofErr w:type="gramStart"/>
      <w:r w:rsidRPr="00F27533">
        <w:rPr>
          <w:rFonts w:eastAsia="Calibri"/>
        </w:rPr>
        <w:t>are used</w:t>
      </w:r>
      <w:proofErr w:type="gramEnd"/>
      <w:r w:rsidRPr="00F27533">
        <w:rPr>
          <w:rFonts w:eastAsia="Calibri"/>
        </w:rPr>
        <w:t xml:space="preserve">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lastRenderedPageBreak/>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 xml:space="preserve">oyster counts and measurements from the field transects </w:t>
      </w:r>
      <w:proofErr w:type="gramStart"/>
      <w:r w:rsidRPr="00F27533">
        <w:t>are entered</w:t>
      </w:r>
      <w:proofErr w:type="gramEnd"/>
      <w:r w:rsidRPr="00F27533">
        <w:t xml:space="preserve">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minimum and maximum range </w:t>
      </w:r>
      <w:r w:rsidR="003754A8">
        <w:t>expected of any given oyster height. I</w:t>
      </w:r>
      <w:r w:rsidRPr="00F27533">
        <w:t xml:space="preserve">f a value entered for a height falls outside the accepted range, then a warning is issued and must </w:t>
      </w:r>
      <w:proofErr w:type="gramStart"/>
      <w:r w:rsidRPr="00F27533">
        <w:t>be addressed</w:t>
      </w:r>
      <w:proofErr w:type="gramEnd"/>
      <w:r w:rsidRPr="00F27533">
        <w:t xml:space="preserve">. We also require that two people separately enter oyster observations in two </w:t>
      </w:r>
      <w:r w:rsidRPr="00F27533">
        <w:lastRenderedPageBreak/>
        <w:t>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F8C30A1"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54782E08" w:rsidR="00F27533" w:rsidRPr="00F27533" w:rsidRDefault="00D91E18" w:rsidP="00CD4C84">
      <w:pPr>
        <w:pStyle w:val="006BodyText"/>
      </w:pPr>
      <w:r w:rsidRPr="00D91E18">
        <w:t xml:space="preserve">We hav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run to inform ongoing research efforts. </w:t>
      </w:r>
      <w:r w:rsidR="003754A8">
        <w:t>For example, to inform field sampling, we routinely use a type of power analysi</w:t>
      </w:r>
      <w:r w:rsidRPr="00D91E18">
        <w:t xml:space="preserve">s to inform field efforts during winter oyster sampling. </w:t>
      </w:r>
      <w:r w:rsidR="003754A8">
        <w:t>Before</w:t>
      </w:r>
      <w:r w:rsidRPr="00D91E18">
        <w:t xml:space="preserve"> the field sampling season, data from previous years </w:t>
      </w:r>
      <w:proofErr w:type="gramStart"/>
      <w:r w:rsidRPr="00D91E18">
        <w:t xml:space="preserve">are </w:t>
      </w:r>
      <w:r w:rsidRPr="00D91E18">
        <w:lastRenderedPageBreak/>
        <w:t>used</w:t>
      </w:r>
      <w:proofErr w:type="gramEnd"/>
      <w:r w:rsidRPr="00D91E18">
        <w:t xml:space="preserve">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0B069EC4" w14:textId="1556052C" w:rsidR="001F3EB9" w:rsidRDefault="001F3EB9" w:rsidP="00CD4C84">
      <w:pPr>
        <w:pStyle w:val="006BodyText"/>
      </w:pPr>
      <w:r w:rsidRPr="001F3EB9">
        <w:t>Establishing a data management workflow is receiving more attention in ecological efforts. Thus, creating a data management workflow from the beginning of the research initiative makes data management a</w:t>
      </w:r>
      <w:r w:rsidR="003754A8">
        <w:t xml:space="preserve"> more straightforward</w:t>
      </w:r>
      <w:r w:rsidRPr="001F3EB9">
        <w:t xml:space="preserve"> endeavor to maintain than reconcile and document the aspects of the study after a manuscript has been prepared (</w:t>
      </w:r>
      <w:proofErr w:type="spellStart"/>
      <w:r w:rsidRPr="001F3EB9">
        <w:t>Archmiller</w:t>
      </w:r>
      <w:proofErr w:type="spellEnd"/>
      <w:r w:rsidRPr="001F3EB9">
        <w:t xml:space="preserve"> et al., 2020) or a research project completed. Data and scripts without proper initial data management workflows can lead to an increased effort, likelihood of mistakes</w:t>
      </w:r>
      <w:r w:rsidR="003754A8">
        <w:t>,</w:t>
      </w:r>
      <w:r w:rsidRPr="001F3EB9">
        <w:t xml:space="preserve"> and increased time to properly archive and clean data following data collection. While it is possible for post-reconciliation of data collected in theory, this rarely happens in practice (Nelson &amp; Grubesic, 2018). Our data management addresses many of the challenges with “living data”</w:t>
      </w:r>
      <w:r w:rsidR="003754A8">
        <w:t>,</w:t>
      </w:r>
      <w:r w:rsidRPr="001F3EB9">
        <w:t xml:space="preserve"> such as reducing human</w:t>
      </w:r>
      <w:r w:rsidR="003754A8">
        <w:t>-</w:t>
      </w:r>
      <w:r w:rsidRPr="001F3EB9">
        <w:t xml:space="preserve">introduced error, permanent data storage, and version control for text and scripts. Our workflow uses a mixture of familiar software (e.g., Microsoft Excel) and versatile software (e.g., R programming, GitHub, MySQL), which encompasses </w:t>
      </w:r>
      <w:r w:rsidR="003754A8">
        <w:t>various</w:t>
      </w:r>
      <w:r w:rsidRPr="001F3EB9">
        <w:t xml:space="preserve"> skills needed from a biologist to employ a modern workflow.</w:t>
      </w:r>
    </w:p>
    <w:p w14:paraId="340DA7A7" w14:textId="4476EE99" w:rsidR="00F27533" w:rsidRPr="00F27533" w:rsidRDefault="001F3EB9" w:rsidP="00CD4C84">
      <w:pPr>
        <w:pStyle w:val="006BodyText"/>
        <w:rPr>
          <w:noProof/>
        </w:rPr>
      </w:pPr>
      <w:r w:rsidRPr="001F3EB9">
        <w:rPr>
          <w:noProof/>
        </w:rPr>
        <w:t>Our data management workflow may not work for every ecological project</w:t>
      </w:r>
      <w:r w:rsidR="003754A8">
        <w:rPr>
          <w:noProof/>
        </w:rPr>
        <w:t>. H</w:t>
      </w:r>
      <w:r w:rsidRPr="001F3EB9">
        <w:rPr>
          <w:noProof/>
        </w:rPr>
        <w:t>owever</w:t>
      </w:r>
      <w:r w:rsidR="003754A8">
        <w:rPr>
          <w:noProof/>
        </w:rPr>
        <w:t>,</w:t>
      </w:r>
      <w:r w:rsidRPr="001F3EB9">
        <w:rPr>
          <w:noProof/>
        </w:rPr>
        <w:t xml:space="preserve"> many elements discussed in this paper should still be applicable. The </w:t>
      </w:r>
      <w:r w:rsidR="003754A8">
        <w:rPr>
          <w:noProof/>
        </w:rPr>
        <w:t>critical</w:t>
      </w:r>
      <w:r w:rsidRPr="001F3EB9">
        <w:rPr>
          <w:noProof/>
        </w:rPr>
        <w:t xml:space="preserve"> </w:t>
      </w:r>
      <w:r w:rsidRPr="001F3EB9">
        <w:rPr>
          <w:noProof/>
        </w:rPr>
        <w:lastRenderedPageBreak/>
        <w:t xml:space="preserve">concept of creating a data management workflow </w:t>
      </w:r>
      <w:r w:rsidR="00B538D5">
        <w:rPr>
          <w:noProof/>
        </w:rPr>
        <w:t>before</w:t>
      </w:r>
      <w:r w:rsidRPr="001F3EB9">
        <w:rPr>
          <w:noProof/>
        </w:rPr>
        <w:t xml:space="preserve"> beginning the LCR project is one of the main reasons this workflow has persisted throughout the project</w:t>
      </w:r>
      <w:r w:rsidR="00B538D5">
        <w:rPr>
          <w:noProof/>
        </w:rPr>
        <w:t>. Developing the workflow</w:t>
      </w:r>
      <w:r w:rsidRPr="001F3EB9">
        <w:rPr>
          <w:noProof/>
        </w:rPr>
        <w:t xml:space="preserve"> necessitated </w:t>
      </w:r>
      <w:r w:rsidR="00B538D5">
        <w:rPr>
          <w:noProof/>
        </w:rPr>
        <w:t>vital</w:t>
      </w:r>
      <w:r w:rsidRPr="001F3EB9">
        <w:rPr>
          <w:noProof/>
        </w:rPr>
        <w:t xml:space="preserve"> elements of the project, such as </w:t>
      </w:r>
      <w:r w:rsidR="00B538D5">
        <w:rPr>
          <w:noProof/>
        </w:rPr>
        <w:t xml:space="preserve">the </w:t>
      </w:r>
      <w:r w:rsidRPr="001F3EB9">
        <w:rPr>
          <w:noProof/>
        </w:rPr>
        <w:t>location of water quality sensors, to be determined. While initia</w:t>
      </w:r>
      <w:r w:rsidR="00B538D5">
        <w:rPr>
          <w:noProof/>
        </w:rPr>
        <w:t>l</w:t>
      </w:r>
      <w:r w:rsidRPr="001F3EB9">
        <w:rPr>
          <w:noProof/>
        </w:rPr>
        <w:t>ly</w:t>
      </w:r>
      <w:r w:rsidR="00B538D5">
        <w:rPr>
          <w:noProof/>
        </w:rPr>
        <w:t>,</w:t>
      </w:r>
      <w:r w:rsidRPr="001F3EB9">
        <w:rPr>
          <w:noProof/>
        </w:rPr>
        <w:t xml:space="preserve"> the time required to develop the data</w:t>
      </w:r>
      <w:r w:rsidR="00B538D5">
        <w:rPr>
          <w:noProof/>
        </w:rPr>
        <w:t xml:space="preserve"> </w:t>
      </w:r>
      <w:r w:rsidRPr="001F3EB9">
        <w:rPr>
          <w:noProof/>
        </w:rPr>
        <w:t>workflow was sign</w:t>
      </w:r>
      <w:r w:rsidR="00B538D5">
        <w:rPr>
          <w:noProof/>
        </w:rPr>
        <w:t>ific</w:t>
      </w:r>
      <w:r w:rsidRPr="001F3EB9">
        <w:rPr>
          <w:noProof/>
        </w:rPr>
        <w:t>ant, and in many ways equal to the time allocated in the early phases of the project to the ecological questions simultaneously being addressed</w:t>
      </w:r>
      <w:r w:rsidR="00B538D5">
        <w:rPr>
          <w:noProof/>
        </w:rPr>
        <w:t xml:space="preserve"> t</w:t>
      </w:r>
      <w:r w:rsidRPr="001F3EB9">
        <w:rPr>
          <w:noProof/>
        </w:rPr>
        <w:t>he time saved through using a data</w:t>
      </w:r>
      <w:r w:rsidR="00B538D5">
        <w:rPr>
          <w:noProof/>
        </w:rPr>
        <w:t xml:space="preserve"> </w:t>
      </w:r>
      <w:r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 xml:space="preserve">desired flexibility in code development through “pull requests” </w:t>
      </w:r>
      <w:r w:rsidRPr="001F3EB9">
        <w:lastRenderedPageBreak/>
        <w:t>(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w:t>
      </w:r>
      <w:r w:rsidRPr="0078672C">
        <w:rPr>
          <w:noProof/>
        </w:rPr>
        <w:lastRenderedPageBreak/>
        <w:t>difficult to store large files without compressing them. However, despite these limitations with MySQL and GitHub, their functionality greatly outweighs their restrictions</w:t>
      </w:r>
      <w:r>
        <w:rPr>
          <w:noProof/>
        </w:rPr>
        <w:t>.</w:t>
      </w:r>
    </w:p>
    <w:p w14:paraId="374AD5C9" w14:textId="723058D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bookmarkStart w:id="3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bookmarkEnd w:id="39"/>
    </w:p>
    <w:p w14:paraId="7DC38F5C" w14:textId="05DDF9FE" w:rsidR="006E4A6F" w:rsidRDefault="00637B19" w:rsidP="00637B19">
      <w:pPr>
        <w:pStyle w:val="014FigureCaption"/>
        <w:rPr>
          <w:rFonts w:eastAsia="Calibri"/>
        </w:rPr>
      </w:pPr>
      <w:bookmarkStart w:id="4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1"/>
    </w:p>
    <w:p w14:paraId="65DD8851" w14:textId="3945E612" w:rsidR="00293FEA" w:rsidRDefault="007F2A7C" w:rsidP="00293FEA">
      <w:pPr>
        <w:pStyle w:val="014FigureCaption"/>
      </w:pPr>
      <w:bookmarkStart w:id="42" w:name="_Toc63171853"/>
      <w:bookmarkStart w:id="43" w:name="_Toc63347561"/>
      <w:bookmarkStart w:id="44" w:name="_Toc63347609"/>
      <w:bookmarkStart w:id="45" w:name="_Toc63416083"/>
      <w:bookmarkStart w:id="46" w:name="_Toc64018173"/>
      <w:bookmarkStart w:id="4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
      <w:bookmarkEnd w:id="43"/>
      <w:bookmarkEnd w:id="44"/>
      <w:bookmarkEnd w:id="45"/>
      <w:bookmarkEnd w:id="46"/>
      <w:bookmarkEnd w:id="47"/>
    </w:p>
    <w:p w14:paraId="5546E7EE" w14:textId="5BDF23C7" w:rsidR="002F1441" w:rsidRPr="00637B19" w:rsidRDefault="00293FEA" w:rsidP="00637B19">
      <w:pPr>
        <w:pStyle w:val="014FigureCaption"/>
      </w:pPr>
      <w:bookmarkStart w:id="4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9" w:name="_Toc66280336"/>
      <w:r w:rsidRPr="00637B19">
        <w:t xml:space="preserve">Figure 1-4.  </w:t>
      </w:r>
      <w:r w:rsidR="00B51384" w:rsidRPr="00B51384">
        <w:rPr>
          <w:rFonts w:eastAsia="Calibri"/>
        </w:rPr>
        <w:t>Schematic describing the data workflow for the Lone Cabbage Reef water quality observation network.</w:t>
      </w:r>
      <w:bookmarkEnd w:id="49"/>
    </w:p>
    <w:p w14:paraId="2A0C104A" w14:textId="63A715AA" w:rsidR="005A386B" w:rsidRPr="00F40F0F" w:rsidRDefault="005A386B" w:rsidP="00F40F0F">
      <w:pPr>
        <w:pStyle w:val="014FigureCaption"/>
      </w:pPr>
      <w:bookmarkStart w:id="50" w:name="_Hlk64882092"/>
      <w:r>
        <w:br w:type="page"/>
      </w:r>
    </w:p>
    <w:p w14:paraId="7B8FC515" w14:textId="6AFE57E2" w:rsidR="00471253" w:rsidRDefault="00471253" w:rsidP="00637B19">
      <w:pPr>
        <w:pStyle w:val="014FigureCaption"/>
        <w:rPr>
          <w:rFonts w:eastAsia="Calibri"/>
        </w:rPr>
      </w:pPr>
      <w:bookmarkStart w:id="51" w:name="_Toc66280337"/>
      <w:bookmarkEnd w:id="5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1"/>
    </w:p>
    <w:p w14:paraId="2B65962B" w14:textId="06AB0C2A" w:rsidR="00C7180C" w:rsidRDefault="005A386B" w:rsidP="00637B19">
      <w:pPr>
        <w:pStyle w:val="014FigureCaption"/>
        <w:rPr>
          <w:rFonts w:eastAsia="Calibri"/>
        </w:rPr>
      </w:pPr>
      <w:bookmarkStart w:id="5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2"/>
    </w:p>
    <w:p w14:paraId="770A9D6E" w14:textId="68DD9C5C" w:rsidR="00C7180C" w:rsidRDefault="005A386B" w:rsidP="005A386B">
      <w:pPr>
        <w:pStyle w:val="014FigureCaption"/>
        <w:ind w:left="0" w:firstLine="0"/>
      </w:pPr>
      <w:bookmarkStart w:id="53" w:name="_Toc64018177"/>
      <w:bookmarkStart w:id="5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3"/>
      <w:bookmarkEnd w:id="54"/>
    </w:p>
    <w:p w14:paraId="48BB5C67" w14:textId="186E08EE" w:rsidR="00C7180C" w:rsidRPr="00637B19" w:rsidRDefault="0014048F" w:rsidP="00637B19">
      <w:pPr>
        <w:pStyle w:val="014FigureCaption"/>
      </w:pPr>
      <w:bookmarkStart w:id="5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6" w:name="_Toc64018332"/>
      <w:r w:rsidRPr="00C109C3">
        <w:t>TAILORING GITHUB FOR ECOLOGY</w:t>
      </w:r>
      <w:bookmarkEnd w:id="56"/>
      <w:r w:rsidRPr="00C109C3">
        <w:t xml:space="preserve"> </w:t>
      </w:r>
    </w:p>
    <w:p w14:paraId="1EC39CEE" w14:textId="557556D3" w:rsidR="001C69D5" w:rsidRPr="001C69D5" w:rsidRDefault="001C69D5" w:rsidP="001C69D5">
      <w:pPr>
        <w:pStyle w:val="003First-LevelSubheadingBOLD"/>
        <w:rPr>
          <w:rFonts w:eastAsia="Calibri"/>
        </w:rPr>
      </w:pPr>
      <w:bookmarkStart w:id="57" w:name="_Toc64018333"/>
      <w:r w:rsidRPr="001C69D5">
        <w:rPr>
          <w:rFonts w:eastAsia="Calibri"/>
        </w:rPr>
        <w:t>Introduction</w:t>
      </w:r>
      <w:bookmarkEnd w:id="57"/>
    </w:p>
    <w:p w14:paraId="770A8A10" w14:textId="73F0445B"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w:t>
      </w:r>
      <w:proofErr w:type="gramStart"/>
      <w:r w:rsidRPr="00E7724C">
        <w:t>are rarely trained</w:t>
      </w:r>
      <w:proofErr w:type="gramEnd"/>
      <w:r w:rsidRPr="00E7724C">
        <w:t xml:space="preserve">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w:t>
      </w:r>
      <w:proofErr w:type="gramStart"/>
      <w:r w:rsidRPr="00E7724C">
        <w:t>be readily interpreted</w:t>
      </w:r>
      <w:proofErr w:type="gramEnd"/>
      <w:r w:rsidRPr="00E7724C">
        <w:t xml:space="preserve">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w:t>
      </w:r>
      <w:proofErr w:type="gramStart"/>
      <w:r w:rsidRPr="00E7724C">
        <w:t>are designed</w:t>
      </w:r>
      <w:proofErr w:type="gramEnd"/>
      <w:r w:rsidRPr="00E7724C">
        <w:t xml:space="preserve"> as collaborative tools to facilitate teams of people working on software coding projects.  These tools </w:t>
      </w:r>
      <w:proofErr w:type="gramStart"/>
      <w:r w:rsidRPr="00E7724C">
        <w:t xml:space="preserve">were </w:t>
      </w:r>
      <w:r w:rsidR="00A12A7C">
        <w:t>initi</w:t>
      </w:r>
      <w:r w:rsidRPr="00E7724C">
        <w:t>ally developed</w:t>
      </w:r>
      <w:proofErr w:type="gramEnd"/>
      <w:r w:rsidRPr="00E7724C">
        <w:t xml:space="preserve"> to share computer code across teams working more on information technology projects (ref). But as ecologists are increasingly working as part of collaborative teams and adopting analyses and data sharing frameworks that promote transparency and reproducibility, </w:t>
      </w:r>
      <w:r w:rsidRPr="00E7724C">
        <w:lastRenderedPageBreak/>
        <w:t>GitHub has become an increasingly common tool for these researchers as well (Gilroy &amp; Kaplan, 2019).</w:t>
      </w:r>
    </w:p>
    <w:p w14:paraId="236E1E87" w14:textId="70A479D0"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w:t>
      </w:r>
      <w:proofErr w:type="gramStart"/>
      <w:r w:rsidRPr="00E7724C">
        <w:rPr>
          <w:color w:val="000000"/>
        </w:rPr>
        <w:t>are processed</w:t>
      </w:r>
      <w:proofErr w:type="gramEnd"/>
      <w:r w:rsidRPr="00E7724C">
        <w:rPr>
          <w:color w:val="000000"/>
        </w:rPr>
        <w:t xml:space="preserve">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t>
      </w:r>
      <w:proofErr w:type="gramStart"/>
      <w:r w:rsidRPr="00E7724C">
        <w:rPr>
          <w:color w:val="000000"/>
        </w:rPr>
        <w:t>was developed</w:t>
      </w:r>
      <w:proofErr w:type="gramEnd"/>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experience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8" w:name="_Toc64018334"/>
      <w:r w:rsidRPr="001C69D5">
        <w:rPr>
          <w:rFonts w:eastAsia="Calibri"/>
        </w:rPr>
        <w:t>Terminology</w:t>
      </w:r>
      <w:r w:rsidR="00860C8F">
        <w:rPr>
          <w:rFonts w:eastAsia="Calibri"/>
        </w:rPr>
        <w:t xml:space="preserve"> overview</w:t>
      </w:r>
      <w:bookmarkEnd w:id="5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59F09BF9" w:rsidR="001C69D5" w:rsidRPr="001C69D5" w:rsidRDefault="001C69D5" w:rsidP="001C69D5">
      <w:pPr>
        <w:pStyle w:val="011LongList-Bullets"/>
      </w:pPr>
      <w:r w:rsidRPr="001C69D5">
        <w:t xml:space="preserve">version control- a system </w:t>
      </w:r>
      <w:r w:rsidR="00A12A7C">
        <w:t>that</w:t>
      </w:r>
      <w:r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E9C953E" w:rsidR="001C69D5" w:rsidRPr="001C69D5" w:rsidRDefault="001C69D5" w:rsidP="001C69D5">
      <w:pPr>
        <w:pStyle w:val="011LongList-Bullets"/>
      </w:pPr>
      <w:r w:rsidRPr="001C69D5">
        <w:t xml:space="preserve">project repository- </w:t>
      </w:r>
      <w:r w:rsidR="00A12A7C">
        <w:t xml:space="preserve">a </w:t>
      </w:r>
      <w:r w:rsidRPr="001C69D5">
        <w:t xml:space="preserve">term used to identify one type of analysis that is conducted on an LCR project </w:t>
      </w:r>
      <w:proofErr w:type="gramStart"/>
      <w:r w:rsidRPr="001C69D5">
        <w:t>dataset</w:t>
      </w:r>
      <w:proofErr w:type="gramEnd"/>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77777777" w:rsidR="001C69D5" w:rsidRPr="001C69D5" w:rsidRDefault="001C69D5" w:rsidP="001C69D5">
      <w:pPr>
        <w:pStyle w:val="011LongList-Bullets"/>
      </w:pPr>
      <w:r w:rsidRPr="001C69D5">
        <w:t>user- any person using GitHub</w:t>
      </w:r>
    </w:p>
    <w:p w14:paraId="496004DD" w14:textId="77777777" w:rsidR="001C69D5" w:rsidRPr="001C69D5" w:rsidRDefault="001C69D5" w:rsidP="001C69D5">
      <w:pPr>
        <w:pStyle w:val="011LongList-Bullets"/>
      </w:pPr>
      <w:r w:rsidRPr="001C69D5">
        <w:t xml:space="preserve">team member- specifically referring to an LCR project collaborator </w:t>
      </w:r>
    </w:p>
    <w:p w14:paraId="03A76E87" w14:textId="77777777" w:rsidR="001C69D5" w:rsidRPr="001C69D5" w:rsidRDefault="001C69D5" w:rsidP="001C69D5">
      <w:pPr>
        <w:pStyle w:val="011LongList-Bullets"/>
      </w:pPr>
      <w:r w:rsidRPr="001C69D5">
        <w:t>admin- specific members of the LCR project tasked to monitor project repository’s pull requests in GitHub</w:t>
      </w:r>
    </w:p>
    <w:p w14:paraId="0320BC68" w14:textId="39117919" w:rsidR="005825EF" w:rsidRDefault="001C69D5" w:rsidP="001C69D5">
      <w:pPr>
        <w:pStyle w:val="011LongList-Bullets"/>
      </w:pPr>
      <w:r w:rsidRPr="001C69D5">
        <w:t xml:space="preserve">pull request- </w:t>
      </w:r>
      <w:r w:rsidR="005825EF">
        <w:t>a way to submit track changes in a repository through a message</w:t>
      </w:r>
      <w:r w:rsidR="005E40EB">
        <w:t>,</w:t>
      </w:r>
      <w:r w:rsidR="005825EF">
        <w:t xml:space="preserve"> and a</w:t>
      </w:r>
      <w:r w:rsidR="005E40EB">
        <w:t xml:space="preserve">n admin may review a record of the </w:t>
      </w:r>
      <w:proofErr w:type="gramStart"/>
      <w:r w:rsidR="005E40EB">
        <w:t>change</w:t>
      </w:r>
      <w:proofErr w:type="gramEnd"/>
    </w:p>
    <w:p w14:paraId="63C94E80" w14:textId="642D58E3"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210F6591" w:rsidR="001C69D5" w:rsidRPr="001C69D5" w:rsidRDefault="001C69D5" w:rsidP="001C69D5">
      <w:pPr>
        <w:pStyle w:val="011LongList-Bullets"/>
      </w:pPr>
      <w:r w:rsidRPr="001C69D5">
        <w:t>branches- essentially copies of the GitHub repository `master` branch</w:t>
      </w:r>
      <w:r w:rsidR="005E40EB">
        <w:t>;</w:t>
      </w:r>
      <w:r w:rsidRPr="001C69D5">
        <w:t xml:space="preserve"> in the context of the LCR project</w:t>
      </w:r>
      <w:r w:rsidR="005E40EB">
        <w:t>,</w:t>
      </w:r>
      <w:r w:rsidRPr="001C69D5">
        <w:t xml:space="preserve"> each collaborator specifically make edits to their own branch </w:t>
      </w:r>
      <w:r w:rsidR="005E40EB">
        <w:t>before</w:t>
      </w:r>
      <w:r w:rsidRPr="001C69D5">
        <w:t xml:space="preserve"> a pull request to the `master` </w:t>
      </w:r>
      <w:proofErr w:type="gramStart"/>
      <w:r w:rsidRPr="001C69D5">
        <w:t>branch</w:t>
      </w:r>
      <w:proofErr w:type="gramEnd"/>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0"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c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5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9"/>
    </w:p>
    <w:p w14:paraId="37EAAF84" w14:textId="09800128" w:rsidR="001C69D5" w:rsidRPr="001C69D5" w:rsidRDefault="00555C8C" w:rsidP="001C69D5">
      <w:pPr>
        <w:pStyle w:val="006BodyText"/>
      </w:pPr>
      <w:r w:rsidRPr="00555C8C">
        <w:t>Computer scripts and text within these scripts are the critical instructions documenting how data analys</w:t>
      </w:r>
      <w:r w:rsidR="005E40EB">
        <w:t>i</w:t>
      </w:r>
      <w:r w:rsidRPr="00555C8C">
        <w:t xml:space="preserve">s </w:t>
      </w:r>
      <w:proofErr w:type="gramStart"/>
      <w:r w:rsidRPr="00555C8C">
        <w:t>was done</w:t>
      </w:r>
      <w:proofErr w:type="gramEnd"/>
      <w:r w:rsidRPr="00555C8C">
        <w:t xml:space="preserve"> to generate results to reach a conclusion or inform a decision. How this code </w:t>
      </w:r>
      <w:proofErr w:type="gramStart"/>
      <w:r w:rsidRPr="00555C8C">
        <w:t>is written</w:t>
      </w:r>
      <w:proofErr w:type="gramEnd"/>
      <w:r w:rsidRPr="00555C8C">
        <w:t xml:space="preserve"> can vary </w:t>
      </w:r>
      <w:r w:rsidR="005E40EB">
        <w:t>from</w:t>
      </w:r>
      <w:r w:rsidRPr="00555C8C">
        <w:t xml:space="preserve"> person to person, and when teams of people are collaborating on coding projects, identifying how one person did or did not edit a section o</w:t>
      </w:r>
      <w:r w:rsidR="005E40EB">
        <w:t>f</w:t>
      </w:r>
      <w:r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Pr="00555C8C">
        <w:t xml:space="preserve">. To keep track of these changes, version control systems </w:t>
      </w:r>
      <w:r w:rsidR="005E40EB">
        <w:t>that</w:t>
      </w:r>
      <w:r w:rsidRPr="00555C8C">
        <w:t xml:space="preserve"> track changes to the computer code by assigning identifying version characteristics to each copy of the code before the code </w:t>
      </w:r>
      <w:proofErr w:type="gramStart"/>
      <w:r w:rsidRPr="00555C8C">
        <w:t>is consolidated</w:t>
      </w:r>
      <w:proofErr w:type="gramEnd"/>
      <w:r w:rsidRPr="00555C8C">
        <w:t xml:space="preserve"> may be implemented. Version </w:t>
      </w:r>
      <w:r w:rsidRPr="00555C8C">
        <w:lastRenderedPageBreak/>
        <w:t xml:space="preserve">control systems can help track changes in </w:t>
      </w:r>
      <w:proofErr w:type="gramStart"/>
      <w:r w:rsidRPr="00555C8C">
        <w:t>various ways</w:t>
      </w:r>
      <w:proofErr w:type="gramEnd"/>
      <w:r w:rsidR="005E40EB">
        <w:t>,</w:t>
      </w:r>
      <w:r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w:t>
      </w:r>
      <w:proofErr w:type="gramStart"/>
      <w:r w:rsidRPr="00555C8C">
        <w:t>new comments</w:t>
      </w:r>
      <w:proofErr w:type="gramEnd"/>
      <w:r w:rsidRPr="00555C8C">
        <w:t xml:space="preserve"> from the code/text they have shared, they </w:t>
      </w:r>
      <w:r w:rsidR="005E40EB">
        <w:t>can</w:t>
      </w:r>
      <w:r w:rsidRPr="00555C8C">
        <w:t xml:space="preserve"> see what has been changed </w:t>
      </w:r>
      <w:r w:rsidR="005E40EB">
        <w:t>concerning</w:t>
      </w:r>
      <w:r w:rsidRPr="00555C8C">
        <w:t xml:space="preserve"> the original document. The user will then implement those changes through the version control system</w:t>
      </w:r>
      <w:r w:rsidR="005E40EB">
        <w:t>,</w:t>
      </w:r>
      <w:r w:rsidRPr="00555C8C">
        <w:t xml:space="preserve"> so the</w:t>
      </w:r>
      <w:r w:rsidR="005E40EB">
        <w:t>y</w:t>
      </w:r>
      <w:r w:rsidRPr="00555C8C">
        <w:t xml:space="preserve"> </w:t>
      </w:r>
      <w:proofErr w:type="gramStart"/>
      <w:r w:rsidRPr="00555C8C">
        <w:t>are tracked</w:t>
      </w:r>
      <w:proofErr w:type="gramEnd"/>
      <w:r w:rsidRPr="00555C8C">
        <w:t xml:space="preserve">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w:t>
      </w:r>
      <w:proofErr w:type="gramStart"/>
      <w:r w:rsidRPr="00862493">
        <w:t>1.R</w:t>
      </w:r>
      <w:proofErr w:type="gramEnd"/>
      <w:r w:rsidRPr="00862493">
        <w:t xml:space="preserve">, rscript_2.R). It became confusing which script was the most up to date and which script should </w:t>
      </w:r>
      <w:proofErr w:type="gramStart"/>
      <w:r w:rsidRPr="00862493">
        <w:t>be used</w:t>
      </w:r>
      <w:proofErr w:type="gramEnd"/>
      <w:r w:rsidRPr="00862493">
        <w:t xml:space="preserve">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w:t>
      </w:r>
      <w:proofErr w:type="gramStart"/>
      <w:r w:rsidRPr="00862493">
        <w:t>is needed</w:t>
      </w:r>
      <w:proofErr w:type="gramEnd"/>
      <w:r w:rsidRPr="00862493">
        <w:t>)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w:t>
      </w:r>
      <w:proofErr w:type="gramStart"/>
      <w:r w:rsidRPr="00862493">
        <w:t>been changed</w:t>
      </w:r>
      <w:proofErr w:type="gramEnd"/>
      <w:r w:rsidRPr="00862493">
        <w:t xml:space="preserve">,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t>
      </w:r>
      <w:proofErr w:type="gramStart"/>
      <w:r w:rsidRPr="00862493">
        <w:t>were implemented</w:t>
      </w:r>
      <w:proofErr w:type="gramEnd"/>
      <w:r w:rsidR="001C69D5" w:rsidRPr="001C69D5">
        <w:t>.</w:t>
      </w:r>
    </w:p>
    <w:p w14:paraId="06E40C85" w14:textId="707C619D" w:rsidR="001C69D5" w:rsidRPr="001C69D5" w:rsidRDefault="00916D61" w:rsidP="001C69D5">
      <w:pPr>
        <w:pStyle w:val="003First-LevelSubheadingBOLD"/>
        <w:rPr>
          <w:rFonts w:eastAsia="Calibri"/>
        </w:rPr>
      </w:pPr>
      <w:bookmarkStart w:id="6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60"/>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t>
      </w:r>
      <w:proofErr w:type="gramStart"/>
      <w:r w:rsidRPr="00144F1C">
        <w:t>were used</w:t>
      </w:r>
      <w:proofErr w:type="gramEnd"/>
      <w:r w:rsidRPr="00144F1C">
        <w:t xml:space="preserve">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6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w:t>
      </w:r>
      <w:proofErr w:type="gramStart"/>
      <w:r w:rsidRPr="001C69D5">
        <w:t>up</w:t>
      </w:r>
      <w:r w:rsidR="00DE50D1">
        <w:t>-to-</w:t>
      </w:r>
      <w:r w:rsidRPr="001C69D5">
        <w:t>date</w:t>
      </w:r>
      <w:proofErr w:type="gramEnd"/>
      <w:r w:rsidRPr="001C69D5">
        <w:t xml:space="preserv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6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w:t>
      </w:r>
      <w:proofErr w:type="gramStart"/>
      <w:r>
        <w:rPr>
          <w:color w:val="000000"/>
        </w:rPr>
        <w:t>be used</w:t>
      </w:r>
      <w:proofErr w:type="gramEnd"/>
      <w:r>
        <w:rPr>
          <w:color w:val="000000"/>
        </w:rPr>
        <w:t xml:space="preserve">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w:t>
      </w:r>
      <w:proofErr w:type="gramStart"/>
      <w:r w:rsidRPr="001C69D5">
        <w:t>be implemented</w:t>
      </w:r>
      <w:proofErr w:type="gramEnd"/>
      <w:r w:rsidRPr="001C69D5">
        <w:t xml:space="preserve">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4" w:name="_Toc64018340"/>
      <w:r w:rsidRPr="001C69D5">
        <w:rPr>
          <w:rFonts w:eastAsia="Calibri"/>
        </w:rPr>
        <w:t>Transparency</w:t>
      </w:r>
      <w:bookmarkEnd w:id="64"/>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 xml:space="preserve">Through a pull request, commit messages </w:t>
      </w:r>
      <w:proofErr w:type="gramStart"/>
      <w:r w:rsidR="00164CE5">
        <w:t>are easily seen</w:t>
      </w:r>
      <w:proofErr w:type="gramEnd"/>
      <w:r w:rsidR="00164CE5">
        <w:t xml:space="preserve"> and located in GitHub</w:t>
      </w:r>
      <w:r w:rsidRPr="001C69D5">
        <w:t xml:space="preserve"> and allow collaborators to understand any change submitted to the repository. Transparent repositories are unlikely to </w:t>
      </w:r>
      <w:proofErr w:type="gramStart"/>
      <w:r w:rsidRPr="001C69D5">
        <w:t>be “scooped”</w:t>
      </w:r>
      <w:proofErr w:type="gramEnd"/>
      <w:r w:rsidRPr="001C69D5">
        <w:t xml:space="preserve">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5" w:name="_Toc64018341"/>
      <w:r>
        <w:rPr>
          <w:rFonts w:eastAsia="Calibri"/>
        </w:rPr>
        <w:t>Discussion</w:t>
      </w:r>
      <w:bookmarkEnd w:id="6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Content>
          <w:r>
            <w:rPr>
              <w:color w:val="000000"/>
            </w:rPr>
            <w:t>(Piwowar et al., 2007)</w:t>
          </w:r>
        </w:sdtContent>
      </w:sdt>
      <w:r>
        <w:rPr>
          <w:color w:val="000000"/>
        </w:rPr>
        <w:t xml:space="preserve"> from the research</w:t>
      </w:r>
      <w:r w:rsidR="001C69D5" w:rsidRPr="001C69D5">
        <w:t>.</w:t>
      </w:r>
    </w:p>
    <w:p w14:paraId="127EAC39" w14:textId="449F0908" w:rsidR="001C69D5" w:rsidRPr="001C69D5" w:rsidRDefault="001C69D5" w:rsidP="002B03C0">
      <w:pPr>
        <w:pStyle w:val="006BodyText"/>
      </w:pPr>
      <w:r w:rsidRPr="001C69D5">
        <w:t xml:space="preserve">Advantages of our approach include that GitHub </w:t>
      </w:r>
      <w:r w:rsidR="00E32E97">
        <w:t>is</w:t>
      </w:r>
      <w:r w:rsidRPr="001C69D5">
        <w:t xml:space="preserve"> free and 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 xml:space="preserve">of using GitHub is that if a repository </w:t>
      </w:r>
      <w:proofErr w:type="gramStart"/>
      <w:r w:rsidR="00164CE5">
        <w:t>is accidentally deleted</w:t>
      </w:r>
      <w:proofErr w:type="gramEnd"/>
      <w:r w:rsidR="00164CE5">
        <w:t>, a user has 90 days to retrieve it</w:t>
      </w:r>
      <w:r w:rsidRPr="001C69D5">
        <w:t xml:space="preserve">. A benefit in using our described approach is that it can </w:t>
      </w:r>
      <w:proofErr w:type="gramStart"/>
      <w:r w:rsidRPr="001C69D5">
        <w:t>be applied</w:t>
      </w:r>
      <w:proofErr w:type="gramEnd"/>
      <w:r w:rsidRPr="001C69D5">
        <w:t xml:space="preserve">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easily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proofErr w:type="gramStart"/>
      <w:r w:rsidRPr="001C69D5">
        <w:lastRenderedPageBreak/>
        <w:t>been discussed</w:t>
      </w:r>
      <w:proofErr w:type="gramEnd"/>
      <w:r w:rsidRPr="001C69D5">
        <w:t xml:space="preserve">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6" w:name="_Toc62473744"/>
      <w:bookmarkStart w:id="67" w:name="_Toc62479508"/>
      <w:bookmarkStart w:id="68" w:name="_Toc63171858"/>
      <w:bookmarkStart w:id="69" w:name="_Toc63347614"/>
      <w:bookmarkStart w:id="70" w:name="_Toc63416088"/>
      <w:bookmarkStart w:id="71" w:name="_Toc64018179"/>
      <w:bookmarkStart w:id="7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bookmarkEnd w:id="67"/>
      <w:bookmarkEnd w:id="68"/>
      <w:bookmarkEnd w:id="69"/>
      <w:bookmarkEnd w:id="70"/>
      <w:bookmarkEnd w:id="71"/>
      <w:bookmarkEnd w:id="72"/>
    </w:p>
    <w:p w14:paraId="7E6F7ACE" w14:textId="3A8330B2" w:rsidR="00DD06DB" w:rsidRPr="00DD06DB" w:rsidRDefault="002B03C0" w:rsidP="00DD06DB">
      <w:pPr>
        <w:pStyle w:val="014FigureCaption"/>
        <w:rPr>
          <w:rFonts w:eastAsia="Calibri"/>
        </w:rPr>
      </w:pPr>
      <w:bookmarkStart w:id="7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3"/>
    </w:p>
    <w:p w14:paraId="12D9DF2D" w14:textId="024FA63E" w:rsidR="00DD06DB" w:rsidRDefault="00DD06DB" w:rsidP="002B03C0">
      <w:pPr>
        <w:pStyle w:val="014FigureCaption"/>
      </w:pPr>
      <w:bookmarkStart w:id="74" w:name="_Toc64018181"/>
      <w:bookmarkStart w:id="7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4"/>
      <w:bookmarkEnd w:id="75"/>
    </w:p>
    <w:p w14:paraId="74418DA4" w14:textId="127A418D" w:rsidR="00DD06DB" w:rsidRPr="005A386B" w:rsidRDefault="002B03C0" w:rsidP="005A386B">
      <w:pPr>
        <w:pStyle w:val="014FigureCaption"/>
        <w:rPr>
          <w:rFonts w:eastAsia="Calibri"/>
        </w:rPr>
      </w:pPr>
      <w:bookmarkStart w:id="7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w:t>
      </w:r>
      <w:proofErr w:type="gramStart"/>
      <w:r w:rsidRPr="001C69D5">
        <w:rPr>
          <w:rFonts w:eastAsia="Calibri"/>
        </w:rPr>
        <w:t>are processed</w:t>
      </w:r>
      <w:proofErr w:type="gramEnd"/>
      <w:r w:rsidRPr="001C69D5">
        <w:rPr>
          <w:rFonts w:eastAsia="Calibri"/>
        </w:rPr>
        <w:t xml:space="preserve">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7" w:name="_Toc64018366"/>
      <w:r>
        <w:lastRenderedPageBreak/>
        <w:t xml:space="preserve">Table 2-1.  </w:t>
      </w:r>
      <w:r w:rsidRPr="001C69D5">
        <w:rPr>
          <w:rFonts w:eastAsia="Calibri"/>
        </w:rPr>
        <w:t>Table of naming conventions for file types, example, and description of the example</w:t>
      </w:r>
      <w:bookmarkEnd w:id="7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FF6B82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xml:space="preserve">) nor all caps, all names with separate words need to include a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39A724F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8" w:name="_Toc64018342"/>
      <w:r>
        <w:t xml:space="preserve">A DIGITAL </w:t>
      </w:r>
      <w:bookmarkEnd w:id="7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9" w:name="_Toc64018343"/>
      <w:r w:rsidRPr="00E527FF">
        <w:rPr>
          <w:rFonts w:eastAsia="Calibri"/>
        </w:rPr>
        <w:t>Introduction</w:t>
      </w:r>
      <w:bookmarkEnd w:id="79"/>
    </w:p>
    <w:p w14:paraId="065DD677" w14:textId="4A90520B" w:rsidR="00F93534"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and hurricane intensity (Yu et al., 2011). The combination of these processes can influence erosion and accretion of shoreline areas. When shorelines change, the resilience of these geographic features may </w:t>
      </w:r>
      <w:proofErr w:type="gramStart"/>
      <w:r w:rsidRPr="00D159B6">
        <w:t>be compromised</w:t>
      </w:r>
      <w:proofErr w:type="gramEnd"/>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F93534">
        <w:t xml:space="preserve">In Florida, the highest rates of erosion </w:t>
      </w:r>
      <w:proofErr w:type="gramStart"/>
      <w:r w:rsidR="00F93534">
        <w:t>are usually concentrated</w:t>
      </w:r>
      <w:proofErr w:type="gramEnd"/>
      <w:r w:rsidR="00F93534">
        <w:t xml:space="preserve"> around tidal inlets </w:t>
      </w:r>
      <w:r w:rsidR="00F93534" w:rsidRPr="00D159B6">
        <w:t>(Morton et al., 2004).</w:t>
      </w:r>
      <w:r w:rsidR="00F93534">
        <w:t xml:space="preserve"> The west coast of Florida is west coast characterized by low wave energy and </w:t>
      </w:r>
      <w:r w:rsidR="00F93534" w:rsidRPr="00D159B6">
        <w:t>low relief geomorphology</w:t>
      </w:r>
      <w:r w:rsidR="00F93534">
        <w:t xml:space="preserve"> making it</w:t>
      </w:r>
      <w:r w:rsidR="00F93534" w:rsidRPr="00D159B6">
        <w:t xml:space="preserve"> vulnerable to coastal erosion</w:t>
      </w:r>
      <w:r w:rsidR="00F93534">
        <w:t xml:space="preserve"> </w:t>
      </w:r>
      <w:r w:rsidR="00F93534" w:rsidRPr="00D159B6">
        <w:t>(Morton et al., 2004</w:t>
      </w:r>
      <w:r w:rsidR="00F93534">
        <w:t xml:space="preserve">; </w:t>
      </w:r>
      <w:proofErr w:type="spellStart"/>
      <w:r w:rsidR="00F93534" w:rsidRPr="00D159B6">
        <w:t>Geselbracht</w:t>
      </w:r>
      <w:proofErr w:type="spellEnd"/>
      <w:r w:rsidR="00F93534" w:rsidRPr="00D159B6">
        <w:t xml:space="preserve"> et al., 2011)</w:t>
      </w:r>
      <w:r w:rsidR="00F93534">
        <w:t>. Florida</w:t>
      </w:r>
      <w:r w:rsidR="00830DFE">
        <w:t xml:space="preserve"> has been known to</w:t>
      </w:r>
      <w:r w:rsidR="00F93534">
        <w:t xml:space="preserve"> mitigate long-term erosion through strategies such as beach nourishment </w:t>
      </w:r>
      <w:r w:rsidR="00F93534" w:rsidRPr="00D159B6">
        <w:t>(Morton et al., 2004)</w:t>
      </w:r>
      <w:r w:rsidR="00F93534">
        <w:t>.</w:t>
      </w:r>
    </w:p>
    <w:p w14:paraId="67688A34" w14:textId="3F899979" w:rsidR="00E527FF" w:rsidRPr="00CB3303" w:rsidRDefault="00E527FF" w:rsidP="00CB3303">
      <w:pPr>
        <w:pStyle w:val="004Second-LevelSubheadingBOLD"/>
        <w:rPr>
          <w:rFonts w:eastAsia="Calibri"/>
        </w:rPr>
      </w:pPr>
      <w:bookmarkStart w:id="80" w:name="_Toc64018344"/>
      <w:r w:rsidRPr="00CB3303">
        <w:rPr>
          <w:rFonts w:eastAsia="Calibri"/>
        </w:rPr>
        <w:t xml:space="preserve">Climate </w:t>
      </w:r>
      <w:r w:rsidR="00DA0FCC">
        <w:rPr>
          <w:rFonts w:eastAsia="Calibri"/>
        </w:rPr>
        <w:t>C</w:t>
      </w:r>
      <w:r w:rsidRPr="00CB3303">
        <w:rPr>
          <w:rFonts w:eastAsia="Calibri"/>
        </w:rPr>
        <w:t>hange and SLR</w:t>
      </w:r>
      <w:bookmarkEnd w:id="80"/>
    </w:p>
    <w:p w14:paraId="5D493B2A" w14:textId="50C89DEA" w:rsidR="005D1257" w:rsidRDefault="00F80460" w:rsidP="00830DFE">
      <w:pPr>
        <w:pStyle w:val="006BodyText"/>
      </w:pPr>
      <w:r>
        <w:t>In recent decades, the rate of SLR in many regions of the world has increased, most likely due to changing climate (</w:t>
      </w:r>
      <w:r w:rsidR="00307B03">
        <w:t xml:space="preserve">Cahoon and </w:t>
      </w:r>
      <w:proofErr w:type="spellStart"/>
      <w:r w:rsidR="00307B03">
        <w:t>Gunternspergen</w:t>
      </w:r>
      <w:proofErr w:type="spellEnd"/>
      <w:r w:rsidR="00307B03">
        <w:t xml:space="preserve"> 2010,</w:t>
      </w:r>
      <w:r w:rsidR="00971C62">
        <w:t xml:space="preserve"> Mimura 2013</w:t>
      </w:r>
      <w:r>
        <w:t xml:space="preserve">). This acceleration in SLR and the observed impacts </w:t>
      </w:r>
      <w:r w:rsidR="00017777">
        <w:t>on</w:t>
      </w:r>
      <w:r>
        <w:t xml:space="preserve"> coastal environments</w:t>
      </w:r>
      <w:r w:rsidR="00017777">
        <w:t>,</w:t>
      </w:r>
      <w:r>
        <w:t xml:space="preserve"> including urban areas (</w:t>
      </w:r>
      <w:proofErr w:type="spellStart"/>
      <w:r w:rsidR="005900E7">
        <w:t>Habel</w:t>
      </w:r>
      <w:proofErr w:type="spellEnd"/>
      <w:r w:rsidR="005900E7">
        <w:t>, 2020</w:t>
      </w:r>
      <w:r>
        <w:t>) and natural regions (</w:t>
      </w:r>
      <w:r w:rsidR="00EF6F14" w:rsidRPr="00EF6F14">
        <w:t xml:space="preserve">Williams et al., </w:t>
      </w:r>
      <w:r w:rsidR="00DE42A8">
        <w:t>1999</w:t>
      </w:r>
      <w:r>
        <w:t>)</w:t>
      </w:r>
      <w:r w:rsidR="005D1257">
        <w:t>,</w:t>
      </w:r>
      <w:r>
        <w:t xml:space="preserve"> is of increasing concern to property owners, municipalities, and natural resource managers (</w:t>
      </w:r>
      <w:r w:rsidR="00D222C0">
        <w:t>Kopp et al., 2019</w:t>
      </w:r>
      <w:r>
        <w:t xml:space="preserve">). The impacts </w:t>
      </w:r>
      <w:r w:rsidR="005D1257">
        <w:t xml:space="preserve">of </w:t>
      </w:r>
      <w:r>
        <w:t xml:space="preserve">SLR globally </w:t>
      </w:r>
      <w:proofErr w:type="gramStart"/>
      <w:r>
        <w:t>are predicted</w:t>
      </w:r>
      <w:proofErr w:type="gramEnd"/>
      <w:r>
        <w:t xml:space="preserve"> to be profound to human communities and the natural environment</w:t>
      </w:r>
      <w:r w:rsidR="00EF6F14">
        <w:t xml:space="preserve"> (</w:t>
      </w:r>
      <w:r w:rsidR="00DC2A1C">
        <w:t>Brown et al., 2013</w:t>
      </w:r>
      <w:r w:rsidR="00830DFE">
        <w:t>;</w:t>
      </w:r>
      <w:r w:rsidR="00727112">
        <w:t xml:space="preserve"> Curtis and </w:t>
      </w:r>
      <w:r w:rsidR="00727112" w:rsidRPr="00727112">
        <w:t>Schneider</w:t>
      </w:r>
      <w:r w:rsidR="005D1257">
        <w:t>,</w:t>
      </w:r>
      <w:r w:rsidR="00727112">
        <w:t xml:space="preserve"> 2011</w:t>
      </w:r>
      <w:r w:rsidR="00EF6F14">
        <w:t>)</w:t>
      </w:r>
      <w:r w:rsidR="009D16E1">
        <w:t>.</w:t>
      </w:r>
      <w:r w:rsidR="00830DFE">
        <w:t xml:space="preserve"> </w:t>
      </w:r>
      <w:r w:rsidR="005D1257" w:rsidRPr="00E527FF">
        <w:t xml:space="preserve">Erosion occurs when SLR </w:t>
      </w:r>
      <w:r w:rsidR="005D1257">
        <w:t>shifts</w:t>
      </w:r>
      <w:r w:rsidR="005D1257" w:rsidRPr="00E527FF">
        <w:t xml:space="preserve"> the high-water line (</w:t>
      </w:r>
      <w:r w:rsidR="005D1257">
        <w:t>location</w:t>
      </w:r>
      <w:r w:rsidR="005D1257" w:rsidRPr="00E527FF">
        <w:t xml:space="preserve"> on the shore where the water </w:t>
      </w:r>
      <w:r w:rsidR="005D1257" w:rsidRPr="00E527FF">
        <w:lastRenderedPageBreak/>
        <w:t xml:space="preserve">usually reaches high water) landward </w:t>
      </w:r>
      <w:r w:rsidR="005D1257">
        <w:t>concerning</w:t>
      </w:r>
      <w:r w:rsidR="005D1257" w:rsidRPr="00E527FF">
        <w:t xml:space="preserve"> the slope of the coastal area</w:t>
      </w:r>
      <w:r w:rsidR="005D1257">
        <w:t xml:space="preserve"> (</w:t>
      </w:r>
      <w:r w:rsidR="005D1257" w:rsidRPr="00BE7F62">
        <w:t>Zhang et al., 2004</w:t>
      </w:r>
      <w:r w:rsidR="005D1257">
        <w:t>)</w:t>
      </w:r>
      <w:r w:rsidR="005D1257" w:rsidRPr="00E527FF">
        <w:t>.</w:t>
      </w:r>
    </w:p>
    <w:p w14:paraId="6F29895B" w14:textId="3B5F0707" w:rsidR="005D1257" w:rsidRDefault="005D1257" w:rsidP="005D1257">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31E89943" w:rsidR="00F12F08" w:rsidRDefault="00F12F08" w:rsidP="005D1257">
      <w:pPr>
        <w:pStyle w:val="006BodyText"/>
      </w:pPr>
      <w:r w:rsidRPr="00E527FF">
        <w:t>Shoreline loss</w:t>
      </w:r>
      <w:r w:rsidR="00CA7966">
        <w:t>,</w:t>
      </w:r>
      <w:r w:rsidRPr="00E527FF">
        <w:t xml:space="preserve"> as also need near our study site</w:t>
      </w:r>
      <w:r w:rsidR="00CA7966">
        <w:t>,</w:t>
      </w:r>
      <w:r w:rsidRPr="00E527FF">
        <w:t xml:space="preserve"> has also </w:t>
      </w:r>
      <w:proofErr w:type="gramStart"/>
      <w:r w:rsidRPr="00E527FF">
        <w:t>been captured</w:t>
      </w:r>
      <w:proofErr w:type="gramEnd"/>
      <w:r w:rsidRPr="00E527FF">
        <w:t xml:space="preserve"> recently. In the mid-1960s</w:t>
      </w:r>
      <w:r w:rsidR="00CA7966">
        <w:t>,</w:t>
      </w:r>
      <w:r w:rsidRPr="00E527FF">
        <w:t xml:space="preserve">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872041587"/>
          <w:placeholder>
            <w:docPart w:val="2563978D62944C75B471473D2838CFD3"/>
          </w:placeholder>
        </w:sdtPr>
        <w:sdtContent>
          <w:r w:rsidRPr="00E527FF">
            <w:rPr>
              <w:color w:val="000000"/>
            </w:rPr>
            <w:t>(Vitale, 2019)</w:t>
          </w:r>
        </w:sdtContent>
      </w:sdt>
      <w:r w:rsidRPr="00E527FF">
        <w:t xml:space="preserve">. Derrick Key is an example of a spoil island that was clearly visible in aerial photographs </w:t>
      </w:r>
      <w:r w:rsidRPr="00E527FF">
        <w:lastRenderedPageBreak/>
        <w:t>in 1982</w:t>
      </w:r>
      <w:r w:rsidR="00CA7966">
        <w:t>,</w:t>
      </w:r>
      <w:r w:rsidRPr="00E527FF">
        <w:t xml:space="preserve"> and now the island </w:t>
      </w:r>
      <w:proofErr w:type="gramStart"/>
      <w:r w:rsidRPr="00E527FF">
        <w:t>is completely submerged</w:t>
      </w:r>
      <w:proofErr w:type="gramEnd"/>
      <w:r w:rsidRPr="00E527FF">
        <w:t xml:space="preserve"> (in 2016 photography). </w:t>
      </w:r>
      <w:r w:rsidR="00CA7966">
        <w:t>Significant</w:t>
      </w:r>
      <w:r w:rsidRPr="00E527FF">
        <w:t xml:space="preserve"> shoreline differences </w:t>
      </w:r>
      <w:proofErr w:type="gramStart"/>
      <w:r w:rsidRPr="00E527FF">
        <w:t>are noticeably observed</w:t>
      </w:r>
      <w:proofErr w:type="gramEnd"/>
      <w:r w:rsidRPr="00E527FF">
        <w:t xml:space="preserve"> in the 34 </w:t>
      </w:r>
      <w:proofErr w:type="spellStart"/>
      <w:r w:rsidRPr="00E527FF">
        <w:t>years time</w:t>
      </w:r>
      <w:proofErr w:type="spellEnd"/>
      <w:r w:rsidRPr="00E527FF">
        <w:t xml:space="preserve"> between the imagery for this specific spoil island. Large scale efforts to analyze shoreline changes in Florida have </w:t>
      </w:r>
      <w:proofErr w:type="gramStart"/>
      <w:r w:rsidRPr="00E527FF">
        <w:t>been studied</w:t>
      </w:r>
      <w:proofErr w:type="gramEnd"/>
      <w:r w:rsidRPr="00E527FF">
        <w:t xml:space="preserve"> in the past (</w:t>
      </w:r>
      <w:sdt>
        <w:sdtPr>
          <w:rPr>
            <w:color w:val="000000"/>
          </w:rPr>
          <w:tag w:val="MENDELEY_CITATION_984fc0ad-bf4e-4b2d-995b-94bba8129149"/>
          <w:id w:val="1056044589"/>
          <w:placeholder>
            <w:docPart w:val="2563978D62944C75B471473D2838CFD3"/>
          </w:placeholder>
        </w:sdtPr>
        <w:sdtContent>
          <w:r w:rsidRPr="00E527FF">
            <w:rPr>
              <w:color w:val="000000"/>
            </w:rPr>
            <w:t xml:space="preserve">Yu et al., 2011; </w:t>
          </w:r>
        </w:sdtContent>
      </w:sdt>
      <w:sdt>
        <w:sdtPr>
          <w:rPr>
            <w:color w:val="000000"/>
          </w:rPr>
          <w:tag w:val="MENDELEY_CITATION_1bb3a08a-ce7e-468b-9044-37ea4df80474"/>
          <w:id w:val="-1662460829"/>
          <w:placeholder>
            <w:docPart w:val="2563978D62944C75B471473D2838CFD3"/>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896479143"/>
          <w:placeholder>
            <w:docPart w:val="2563978D62944C75B471473D2838CFD3"/>
          </w:placeholder>
        </w:sdtPr>
        <w:sdtContent>
          <w:r w:rsidRPr="00E527FF">
            <w:rPr>
              <w:color w:val="000000"/>
            </w:rPr>
            <w:t>Houston, 2015</w:t>
          </w:r>
        </w:sdtContent>
      </w:sdt>
      <w:r w:rsidRPr="00E527FF">
        <w:t xml:space="preserve">; </w:t>
      </w:r>
      <w:sdt>
        <w:sdtPr>
          <w:tag w:val="MENDELEY_CITATION_a3bd8844-c5bd-4859-8495-0337357924a0"/>
          <w:id w:val="2040015154"/>
          <w:placeholder>
            <w:docPart w:val="2563978D62944C75B471473D2838CFD3"/>
          </w:placeholder>
        </w:sdtPr>
        <w:sdtContent>
          <w:r w:rsidRPr="00E527FF">
            <w:t xml:space="preserve">Li &amp; Gong, 2016) </w:t>
          </w:r>
        </w:sdtContent>
      </w:sdt>
      <w:r w:rsidRPr="00E527FF">
        <w:t>howev</w:t>
      </w:r>
      <w:r w:rsidR="00CA7966">
        <w:t>er</w:t>
      </w:r>
      <w:r>
        <w:t>,</w:t>
      </w:r>
      <w:r w:rsidRPr="00E527FF">
        <w:t xml:space="preserve"> it is interesting to note the possible effects of SLR on a smaller or regional scale, which might highlight processes which might be affecting larger-scale ecosystems and habitats.</w:t>
      </w:r>
    </w:p>
    <w:p w14:paraId="60702E1B" w14:textId="11327CAF" w:rsidR="005D1257" w:rsidRDefault="005D1257" w:rsidP="005D1257">
      <w:pPr>
        <w:pStyle w:val="004Second-LevelSubheadingBOLD"/>
      </w:pPr>
      <w:r>
        <w:t>Study Site</w:t>
      </w:r>
    </w:p>
    <w:p w14:paraId="4AA5B08D" w14:textId="3D60C3BF"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rapid change at specific locations (Goddard and Hine 1995).</w:t>
      </w:r>
    </w:p>
    <w:p w14:paraId="5172FCE5" w14:textId="3BD44134" w:rsidR="005D1257" w:rsidRDefault="005D1257" w:rsidP="005D1257">
      <w:pPr>
        <w:pStyle w:val="006BodyText"/>
      </w:pPr>
      <w:r>
        <w:t>The Suwannee River is the second largest river in Florida</w:t>
      </w:r>
      <w:r w:rsidR="001F2B61">
        <w:t>,</w:t>
      </w:r>
      <w:r>
        <w:t xml:space="preserve"> spanning 3</w:t>
      </w:r>
      <w:r w:rsidR="001F2B61">
        <w:t>70</w:t>
      </w:r>
      <w:r>
        <w:t xml:space="preserve"> </w:t>
      </w:r>
      <w:r w:rsidR="001F2B61">
        <w:t>km</w:t>
      </w:r>
      <w:r>
        <w:t xml:space="preserve"> long</w:t>
      </w:r>
      <w:r w:rsidR="001F2B61">
        <w:t>,</w:t>
      </w:r>
      <w:r>
        <w:t xml:space="preserve"> </w:t>
      </w:r>
      <w:r w:rsidR="001F2B61">
        <w:t xml:space="preserve">from southern Georgia to the west-central Florida coastline, </w:t>
      </w:r>
      <w:r>
        <w:t xml:space="preserve">and </w:t>
      </w:r>
      <w:proofErr w:type="gramStart"/>
      <w:r>
        <w:t>is considered</w:t>
      </w:r>
      <w:proofErr w:type="gramEnd"/>
      <w:r>
        <w:t xml:space="preserve">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also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t xml:space="preserve"> significant sedimentology event has </w:t>
      </w:r>
      <w:proofErr w:type="gramStart"/>
      <w:r>
        <w:t>been shown</w:t>
      </w:r>
      <w:proofErr w:type="gramEnd"/>
      <w:r>
        <w:t xml:space="preserve">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w:t>
      </w:r>
      <w:r>
        <w:lastRenderedPageBreak/>
        <w:t>The median annual river discharge measured of the Suwannee River at the USGS Wilcox site (latitude 29.58, longitude -82.93) is 2418 m</w:t>
      </w:r>
      <w:r w:rsidR="00984DF6">
        <w:rPr>
          <w:vertAlign w:val="superscript"/>
        </w:rPr>
        <w:t xml:space="preserve"> 3/s</w:t>
      </w:r>
      <w:r w:rsidRPr="00984DF6">
        <w:rPr>
          <w:vertAlign w:val="superscript"/>
        </w:rPr>
        <w:t xml:space="preserve"> </w:t>
      </w:r>
      <w:r>
        <w:t xml:space="preserve">with a minimum discharge of 998 </w:t>
      </w:r>
      <w:r w:rsidR="00984DF6">
        <w:t>m</w:t>
      </w:r>
      <w:r w:rsidR="00984DF6">
        <w:rPr>
          <w:vertAlign w:val="superscript"/>
        </w:rPr>
        <w:t xml:space="preserve"> 3/s</w:t>
      </w:r>
      <w:r w:rsidR="00984DF6" w:rsidRPr="00984DF6">
        <w:rPr>
          <w:vertAlign w:val="superscript"/>
        </w:rPr>
        <w:t xml:space="preserve"> </w:t>
      </w:r>
      <w:r>
        <w:t xml:space="preserve">and a maximum discharge of 4971 </w:t>
      </w:r>
      <w:r w:rsidR="00984DF6">
        <w:t>m</w:t>
      </w:r>
      <w:r w:rsidR="00984DF6">
        <w:rPr>
          <w:vertAlign w:val="superscript"/>
        </w:rPr>
        <w:t xml:space="preserve"> 3/s</w:t>
      </w:r>
      <w:r w:rsidR="00984DF6" w:rsidRPr="00984DF6">
        <w:rPr>
          <w:vertAlign w:val="superscript"/>
        </w:rPr>
        <w:t xml:space="preserve"> </w:t>
      </w:r>
      <w:r>
        <w:t>(USGS, 2021).</w:t>
      </w:r>
    </w:p>
    <w:p w14:paraId="64EACD24" w14:textId="48BCD3BC" w:rsidR="005D1257" w:rsidRDefault="005D1257" w:rsidP="005D1257">
      <w:pPr>
        <w:pStyle w:val="006BodyText"/>
      </w:pPr>
      <w:proofErr w:type="gramStart"/>
      <w:r>
        <w:t>Suwannee Sound is encompassed by three rural Florida counties, Dixie, Levy, and Taylor (Figure 3-1, A and B)</w:t>
      </w:r>
      <w:proofErr w:type="gramEnd"/>
      <w:r>
        <w:t>.</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w:t>
      </w:r>
      <w:proofErr w:type="gramStart"/>
      <w:r>
        <w:t>are predicted</w:t>
      </w:r>
      <w:proofErr w:type="gramEnd"/>
      <w:r>
        <w:t xml:space="preserve">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w:t>
      </w:r>
      <w:proofErr w:type="gramStart"/>
      <w:r>
        <w:t>is threatened</w:t>
      </w:r>
      <w:proofErr w:type="gramEnd"/>
      <w:r>
        <w:t xml:space="preserve">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Charadrius </w:t>
      </w:r>
      <w:proofErr w:type="spellStart"/>
      <w:r>
        <w:t>melodus</w:t>
      </w:r>
      <w:proofErr w:type="spellEnd"/>
      <w:r>
        <w:t>) and American oystercatcher (</w:t>
      </w:r>
      <w:proofErr w:type="spellStart"/>
      <w:r>
        <w:t>Haematopus</w:t>
      </w:r>
      <w:proofErr w:type="spellEnd"/>
      <w:r>
        <w:t xml:space="preserve"> palliates)</w:t>
      </w:r>
      <w:r w:rsidR="00FB52C5">
        <w:t>,</w:t>
      </w:r>
      <w:r>
        <w:t xml:space="preserve"> are known to</w:t>
      </w:r>
      <w:r w:rsidR="00FB52C5">
        <w:t xml:space="preserve"> </w:t>
      </w:r>
      <w:r>
        <w:t xml:space="preserve">forage and </w:t>
      </w:r>
      <w:r w:rsidR="00FB52C5">
        <w:t>roost in</w:t>
      </w:r>
      <w:r>
        <w:t xml:space="preserve"> 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7366C632" w:rsidR="0040486C" w:rsidRDefault="0040486C" w:rsidP="0040486C">
      <w:pPr>
        <w:pStyle w:val="006BodyText"/>
      </w:pPr>
      <w:r>
        <w:t xml:space="preserve">Suwannee Sound is considered a low energy environment because the nominal wave height is below the nominal </w:t>
      </w:r>
      <w:proofErr w:type="gramStart"/>
      <w:r>
        <w:t>high water</w:t>
      </w:r>
      <w:proofErr w:type="gramEnd"/>
      <w:r>
        <w:t xml:space="preserve"> line. High energy events, including tropic 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w:t>
      </w:r>
      <w:r>
        <w:lastRenderedPageBreak/>
        <w:t xml:space="preserve">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Hurricane Irma, a category 3 hurricane, made landfall near Marco Island and moved north along the Florida coastline, causing excessive rain and coastal flooding in the Suwannee Sound region. </w:t>
      </w:r>
      <w:r w:rsidR="006B5F5F">
        <w:t xml:space="preserve">In 2016, </w:t>
      </w:r>
      <w:r>
        <w:t xml:space="preserve">Hurricane Hermine caused major flooding in Cedar Key, Florida, including </w:t>
      </w:r>
      <w:r w:rsidR="006B5F5F">
        <w:t xml:space="preserve">the highest </w:t>
      </w:r>
      <w:r>
        <w:t>observed storm surge of &gt;</w:t>
      </w:r>
      <w:r w:rsidR="006B5F5F">
        <w:t>2</w:t>
      </w:r>
      <w:r>
        <w:t>.</w:t>
      </w:r>
      <w:r w:rsidR="006B5F5F">
        <w:t>0</w:t>
      </w:r>
      <w:r>
        <w:t>-m</w:t>
      </w:r>
      <w:r w:rsidR="006B5F5F">
        <w:t xml:space="preserve"> (Berg, 2017).</w:t>
      </w:r>
      <w:r>
        <w:t xml:space="preserve"> </w:t>
      </w:r>
      <w:r w:rsidR="00561607">
        <w:t>Tropical Storm</w:t>
      </w:r>
      <w:r>
        <w:t xml:space="preserve"> E</w:t>
      </w:r>
      <w:r w:rsidR="00561607">
        <w:t>TA</w:t>
      </w:r>
      <w:r>
        <w:t xml:space="preserve"> </w:t>
      </w:r>
      <w:r w:rsidR="00561607">
        <w:t xml:space="preserve">also </w:t>
      </w:r>
      <w:r>
        <w:t>made landfall in Cedar Key</w:t>
      </w:r>
      <w:r w:rsidR="00C73FD9">
        <w:t>,</w:t>
      </w:r>
      <w:r>
        <w:t xml:space="preserve"> a minor storm in 2020</w:t>
      </w:r>
      <w:r w:rsidR="00561607">
        <w:t xml:space="preserve"> (Lyons, 2020)</w:t>
      </w:r>
      <w:r>
        <w:t>.</w:t>
      </w:r>
    </w:p>
    <w:p w14:paraId="78A7D8A4" w14:textId="1ECEB3EF" w:rsidR="0040486C" w:rsidRDefault="0040486C" w:rsidP="00CA7966">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 </w:t>
      </w:r>
      <w:proofErr w:type="gramStart"/>
      <w:r>
        <w:t>were reported</w:t>
      </w:r>
      <w:proofErr w:type="gramEnd"/>
      <w:r>
        <w:t xml:space="preserve"> to live and camp on the island as well. The 1800 Florida census registered four people who identified this island as their home</w:t>
      </w:r>
      <w:r w:rsidR="00C31390">
        <w:t>,</w:t>
      </w:r>
      <w:r>
        <w:t xml:space="preserve"> and a small cabin </w:t>
      </w:r>
      <w:proofErr w:type="gramStart"/>
      <w:r>
        <w:t>is identified</w:t>
      </w:r>
      <w:proofErr w:type="gramEnd"/>
      <w:r>
        <w:t xml:space="preserve">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C63D51">
        <w:t>Mondes</w:t>
      </w:r>
      <w:proofErr w:type="spellEnd"/>
      <w:r w:rsidR="00C63D51">
        <w:t xml:space="preserve"> et al., 20212).</w:t>
      </w:r>
      <w:r w:rsidR="00CA7966">
        <w:t xml:space="preserve"> </w:t>
      </w:r>
      <w:r>
        <w:t xml:space="preserve">Because of its historical and cultural significance to </w:t>
      </w:r>
      <w:r w:rsidR="00C31390">
        <w:t xml:space="preserve">the </w:t>
      </w:r>
      <w:r>
        <w:t xml:space="preserve">region, </w:t>
      </w:r>
      <w:r>
        <w:lastRenderedPageBreak/>
        <w:t xml:space="preserve">Deer Island is commonly used by </w:t>
      </w:r>
      <w:proofErr w:type="gramStart"/>
      <w:r>
        <w:t>local residents</w:t>
      </w:r>
      <w:proofErr w:type="gramEnd"/>
      <w:r>
        <w:t xml:space="preserve">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4175E078" w:rsidR="00E527FF" w:rsidRPr="00E527FF" w:rsidRDefault="00C31390" w:rsidP="0040486C">
      <w:pPr>
        <w:pStyle w:val="006BodyText"/>
      </w:pPr>
      <w:r>
        <w:t>This chapter</w:t>
      </w:r>
      <w:r w:rsidR="0040486C">
        <w:t xml:space="preserve"> will examine a portion of Suwannee Sound for evidence of shoreline change over time using various remotely sensed imagery. If change is evident, I will document this change and assess the rate and type of change to the observed shoreline features. Because Suwannee Sound is a region of low human population density and the immediate shoreline areas surrounding Suwannee Sound are state or federal</w:t>
      </w:r>
      <w:r>
        <w:t>ly</w:t>
      </w:r>
      <w:r w:rsidR="0040486C">
        <w:t xml:space="preserve"> protected lands</w:t>
      </w:r>
      <w:r>
        <w:t>,</w:t>
      </w:r>
      <w:r w:rsidR="0040486C">
        <w:t xml:space="preserve"> including the Lower Suwannee National Wildlife Refuge, shoreline change in this area is less likely to </w:t>
      </w:r>
      <w:proofErr w:type="gramStart"/>
      <w:r w:rsidR="0040486C">
        <w:t>be influenced</w:t>
      </w:r>
      <w:proofErr w:type="gramEnd"/>
      <w:r w:rsidR="0040486C">
        <w:t xml:space="preserve"> by </w:t>
      </w:r>
      <w:r>
        <w:t>significant</w:t>
      </w:r>
      <w:r w:rsidR="0040486C">
        <w:t xml:space="preserve"> factors observed elsewhere such as shoreline development</w:t>
      </w:r>
      <w:r>
        <w:t>. A</w:t>
      </w:r>
      <w:r w:rsidR="0040486C">
        <w:t xml:space="preserve">ny observed change in shoreline feature </w:t>
      </w:r>
      <w:proofErr w:type="gramStart"/>
      <w:r w:rsidR="0040486C">
        <w:t>are</w:t>
      </w:r>
      <w:proofErr w:type="gramEnd"/>
      <w:r w:rsidR="0040486C">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1" w:name="_Toc64018351"/>
      <w:r w:rsidRPr="00E527FF">
        <w:rPr>
          <w:rFonts w:eastAsia="Calibri"/>
        </w:rPr>
        <w:t xml:space="preserve">Materials and </w:t>
      </w:r>
      <w:r w:rsidR="004D2C6B">
        <w:rPr>
          <w:rFonts w:eastAsia="Calibri"/>
        </w:rPr>
        <w:t>M</w:t>
      </w:r>
      <w:r w:rsidRPr="00E527FF">
        <w:rPr>
          <w:rFonts w:eastAsia="Calibri"/>
        </w:rPr>
        <w:t>ethods</w:t>
      </w:r>
      <w:bookmarkEnd w:id="81"/>
    </w:p>
    <w:p w14:paraId="1E5F49E6" w14:textId="1906A41D" w:rsidR="00003E5F" w:rsidRPr="00003E5F" w:rsidRDefault="00003E5F" w:rsidP="00B55EC5">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erosion or accretion. </w:t>
      </w:r>
      <w:proofErr w:type="gramStart"/>
      <w:r w:rsidRPr="00003E5F">
        <w:t>Two out of the three time</w:t>
      </w:r>
      <w:proofErr w:type="gramEnd"/>
      <w:r w:rsidRPr="00003E5F">
        <w:t xml:space="preserve"> frames sp</w:t>
      </w:r>
      <w:r w:rsidR="006965F7">
        <w:t>lit</w:t>
      </w:r>
      <w:r w:rsidRPr="00003E5F">
        <w:t xml:space="preserve"> up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6965F7">
        <w:t>e.g., 1994-2007, and 2010-2019</w:t>
      </w:r>
      <w:r w:rsidRPr="00003E5F">
        <w:t xml:space="preserve">). The last time frame includes all imagery to calculate how much total shoreline </w:t>
      </w:r>
      <w:proofErr w:type="gramStart"/>
      <w:r w:rsidRPr="00003E5F">
        <w:t>was los</w:t>
      </w:r>
      <w:r w:rsidR="006965F7">
        <w:t>t</w:t>
      </w:r>
      <w:proofErr w:type="gramEnd"/>
      <w:r w:rsidR="006965F7">
        <w:t xml:space="preserve"> or gained from</w:t>
      </w:r>
      <w:r w:rsidRPr="00003E5F">
        <w:t xml:space="preserve"> 1994 to 2019.</w:t>
      </w:r>
    </w:p>
    <w:p w14:paraId="58FACAB3" w14:textId="6B0919F0" w:rsidR="00E527FF" w:rsidRPr="00E527FF" w:rsidRDefault="004D2C6B" w:rsidP="0079498B">
      <w:pPr>
        <w:pStyle w:val="004Second-LevelSubheadingBOLD"/>
        <w:rPr>
          <w:rFonts w:eastAsia="Calibri"/>
        </w:rPr>
      </w:pPr>
      <w:bookmarkStart w:id="82" w:name="_Toc64018353"/>
      <w:r w:rsidRPr="00E527FF">
        <w:rPr>
          <w:rFonts w:eastAsia="Calibri"/>
        </w:rPr>
        <w:lastRenderedPageBreak/>
        <w:t>Imagery Selection Process</w:t>
      </w:r>
      <w:bookmarkEnd w:id="82"/>
    </w:p>
    <w:p w14:paraId="283F2712" w14:textId="0E482093" w:rsidR="00E527FF" w:rsidRPr="00E527FF" w:rsidRDefault="00E527FF" w:rsidP="006B7723">
      <w:pPr>
        <w:pStyle w:val="006BodyText"/>
      </w:pPr>
      <w:r w:rsidRPr="00E527FF">
        <w:t>Locating relatively cloud-free imagery for a specific location in Florida can be an exhaustive effort. Since our study location is unpopulated and contains no popular historic landmarks, historic</w:t>
      </w:r>
      <w:r w:rsidR="00F12F08">
        <w:t>al</w:t>
      </w:r>
      <w:r w:rsidRPr="00E527FF">
        <w:t xml:space="preserve"> aerial images are not frequently taken. To reduce the effort on locating usable imagery, Google Earth Pro was utilized. Google Earth Pro does not capture any of its imagery</w:t>
      </w:r>
      <w:r w:rsidR="00F12F08">
        <w:t>;</w:t>
      </w:r>
      <w:r w:rsidR="00F13A0E">
        <w:t xml:space="preserve"> however, </w:t>
      </w:r>
      <w:r w:rsidRPr="00E527FF">
        <w:t xml:space="preserve">it </w:t>
      </w:r>
      <w:r w:rsidR="006965F7">
        <w:t>locates and uses imagery, in its finder view,</w:t>
      </w:r>
      <w:r w:rsidRPr="00E527FF">
        <w:t xml:space="preserve"> comparatively cloud-free and </w:t>
      </w:r>
      <w:r w:rsidR="00F13A0E">
        <w:t>high</w:t>
      </w:r>
      <w:r w:rsidRPr="00E527FF">
        <w:t xml:space="preserve"> resolution. Google Earth Pro </w:t>
      </w:r>
      <w:r w:rsidR="00F12F08">
        <w:t>ga</w:t>
      </w:r>
      <w:r w:rsidRPr="00E527FF">
        <w:t>ve minimal metadata of the imagery</w:t>
      </w:r>
      <w:r w:rsidR="00F12F08">
        <w:t>,</w:t>
      </w:r>
      <w:r w:rsidRPr="00E527FF">
        <w:t xml:space="preserve"> such as which agency captured the imagery and the date of the image, when using the time slider feature. Then USGS’s Earth Explorer (</w:t>
      </w:r>
      <w:hyperlink r:id="rId26" w:history="1">
        <w:r w:rsidRPr="00E527FF">
          <w:rPr>
            <w:color w:val="4472C4"/>
          </w:rPr>
          <w:t>https://earthexplorer.usgs.gov/</w:t>
        </w:r>
      </w:hyperlink>
      <w:r w:rsidRPr="00E527FF">
        <w:t xml:space="preserve">) </w:t>
      </w:r>
      <w:proofErr w:type="gramStart"/>
      <w:r w:rsidRPr="00E527FF">
        <w:t>was used</w:t>
      </w:r>
      <w:proofErr w:type="gramEnd"/>
      <w:r w:rsidRPr="00E527FF">
        <w:t xml:space="preserve"> to </w:t>
      </w:r>
      <w:r w:rsidR="00F12F08">
        <w:t xml:space="preserve">locate the actual imagery </w:t>
      </w:r>
      <w:r w:rsidRPr="00E527FF">
        <w:t>and its metadata. Upon inspection</w:t>
      </w:r>
      <w:r w:rsidR="00F12F08">
        <w:t>,</w:t>
      </w:r>
      <w:r w:rsidRPr="00E527FF">
        <w:t xml:space="preserve"> it was determined that NAIP (National Agriculture Imagery Program) was the agency that acquired the most frequent and most detailed aerial imagery of our study site. The specifications for NAIP aerial imagery require </w:t>
      </w:r>
      <w:r w:rsidR="00F12F08">
        <w:t xml:space="preserve">a </w:t>
      </w:r>
      <w:r w:rsidRPr="00E527FF">
        <w:t xml:space="preserve">1-meter ground sample distance with a horizontal accuracy that matches within six meters of photo-identifiable ground control points. These points are then used during imagery inspection. Contractually, NAIP attempts to comply with the specification that no more than 10% cloud cover </w:t>
      </w:r>
      <w:proofErr w:type="gramStart"/>
      <w:r w:rsidRPr="00E527FF">
        <w:t>be allowed</w:t>
      </w:r>
      <w:proofErr w:type="gramEnd"/>
      <w:r w:rsidRPr="00E527FF">
        <w:t xml:space="preserve"> in each aerial imagery tile. Aerial imagery </w:t>
      </w:r>
      <w:r w:rsidR="00F12F08">
        <w:t xml:space="preserve">is available as digital ortho quarter quad tiles (DOQQs) </w:t>
      </w:r>
      <w:proofErr w:type="spellStart"/>
      <w:r w:rsidR="006965F7">
        <w:t>GeoTIFFs</w:t>
      </w:r>
      <w:proofErr w:type="spellEnd"/>
      <w:r w:rsidR="00F12F08">
        <w:t>,</w:t>
      </w:r>
      <w:r w:rsidRPr="00E527FF">
        <w:t xml:space="preserve"> which also correspond to the USGS topographic quadrangles (</w:t>
      </w:r>
      <w:hyperlink r:id="rId27" w:history="1">
        <w:r w:rsidRPr="00E527FF">
          <w:rPr>
            <w:color w:val="4472C4"/>
          </w:rPr>
          <w:t>https://www.fsa.usda.gov/programs-and-services/aerial-photography/imagery-programs/naip-imagery/</w:t>
        </w:r>
      </w:hyperlink>
      <w:r w:rsidRPr="00E527FF">
        <w:t xml:space="preserve">). It was also </w:t>
      </w:r>
      <w:r w:rsidR="00F12F08">
        <w:t>essential</w:t>
      </w:r>
      <w:r w:rsidRPr="00E527FF">
        <w:t xml:space="preserve"> to select imagery </w:t>
      </w:r>
      <w:r w:rsidR="00F13A0E">
        <w:t>close to the</w:t>
      </w:r>
      <w:r w:rsidRPr="00E527FF">
        <w:t xml:space="preserve"> same time of the year, similar river discharge</w:t>
      </w:r>
      <w:r w:rsidR="00F12F08">
        <w:t>,</w:t>
      </w:r>
      <w:r w:rsidRPr="00E527FF">
        <w:t xml:space="preserve"> and precipitation levels. All imagery chosen are between October through January. </w:t>
      </w:r>
      <w:r w:rsidR="0013068A">
        <w:t xml:space="preserve">Table 3-1 </w:t>
      </w:r>
      <w:r w:rsidRPr="00E527FF">
        <w:t xml:space="preserve">includes all metadata associated with the imagery used in this analysis. Furthermore, observed weather and median river discharge </w:t>
      </w:r>
      <w:proofErr w:type="gramStart"/>
      <w:r w:rsidR="006C17BD">
        <w:t>are described</w:t>
      </w:r>
      <w:proofErr w:type="gramEnd"/>
      <w:r w:rsidRPr="00E527FF">
        <w:t xml:space="preserve">, including the observed </w:t>
      </w:r>
      <w:r w:rsidRPr="00E527FF">
        <w:lastRenderedPageBreak/>
        <w:t>weather for the day of imagery collection and median river discharge measured.</w:t>
      </w:r>
      <w:r w:rsidR="006B7723">
        <w:t xml:space="preserve"> All selected images are available within the electronic repository for this thesis (</w:t>
      </w:r>
      <w:r w:rsidR="006B7723" w:rsidRPr="006B7723">
        <w:t>https://github.com/melimore86/dsas_analysis</w:t>
      </w:r>
      <w:r w:rsidR="006B7723">
        <w:t>).</w:t>
      </w:r>
    </w:p>
    <w:p w14:paraId="374F10B1" w14:textId="20E0E4B0" w:rsidR="00E527FF" w:rsidRPr="00E527FF" w:rsidRDefault="00E527FF" w:rsidP="0079498B">
      <w:pPr>
        <w:pStyle w:val="006BodyText"/>
      </w:pPr>
      <w:r w:rsidRPr="00E527FF">
        <w:t>National Agriculture Imagery Program employed sensor types w</w:t>
      </w:r>
      <w:r w:rsidR="009D43EF">
        <w:t>ith</w:t>
      </w:r>
      <w:r w:rsidRPr="00E527FF">
        <w:t xml:space="preserve"> three</w:t>
      </w:r>
      <w:r w:rsidR="009D43EF">
        <w:t>-</w:t>
      </w:r>
      <w:r w:rsidRPr="00E527FF">
        <w:t>band imagery categorized as RGB (red, green, blue) until 2007. After 2007, four</w:t>
      </w:r>
      <w:r w:rsidR="009D43EF">
        <w:t>-</w:t>
      </w:r>
      <w:r w:rsidRPr="00E527FF">
        <w:t xml:space="preserve">band color infrared imagery </w:t>
      </w:r>
      <w:proofErr w:type="gramStart"/>
      <w:r w:rsidRPr="00E527FF">
        <w:t>w</w:t>
      </w:r>
      <w:r w:rsidR="009D43EF">
        <w:t>as</w:t>
      </w:r>
      <w:r w:rsidRPr="00E527FF">
        <w:t xml:space="preserve"> collected</w:t>
      </w:r>
      <w:proofErr w:type="gramEnd"/>
      <w:r w:rsidRPr="00E527FF">
        <w:t xml:space="preserve"> and categorized as CIR/CNIR (red, green, blue, and infrared). Four band imagery is multispectral, which means the sensors can collect information from several parts of the electromagnetic spectrum. </w:t>
      </w:r>
      <w:r w:rsidR="004E3935" w:rsidRPr="004E3935">
        <w:t>To specify a natural color display, the GIS software settings should be band 1 set to red, band 2 set to green, and band 3 set to blue.</w:t>
      </w:r>
      <w:r w:rsidR="004E3935">
        <w:t xml:space="preserve"> </w:t>
      </w:r>
      <w:r w:rsidRPr="00E527FF">
        <w:t xml:space="preserve">Table </w:t>
      </w:r>
      <w:r w:rsidR="00910114">
        <w:t>3-2</w:t>
      </w:r>
      <w:r w:rsidRPr="00E527FF">
        <w:t xml:space="preserve"> includes the sensor type associated with each image. Our November 2007 image is the first image in our series</w:t>
      </w:r>
      <w:r w:rsidR="009D43EF">
        <w:t>,</w:t>
      </w:r>
      <w:r w:rsidRPr="00E527FF">
        <w:t xml:space="preserve"> which uses color infrared (CIR/CNIR). </w:t>
      </w:r>
      <w:r w:rsidR="009D43EF">
        <w:t xml:space="preserve">Using CIR/CNIR imagery allows the user to view the imagery in a </w:t>
      </w:r>
      <w:proofErr w:type="gramStart"/>
      <w:r w:rsidR="009D43EF">
        <w:t>false-color</w:t>
      </w:r>
      <w:proofErr w:type="gramEnd"/>
      <w:r w:rsidR="009D43EF">
        <w:t xml:space="preserve"> for NDVI (Normalized Difference Vegetation Index) analysis was not important in my assessment. </w:t>
      </w:r>
      <w:r w:rsidR="004E3935" w:rsidRPr="004E3935">
        <w:t xml:space="preserve">Vegetation can </w:t>
      </w:r>
      <w:proofErr w:type="gramStart"/>
      <w:r w:rsidR="004E3935" w:rsidRPr="004E3935">
        <w:t>be seen</w:t>
      </w:r>
      <w:proofErr w:type="gramEnd"/>
      <w:r w:rsidR="004E3935" w:rsidRPr="004E3935">
        <w:t xml:space="preserve"> on Deer Island, but it is unnecessary for our DSAS analysis because the island vegetation is distinct and not integrated into the sandy shoreline. </w:t>
      </w:r>
      <w:r w:rsidR="009D43EF">
        <w:t>T</w:t>
      </w:r>
      <w:r w:rsidR="00B55EC5" w:rsidRPr="00B55EC5">
        <w:t xml:space="preserve">here </w:t>
      </w:r>
      <w:r w:rsidR="009D43EF">
        <w:t>is</w:t>
      </w:r>
      <w:r w:rsidR="00B55EC5" w:rsidRPr="00B55EC5">
        <w:t xml:space="preserve"> </w:t>
      </w:r>
      <w:r w:rsidR="009D43EF">
        <w:t xml:space="preserve">a </w:t>
      </w:r>
      <w:r w:rsidR="00B55EC5" w:rsidRPr="00B55EC5">
        <w:t>clear and distinct separation between sand and vegetation.</w:t>
      </w:r>
      <w:r w:rsidR="004E3935" w:rsidRPr="004E3935">
        <w:t xml:space="preserve"> Additionally, the DSAS user manual does not have any recommendations for using true-color image composites.</w:t>
      </w:r>
      <w:r w:rsidR="00B55EC5" w:rsidRPr="00B55EC5">
        <w:t xml:space="preserve"> What was important is to account for differences in tidal h</w:t>
      </w:r>
      <w:r w:rsidR="00B55EC5">
        <w:t>eight</w:t>
      </w:r>
      <w:r w:rsidRPr="00E527FF">
        <w:t>.</w:t>
      </w:r>
    </w:p>
    <w:p w14:paraId="60E233A7" w14:textId="6EA7B314" w:rsidR="00E527FF" w:rsidRPr="00E527FF" w:rsidRDefault="00E527FF" w:rsidP="00D77E8F">
      <w:pPr>
        <w:pStyle w:val="004Second-LevelSubheadingBOLD"/>
        <w:rPr>
          <w:rFonts w:eastAsia="Calibri"/>
        </w:rPr>
      </w:pPr>
      <w:bookmarkStart w:id="83" w:name="_Toc64018354"/>
      <w:r w:rsidRPr="00E527FF">
        <w:rPr>
          <w:rFonts w:eastAsia="Calibri"/>
        </w:rPr>
        <w:t>Digital Shoreline Analysis System (DSAS)</w:t>
      </w:r>
      <w:bookmarkEnd w:id="83"/>
    </w:p>
    <w:p w14:paraId="7F3D95BA" w14:textId="05835516"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t>
      </w:r>
      <w:proofErr w:type="gramStart"/>
      <w:r w:rsidRPr="00E527FF">
        <w:t>was used</w:t>
      </w:r>
      <w:proofErr w:type="gramEnd"/>
      <w:r w:rsidRPr="00E527FF">
        <w:t xml:space="preserve">. The DSAS extension casts transects along the baselines (starting point for transects) and measures the gaps between the shoreline positions during defined years. </w:t>
      </w:r>
      <w:r w:rsidR="002A3E9D">
        <w:t xml:space="preserve">The user </w:t>
      </w:r>
      <w:r w:rsidR="002A3E9D">
        <w:lastRenderedPageBreak/>
        <w:t>constructs baselines</w:t>
      </w:r>
      <w:r w:rsidRPr="00E527FF">
        <w:t xml:space="preserve">, and this analysis </w:t>
      </w:r>
      <w:proofErr w:type="gramStart"/>
      <w:r w:rsidRPr="00E527FF">
        <w:t>was created</w:t>
      </w:r>
      <w:proofErr w:type="gramEnd"/>
      <w:r w:rsidRPr="00E527FF">
        <w:t xml:space="preserve">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 xml:space="preserve">created baseline (Figure 3-4). The analysis explains that an intersection point is a cross between the casted transect and the shoreline boundary position for each specified year. The DSAS analysis then uses the distance in meters to conduct various calculations, which </w:t>
      </w:r>
      <w:proofErr w:type="gramStart"/>
      <w:r w:rsidR="008F387E">
        <w:t>were previously described</w:t>
      </w:r>
      <w:proofErr w:type="gramEnd"/>
      <w:r w:rsidR="008F387E">
        <w:t>. Using the distance between transects, the DSAS can generate forecasted transects for</w:t>
      </w:r>
      <w:r w:rsidR="00E500DB">
        <w:t xml:space="preserve"> </w:t>
      </w:r>
      <w:r w:rsidR="008F387E">
        <w:t xml:space="preserve">10- and/or 20-year projections. </w:t>
      </w:r>
    </w:p>
    <w:p w14:paraId="1C871B8D" w14:textId="3D8DBE70"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w:t>
      </w:r>
      <w:proofErr w:type="gramStart"/>
      <w:r>
        <w:t>are cast</w:t>
      </w:r>
      <w:proofErr w:type="gramEnd"/>
      <w:r>
        <w:t xml:space="preserve">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per USGS requirements for this analysis. The DSAS operational workflow includes the following steps: (1) Set default parameters and fields to </w:t>
      </w:r>
      <w:r w:rsidR="002A3E9D">
        <w:t xml:space="preserve">the </w:t>
      </w:r>
      <w:r>
        <w:t>created shoreline and baseline layers, transects, shoreline 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w:t>
      </w:r>
      <w:r>
        <w:lastRenderedPageBreak/>
        <w:t xml:space="preserve">2021) </w:t>
      </w:r>
      <w:r w:rsidRPr="00E527FF">
        <w:t>was used in this analysis</w:t>
      </w:r>
      <w:r w:rsidR="002A3E9D">
        <w:t>, an</w:t>
      </w:r>
      <w:r w:rsidRPr="00E527FF">
        <w:t xml:space="preserve"> LRR (Linear Regression Rate) for statistical analysis and the Net Shoreline Movement (NSM) calculation for the distance measurement.</w:t>
      </w:r>
    </w:p>
    <w:p w14:paraId="1A91F98C" w14:textId="03BD4E07" w:rsidR="00B00F4F" w:rsidRDefault="00B00F4F" w:rsidP="00B00F4F">
      <w:pPr>
        <w:pStyle w:val="004Second-LevelSubheadingBOLD"/>
      </w:pPr>
      <w:r>
        <w:t>Linear Regression Rate (LRR)</w:t>
      </w:r>
    </w:p>
    <w:p w14:paraId="4881254E" w14:textId="2B05700A" w:rsidR="00B00F4F" w:rsidRDefault="00E527FF" w:rsidP="00D77E8F">
      <w:pPr>
        <w:pStyle w:val="006BodyText"/>
      </w:pPr>
      <w:r w:rsidRPr="00E527FF">
        <w:t>A</w:t>
      </w:r>
      <w:r w:rsidR="002A3E9D">
        <w:t>n</w:t>
      </w:r>
      <w:r w:rsidRPr="00E527FF">
        <w:t xml:space="preserve"> LRR can </w:t>
      </w:r>
      <w:proofErr w:type="gramStart"/>
      <w:r w:rsidRPr="00E527FF">
        <w:t>be ascertained</w:t>
      </w:r>
      <w:proofErr w:type="gramEnd"/>
      <w:r w:rsidRPr="00E527FF">
        <w:t xml:space="preserve"> by fitting a least-squares regression line </w:t>
      </w:r>
      <w:r w:rsidR="00B00F4F">
        <w:t>to all points for every shoreline in a transect</w:t>
      </w:r>
      <w:r w:rsidRPr="00E527FF">
        <w:t xml:space="preserve">. The regression line </w:t>
      </w:r>
      <w:proofErr w:type="gramStart"/>
      <w:r w:rsidRPr="00E527FF">
        <w:t>is positioned</w:t>
      </w:r>
      <w:proofErr w:type="gramEnd"/>
      <w:r w:rsidRPr="00E527FF">
        <w:t xml:space="preserve"> so that the sum of the squared residuals is</w:t>
      </w:r>
      <w:r w:rsidR="00B00F4F">
        <w:t xml:space="preserve"> minimized</w:t>
      </w:r>
      <w:r w:rsidRPr="00E527FF">
        <w:t>. The linear regression rate is the slope of the line</w:t>
      </w:r>
      <w:r w:rsidR="00B00F4F">
        <w:t xml:space="preserve">. </w:t>
      </w:r>
      <w:r w:rsidRPr="00E527FF">
        <w:t xml:space="preserve">The LRR </w:t>
      </w:r>
      <w:r w:rsidR="008F387E">
        <w:t>calculation</w:t>
      </w:r>
      <w:r w:rsidRPr="00E527FF">
        <w:t xml:space="preserve"> can </w:t>
      </w:r>
      <w:proofErr w:type="gramStart"/>
      <w:r w:rsidRPr="00E527FF">
        <w:t>be used</w:t>
      </w:r>
      <w:proofErr w:type="gramEnd"/>
      <w:r w:rsidRPr="00E527FF">
        <w:t xml:space="preserve"> regardless of accuracy</w:t>
      </w:r>
      <w:r w:rsidR="00B00F4F">
        <w:t xml:space="preserve"> or trends. The LRR calculation is purely computational</w:t>
      </w:r>
      <w:r w:rsidR="002A3E9D">
        <w:t>,</w:t>
      </w:r>
      <w:r w:rsidR="00B00F4F">
        <w:t xml:space="preserve"> and the </w:t>
      </w:r>
      <w:r w:rsidR="008F387E" w:rsidRPr="00E527FF">
        <w:t>results</w:t>
      </w:r>
      <w:r w:rsidRPr="00E527FF">
        <w:t xml:space="preserve"> are based on accepted statistical notions.</w:t>
      </w:r>
      <w:r w:rsidR="00B00F4F">
        <w:t xml:space="preserve"> This method may be susceptible to outlier effects and tends to underestimate the rate of change </w:t>
      </w:r>
      <w:r w:rsidR="002A3E9D">
        <w:t xml:space="preserve">compared to other statistics </w:t>
      </w:r>
      <w:r w:rsidR="00B00F4F">
        <w:t>used using DSAS</w:t>
      </w:r>
      <w:r w:rsidR="008F387E">
        <w:t xml:space="preserve"> (e.g., End Point Rate (EPR</w:t>
      </w:r>
      <w:r w:rsidR="006B7723">
        <w:t>)).</w:t>
      </w:r>
    </w:p>
    <w:p w14:paraId="5DE70DEF" w14:textId="60566AE5" w:rsidR="00B00F4F" w:rsidRDefault="00B00F4F" w:rsidP="00B00F4F">
      <w:pPr>
        <w:pStyle w:val="004Second-LevelSubheadingBOLD"/>
      </w:pPr>
      <w:r>
        <w:t>Net Shoreline Movement (NSM)</w:t>
      </w:r>
    </w:p>
    <w:p w14:paraId="75939E7C" w14:textId="2961E68A" w:rsidR="00E527FF" w:rsidRDefault="00E527FF" w:rsidP="000D73B7">
      <w:pPr>
        <w:pStyle w:val="006BodyText"/>
      </w:pPr>
      <w:r w:rsidRPr="00E527FF">
        <w:t>In contra</w:t>
      </w:r>
      <w:r w:rsidR="00B00F4F">
        <w:t>s</w:t>
      </w:r>
      <w:r w:rsidRPr="00E527FF">
        <w:t>t</w:t>
      </w:r>
      <w:r w:rsidR="002A3E9D">
        <w:t>,</w:t>
      </w:r>
      <w:r w:rsidRPr="00E527FF">
        <w:t xml:space="preserve"> NSM </w:t>
      </w:r>
      <w:r w:rsidR="000D73B7">
        <w:t>calculations</w:t>
      </w:r>
      <w:r w:rsidRPr="00E527FF">
        <w:t xml:space="preserve"> only require the baseline position </w:t>
      </w:r>
      <w:r w:rsidR="000D73B7">
        <w:t xml:space="preserve">shoreline </w:t>
      </w:r>
      <w:r w:rsidRPr="00E527FF">
        <w:t xml:space="preserve">and the last shoreline position to make its </w:t>
      </w:r>
      <w:r w:rsidR="000D73B7" w:rsidRPr="00E527FF">
        <w:t>computations</w:t>
      </w:r>
      <w:r w:rsidR="00B00F4F">
        <w:t xml:space="preserve"> (two shorelines)</w:t>
      </w:r>
      <w:r w:rsidRPr="00E527FF">
        <w:t>.</w:t>
      </w:r>
      <w:r w:rsidR="002A3E9D">
        <w:t xml:space="preserve"> </w:t>
      </w:r>
      <w:r w:rsidR="000D73B7">
        <w:t>The NSM measures the distance between the oldest shoreline (e.g., 2019) and the youngest shoreline (e.g., 1994) for each casted transect</w:t>
      </w:r>
      <w:r w:rsidR="00BF1FD0">
        <w:t xml:space="preserve"> measured in meters</w:t>
      </w:r>
      <w:r w:rsidR="000D73B7">
        <w:t xml:space="preserve">. </w:t>
      </w:r>
      <w:r w:rsidRPr="00E527FF">
        <w:t>The justification for using NSM statistics is to know the total measurement</w:t>
      </w:r>
      <w:r w:rsidR="00A30F5D">
        <w:t xml:space="preserve"> distance</w:t>
      </w:r>
      <w:r w:rsidRPr="00E527FF">
        <w:t xml:space="preserve"> of erosion or accretion</w:t>
      </w:r>
      <w:r w:rsidR="00EB2340">
        <w:t>. Knowing this</w:t>
      </w:r>
      <w:r w:rsidRPr="00E527FF">
        <w:t xml:space="preserve"> </w:t>
      </w:r>
      <w:r w:rsidR="00051AD7">
        <w:t>may have</w:t>
      </w:r>
      <w:r w:rsidRPr="00E527FF">
        <w:t xml:space="preserve"> high biological significance since this fine</w:t>
      </w:r>
      <w:r w:rsidR="00557962">
        <w:t>-</w:t>
      </w:r>
      <w:r w:rsidRPr="00E527FF">
        <w:t xml:space="preserve">scale analysis has not </w:t>
      </w:r>
      <w:proofErr w:type="gramStart"/>
      <w:r w:rsidRPr="00E527FF">
        <w:t>been conducted</w:t>
      </w:r>
      <w:proofErr w:type="gramEnd"/>
      <w:r w:rsidRPr="00E527FF">
        <w:t xml:space="preserve"> in this study area.</w:t>
      </w:r>
      <w:r w:rsidR="00BF1FD0">
        <w:t xml:space="preserve"> The </w:t>
      </w:r>
      <w:r w:rsidR="002A3E9D">
        <w:t xml:space="preserve">DSAS </w:t>
      </w:r>
      <w:r w:rsidR="00BF1FD0">
        <w:t xml:space="preserve">default setting of 90% confidence interval </w:t>
      </w:r>
      <w:proofErr w:type="gramStart"/>
      <w:r w:rsidR="00BF1FD0">
        <w:t>was used</w:t>
      </w:r>
      <w:proofErr w:type="gramEnd"/>
      <w:r w:rsidR="00BF1FD0">
        <w:t xml:space="preserve"> to calculate NSM measurement.</w:t>
      </w:r>
    </w:p>
    <w:p w14:paraId="2BD6147A" w14:textId="3C167EA5"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769C51F6" w:rsidR="00846EAE" w:rsidRPr="00846EAE" w:rsidRDefault="00574E27" w:rsidP="00846EAE">
      <w:pPr>
        <w:pStyle w:val="006BodyText"/>
      </w:pPr>
      <w:r>
        <w:t xml:space="preserve">The latest version of DSAS (v5.0) has an option available to calculate shoreline forecasts 1- or 20 years into the future. These calculations are based on historical shoreline position data. This calculation uses the Kalman filter (Kalman, 1960) to join shoreline positions with model-derived positions to predict a future shoreline position </w:t>
      </w:r>
      <w:r>
        <w:lastRenderedPageBreak/>
        <w:t>(Long and Plant 2012). The Kalman filter methodology initialized with the linear regression rate calculated by DSAS. Using the linear regression rate</w:t>
      </w:r>
      <w:r w:rsidR="004F320B">
        <w:t>,</w:t>
      </w:r>
      <w:r>
        <w:t xml:space="preserve"> it then estimates the shoreline position and rate of every 10</w:t>
      </w:r>
      <w:r w:rsidRPr="00574E27">
        <w:rPr>
          <w:vertAlign w:val="superscript"/>
        </w:rPr>
        <w:t>th</w:t>
      </w:r>
      <w:r>
        <w:rPr>
          <w:vertAlign w:val="superscript"/>
        </w:rPr>
        <w:t xml:space="preserve"> </w:t>
      </w:r>
      <w:r w:rsidR="004F320B">
        <w:t>of a year</w:t>
      </w:r>
      <w:r w:rsidR="00E500DB">
        <w:t xml:space="preserve"> (</w:t>
      </w:r>
      <w:proofErr w:type="spellStart"/>
      <w:r w:rsidR="00E500DB">
        <w:t>e.g</w:t>
      </w:r>
      <w:proofErr w:type="spellEnd"/>
      <w:r w:rsidR="00E500DB">
        <w:t>, year 10 and year 20)</w:t>
      </w:r>
      <w:r w:rsidR="004F320B">
        <w:t>. It also estimates the positional uncertainty at each time step. This methodology assumes that the linear rate of regression from the shoreline positions analyzed will be a good approximation for the position of future shorelines, where this assumption may not always be true or valid.</w:t>
      </w:r>
      <w:r w:rsidR="000D34AB">
        <w:t xml:space="preserve"> It is best to display the results of this analysis with uncertainty.</w:t>
      </w:r>
    </w:p>
    <w:p w14:paraId="3B33E00D" w14:textId="4EE3F436" w:rsidR="00E527FF" w:rsidRPr="00E527FF" w:rsidRDefault="00E527FF" w:rsidP="00D77E8F">
      <w:pPr>
        <w:pStyle w:val="004Second-LevelSubheadingBOLD"/>
        <w:rPr>
          <w:rFonts w:eastAsia="Calibri"/>
        </w:rPr>
      </w:pPr>
      <w:bookmarkStart w:id="84"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4"/>
    </w:p>
    <w:p w14:paraId="502726DE" w14:textId="0F605E25" w:rsidR="00E527FF" w:rsidRDefault="00E527FF" w:rsidP="007A2D00">
      <w:pPr>
        <w:pStyle w:val="006BodyText"/>
      </w:pPr>
      <w:r w:rsidRPr="00E527FF">
        <w:t>Selected NAIP Geotiff aerial imagery were in the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proofErr w:type="gramStart"/>
      <w:r w:rsidR="009746E1">
        <w:t>were</w:t>
      </w:r>
      <w:r w:rsidRPr="00E527FF">
        <w:t xml:space="preserve"> create</w:t>
      </w:r>
      <w:r w:rsidR="00DA2FB6">
        <w:t>d</w:t>
      </w:r>
      <w:proofErr w:type="gramEnd"/>
      <w:r w:rsidRPr="00E527FF">
        <w:t xml:space="preserve">, traced, and digitized. </w:t>
      </w:r>
      <w:r w:rsidR="00A16C0D">
        <w:t>The scale used to digitize was 1:</w:t>
      </w:r>
      <w:r w:rsidR="00AC0664">
        <w:t>3</w:t>
      </w:r>
      <w:r w:rsidR="00A16C0D">
        <w:t>,000, and a</w:t>
      </w:r>
      <w:r w:rsidR="00DA2FB6">
        <w:t>n</w:t>
      </w:r>
      <w:r w:rsidR="00A16C0D">
        <w:t xml:space="preserve"> MWL </w:t>
      </w:r>
      <w:proofErr w:type="gramStart"/>
      <w:r w:rsidR="00A16C0D">
        <w:t>was discerned</w:t>
      </w:r>
      <w:proofErr w:type="gramEnd"/>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 xml:space="preserve">Shorelines were then merged into a new single shapefile using the ArcMap© Merge tool. The baseline selected can </w:t>
      </w:r>
      <w:proofErr w:type="gramStart"/>
      <w:r w:rsidRPr="00E527FF">
        <w:t>be found</w:t>
      </w:r>
      <w:proofErr w:type="gramEnd"/>
      <w:r w:rsidRPr="00E527FF">
        <w:t xml:space="preserve"> on the east side of Deer Island and is entirely inland. Both a baseline shapefile and merged shoreline shapefile </w:t>
      </w:r>
      <w:proofErr w:type="gramStart"/>
      <w:r w:rsidRPr="00E527FF">
        <w:t>are required</w:t>
      </w:r>
      <w:proofErr w:type="gramEnd"/>
      <w:r w:rsidRPr="00E527FF">
        <w:t xml:space="preserve"> for DSAS calculations (Figure</w:t>
      </w:r>
      <w:r w:rsidR="007A2D00">
        <w:t xml:space="preserve"> 3-</w:t>
      </w:r>
      <w:r w:rsidR="000E384F">
        <w:t>5</w:t>
      </w:r>
      <w:r w:rsidRPr="00E527FF">
        <w:t>, Inputs).</w:t>
      </w:r>
    </w:p>
    <w:p w14:paraId="23DCEEEB" w14:textId="4F06F026" w:rsidR="001F00AF" w:rsidRDefault="00DA2FB6" w:rsidP="00DA2FB6">
      <w:pPr>
        <w:pStyle w:val="006BodyText"/>
      </w:pPr>
      <w:r>
        <w:t xml:space="preserve">After I selected and pre-processed NAIP imagery, the DSAS analyses </w:t>
      </w:r>
      <w:proofErr w:type="gramStart"/>
      <w:r>
        <w:t>w</w:t>
      </w:r>
      <w:r w:rsidR="001F00AF">
        <w:t>ere</w:t>
      </w:r>
      <w:r>
        <w:t xml:space="preserve"> completed</w:t>
      </w:r>
      <w:proofErr w:type="gramEnd"/>
      <w:r>
        <w:t xml:space="preserve"> using the following parameter specifications:</w:t>
      </w:r>
    </w:p>
    <w:p w14:paraId="63164FE8" w14:textId="77777777" w:rsidR="001F00AF" w:rsidRDefault="001F00AF" w:rsidP="00DA2FB6">
      <w:pPr>
        <w:pStyle w:val="006BodyText"/>
      </w:pPr>
      <w:r>
        <w:t>(1) 100 m buffer around the merged shoreline shapefile</w:t>
      </w:r>
    </w:p>
    <w:p w14:paraId="712B95DB" w14:textId="5680884F"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ill be cast from east to west)</w:t>
      </w:r>
    </w:p>
    <w:p w14:paraId="2098743C" w14:textId="0381159A" w:rsidR="00DA2FB6" w:rsidRDefault="00DA2FB6" w:rsidP="00DA2FB6">
      <w:pPr>
        <w:pStyle w:val="006BodyText"/>
      </w:pPr>
      <w:r>
        <w:lastRenderedPageBreak/>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t>
      </w:r>
      <w:proofErr w:type="gramStart"/>
      <w:r>
        <w:t>was done</w:t>
      </w:r>
      <w:proofErr w:type="gramEnd"/>
      <w:r>
        <w:t xml:space="preserv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t>
      </w:r>
      <w:proofErr w:type="gramStart"/>
      <w:r>
        <w:t xml:space="preserve">was </w:t>
      </w:r>
      <w:r w:rsidR="001F00AF">
        <w:t>specified</w:t>
      </w:r>
      <w:proofErr w:type="gramEnd"/>
      <w:r w:rsidR="001F00AF">
        <w:t>;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85" w:name="_Toc64018356"/>
      <w:r w:rsidRPr="00E527FF">
        <w:rPr>
          <w:rFonts w:eastAsia="Calibri"/>
        </w:rPr>
        <w:t>Results</w:t>
      </w:r>
      <w:bookmarkEnd w:id="85"/>
    </w:p>
    <w:p w14:paraId="0E6547BD" w14:textId="323B5D4A" w:rsidR="00E527FF" w:rsidRDefault="001F00AF" w:rsidP="001F00AF">
      <w:pPr>
        <w:pStyle w:val="006BodyText"/>
        <w:rPr>
          <w:noProof/>
        </w:rPr>
      </w:pPr>
      <w:r>
        <w:rPr>
          <w:noProof/>
        </w:rPr>
        <w:t xml:space="preserve">The results indicate that there have been more erosional events in all time periods.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Pr>
          <w:noProof/>
        </w:rPr>
        <w:t xml:space="preserve"> </w:t>
      </w:r>
      <w:r w:rsidR="00E527FF" w:rsidRPr="00E527FF">
        <w:rPr>
          <w:noProof/>
        </w:rPr>
        <w:t>ramp. The LRR color</w:t>
      </w:r>
      <w:r>
        <w:rPr>
          <w:noProof/>
        </w:rPr>
        <w:t xml:space="preserve"> r</w:t>
      </w:r>
      <w:r w:rsidR="00E527FF" w:rsidRPr="00E527FF">
        <w:rPr>
          <w:noProof/>
        </w:rPr>
        <w:t xml:space="preserve">amp displays rates of change </w:t>
      </w:r>
      <w:r w:rsidR="00A608A0">
        <w:rPr>
          <w:noProof/>
        </w:rPr>
        <w:t>in m/yr</w:t>
      </w:r>
      <w:r>
        <w:rPr>
          <w:noProof/>
        </w:rPr>
        <w:t>, and t</w:t>
      </w:r>
      <w:r w:rsidR="00E527FF" w:rsidRPr="00E527FF">
        <w:rPr>
          <w:noProof/>
        </w:rPr>
        <w:t>he NSM color</w:t>
      </w:r>
      <w:r>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7705DC26" w:rsidR="00EA2610" w:rsidRPr="007A2D00" w:rsidRDefault="00EA2610" w:rsidP="00EA2610">
      <w:pPr>
        <w:pStyle w:val="006BodyText"/>
        <w:rPr>
          <w:noProof/>
        </w:rPr>
      </w:pPr>
      <w:r>
        <w:rPr>
          <w:noProof/>
        </w:rPr>
        <w:t xml:space="preserve">By overlaying NAIP aerial photographs, in the same scale (1:3,000) and projection (NAD 1983 UTM, Zone 17N) and similar environmental conditions (Table 3-1) from 1994 and 2019 demonstrates changes in Deer Island shoreline features which suggest erosion over this time period </w:t>
      </w:r>
      <w:r w:rsidR="004D30F6">
        <w:rPr>
          <w:noProof/>
        </w:rPr>
        <w:t>(</w:t>
      </w:r>
      <w:r>
        <w:rPr>
          <w:noProof/>
        </w:rPr>
        <w:t>Figure 3-</w:t>
      </w:r>
      <w:r w:rsidR="004D30F6">
        <w:rPr>
          <w:noProof/>
        </w:rPr>
        <w:t xml:space="preserve">6 </w:t>
      </w:r>
      <w:r>
        <w:rPr>
          <w:noProof/>
        </w:rPr>
        <w:t>A, B)</w:t>
      </w:r>
      <w:r w:rsidR="004D30F6">
        <w:rPr>
          <w:noProof/>
        </w:rPr>
        <w:t>. For example, contrasting the 1994 and 2019 imagery suggests that the southwestern inlet has a larger open mouth to the sea than</w:t>
      </w:r>
      <w:r>
        <w:rPr>
          <w:noProof/>
        </w:rPr>
        <w:t xml:space="preserve"> the 1994 imagery. This suggests that this feature has expanded over time, </w:t>
      </w:r>
      <w:r>
        <w:rPr>
          <w:noProof/>
        </w:rPr>
        <w:lastRenderedPageBreak/>
        <w:t>possibly due to erosion. The northeastern shoreline of Deer Island also has an outcropping that looks round and full in 1994 imagery but has changed shape to be pointy and thin in 2019 imagery. This change also suggests erosion. Still, even looking at aerial evidence, it does appear that there are most instances of erosion than accretion.</w:t>
      </w:r>
    </w:p>
    <w:p w14:paraId="5E7DCCA3" w14:textId="126B8AD1" w:rsidR="00E527FF" w:rsidRPr="00E527FF" w:rsidRDefault="00E527FF" w:rsidP="007A2D00">
      <w:pPr>
        <w:pStyle w:val="004Second-LevelSubheadingBOLD"/>
        <w:rPr>
          <w:rFonts w:eastAsia="Calibri"/>
          <w:noProof/>
        </w:rPr>
      </w:pPr>
      <w:bookmarkStart w:id="86"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6"/>
    </w:p>
    <w:p w14:paraId="7D9831A8" w14:textId="1830AC8F" w:rsidR="001F00AF" w:rsidRDefault="001F00AF" w:rsidP="001F00AF">
      <w:pPr>
        <w:pStyle w:val="006BodyText"/>
      </w:pPr>
      <w:r>
        <w:t xml:space="preserve">The LRR analyses for </w:t>
      </w:r>
      <w:r w:rsidR="00571EA7">
        <w:t xml:space="preserve">the </w:t>
      </w:r>
      <w:r>
        <w:t>years 1994-2007 found years and transects of both erosion and accretion (Figure 3-</w:t>
      </w:r>
      <w:r w:rsidR="004D30F6">
        <w:t>7</w:t>
      </w:r>
      <w:r w:rsidR="00571EA7">
        <w:t>, A</w:t>
      </w:r>
      <w:r>
        <w:t>). The most common values among transects were erosional rates of about -2.0 to -1.0 m/yr (about 30% of all transects calculated)</w:t>
      </w:r>
      <w:r w:rsidR="00571EA7">
        <w:t>,</w:t>
      </w:r>
      <w:r>
        <w:t xml:space="preserve"> with some transects within years estimated to have lost between -5.0 to -3.0 m/yr</w:t>
      </w:r>
      <w:r w:rsidR="00571EA7">
        <w:t xml:space="preserve"> (Figure 3-</w:t>
      </w:r>
      <w:r w:rsidR="004D30F6">
        <w:t>8</w:t>
      </w:r>
      <w:r w:rsidR="00571EA7">
        <w:t>, A)</w:t>
      </w:r>
      <w:r>
        <w:t xml:space="preserve">. For transects within a year where accretion </w:t>
      </w:r>
      <w:proofErr w:type="gramStart"/>
      <w:r>
        <w:t>was observed</w:t>
      </w:r>
      <w:proofErr w:type="gramEnd"/>
      <w:r>
        <w:t xml:space="preserve">, accretion rates of </w:t>
      </w:r>
      <w:r w:rsidR="00571EA7">
        <w:t>-0.5</w:t>
      </w:r>
      <w:r>
        <w:t xml:space="preserve"> to </w:t>
      </w:r>
      <w:r w:rsidR="00571EA7">
        <w:t>0.5</w:t>
      </w:r>
      <w:r>
        <w:t xml:space="preserve"> m/yr were estimated. Overall, erosion </w:t>
      </w:r>
      <w:proofErr w:type="gramStart"/>
      <w:r>
        <w:t>was estimated</w:t>
      </w:r>
      <w:proofErr w:type="gramEnd"/>
      <w:r>
        <w:t xml:space="preserve"> to have occurred in </w:t>
      </w:r>
      <w:r w:rsidR="00571EA7">
        <w:t>74.4</w:t>
      </w:r>
      <w:r>
        <w:t>% of transects</w:t>
      </w:r>
      <w:r w:rsidR="00571EA7">
        <w:t>,</w:t>
      </w:r>
      <w:r>
        <w:t xml:space="preserve"> and accretion was estimated to have occurred in </w:t>
      </w:r>
      <w:r w:rsidR="00571EA7">
        <w:t>25.6</w:t>
      </w:r>
      <w:r>
        <w:t>% of transects measured between 1994-2007</w:t>
      </w:r>
      <w:r w:rsidR="00571EA7">
        <w:t>.</w:t>
      </w:r>
    </w:p>
    <w:p w14:paraId="52B5E7CD" w14:textId="1E589689" w:rsidR="001F00AF" w:rsidRDefault="00571EA7" w:rsidP="001F00AF">
      <w:pPr>
        <w:pStyle w:val="006BodyText"/>
      </w:pPr>
      <w:r>
        <w:t>The NSM results</w:t>
      </w:r>
      <w:r w:rsidR="001F00AF">
        <w:t xml:space="preserve"> also demonstrate years of erosion and accretion (Figure 3-</w:t>
      </w:r>
      <w:r w:rsidR="004D30F6">
        <w:t>7</w:t>
      </w:r>
      <w:r w:rsidR="001F00AF">
        <w:t>, B). The highest erosion distance measurements range from -70.5 to -35.9 meters</w:t>
      </w:r>
      <w:r>
        <w:t>,</w:t>
      </w:r>
      <w:r w:rsidR="001F00AF">
        <w:t xml:space="preserve"> and the maximum accretion distance measurements range from 4.3 to 6.4 meters</w:t>
      </w:r>
      <w:r>
        <w:t xml:space="preserve"> (Figure 3-</w:t>
      </w:r>
      <w:r w:rsidR="004D30F6">
        <w:t>8</w:t>
      </w:r>
      <w:r>
        <w:t>, B)</w:t>
      </w:r>
      <w:r w:rsidR="001F00AF">
        <w:t>. The most frequent NSM measurement range is -10.0 to 2.2 meters accounting for 29.3% of all transects calculated (Figure 3-</w:t>
      </w:r>
      <w:r w:rsidR="004D30F6">
        <w:t>8</w:t>
      </w:r>
      <w:r w:rsidR="001F00AF">
        <w:t>, B). The least frequent NSM measurement range is the accretional distance between 4.3 to 6.4 meters accounting for 1.2% of all transects calculated (Figure 3-</w:t>
      </w:r>
      <w:r w:rsidR="004D30F6">
        <w:t>8</w:t>
      </w:r>
      <w:r w:rsidR="001F00AF">
        <w:t>, B).</w:t>
      </w:r>
    </w:p>
    <w:p w14:paraId="57ED56A6" w14:textId="3077D777" w:rsidR="001F00AF" w:rsidRPr="00500C3A" w:rsidRDefault="001F00AF" w:rsidP="001F00AF">
      <w:pPr>
        <w:pStyle w:val="006BodyText"/>
      </w:pPr>
      <w:r>
        <w:t>Overall</w:t>
      </w:r>
      <w:r w:rsidR="00571EA7">
        <w:t>,</w:t>
      </w:r>
      <w:r>
        <w:t xml:space="preserve"> both methods suggest that between 1994 and 2007</w:t>
      </w:r>
      <w:r w:rsidR="00571EA7">
        <w:t>,</w:t>
      </w:r>
      <w:r>
        <w:t xml:space="preserve"> Deer Island changed in </w:t>
      </w:r>
      <w:r w:rsidR="00571EA7">
        <w:t xml:space="preserve">the </w:t>
      </w:r>
      <w:r>
        <w:t>area due to erosional processes</w:t>
      </w:r>
      <w:r w:rsidR="00571EA7">
        <w:t>,</w:t>
      </w:r>
      <w:r>
        <w:t xml:space="preserve"> with the</w:t>
      </w:r>
      <w:r w:rsidR="00571EA7">
        <w:t xml:space="preserve"> highest </w:t>
      </w:r>
      <w:r w:rsidR="00846EAE">
        <w:t>erosion rates</w:t>
      </w:r>
      <w:r w:rsidR="00571EA7">
        <w:t xml:space="preserve"> near the </w:t>
      </w:r>
      <w:r w:rsidR="00571EA7">
        <w:lastRenderedPageBreak/>
        <w:t>north and south end of the shoreline.</w:t>
      </w:r>
      <w:r w:rsidR="00846EAE">
        <w:t xml:space="preserve"> Both methods also suggest that the most frequently calculated rate/distance is the rates/distance with intermediate erosion.</w:t>
      </w:r>
    </w:p>
    <w:p w14:paraId="4AB99842" w14:textId="40D7AB9E" w:rsidR="00E527FF" w:rsidRPr="00E527FF" w:rsidRDefault="00E527FF" w:rsidP="00500C3A">
      <w:pPr>
        <w:pStyle w:val="004Second-LevelSubheadingBOLD"/>
        <w:rPr>
          <w:rFonts w:eastAsia="Calibri"/>
        </w:rPr>
      </w:pPr>
      <w:bookmarkStart w:id="87" w:name="_Toc6401835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8" w:name="_Hlk47708813"/>
      <w:r w:rsidRPr="00E527FF">
        <w:rPr>
          <w:rFonts w:eastAsia="Calibri"/>
        </w:rPr>
        <w:t>2010-2019</w:t>
      </w:r>
      <w:bookmarkEnd w:id="87"/>
      <w:bookmarkEnd w:id="88"/>
    </w:p>
    <w:p w14:paraId="1C0DBBD5" w14:textId="4793BC2B"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yr (Figure 3-</w:t>
      </w:r>
      <w:r w:rsidR="004D30F6">
        <w:t>9</w:t>
      </w:r>
      <w:r>
        <w:t xml:space="preserve">, A). For transects within a year where accretion </w:t>
      </w:r>
      <w:proofErr w:type="gramStart"/>
      <w:r>
        <w:t>was observed</w:t>
      </w:r>
      <w:proofErr w:type="gramEnd"/>
      <w:r>
        <w:t xml:space="preserve">, accretion rates of 1.0 to 2.0 m/yr were estimated (1.2% of all transects calculated). Overall, erosion </w:t>
      </w:r>
      <w:proofErr w:type="gramStart"/>
      <w:r>
        <w:t>was estimated</w:t>
      </w:r>
      <w:proofErr w:type="gramEnd"/>
      <w:r>
        <w:t xml:space="preserve">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5B7BE9AF"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changed in th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 that encompass both erosion and accretion.</w:t>
      </w:r>
    </w:p>
    <w:p w14:paraId="3C7AB563" w14:textId="3B0799DA" w:rsidR="00E527FF" w:rsidRPr="00500C3A" w:rsidRDefault="00E527FF" w:rsidP="00500C3A">
      <w:pPr>
        <w:pStyle w:val="004Second-LevelSubheadingBOLD"/>
        <w:rPr>
          <w:rFonts w:eastAsia="Calibri"/>
        </w:rPr>
      </w:pPr>
      <w:bookmarkStart w:id="89" w:name="_Toc64018359"/>
      <w:r w:rsidRPr="00500C3A">
        <w:rPr>
          <w:rFonts w:eastAsia="Calibri"/>
        </w:rPr>
        <w:lastRenderedPageBreak/>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89"/>
    </w:p>
    <w:p w14:paraId="4A8D5BD3" w14:textId="5B1918B2" w:rsidR="00E527FF" w:rsidRPr="00E527FF" w:rsidRDefault="00E527FF" w:rsidP="00500C3A">
      <w:pPr>
        <w:pStyle w:val="006BodyText"/>
      </w:pPr>
      <w:r w:rsidRPr="00E527FF">
        <w:t>The erosion LRR rate</w:t>
      </w:r>
      <w:r w:rsidR="00304979">
        <w:t xml:space="preserve">s </w:t>
      </w:r>
      <w:r w:rsidRPr="00E527FF">
        <w:t>(</w:t>
      </w:r>
      <w:r w:rsidR="005C5E33" w:rsidRPr="005C5E33">
        <w:t>Figure 3-1</w:t>
      </w:r>
      <w:r w:rsidR="004D30F6">
        <w:t>2</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0 (m/yr) accounting for 39% of all transects calculated</w:t>
      </w:r>
      <w:r w:rsidR="00304979">
        <w:t xml:space="preserve"> (n=82)</w:t>
      </w:r>
      <w:r w:rsidRPr="00E527FF">
        <w:t>. The least frequent LRR rate</w:t>
      </w:r>
      <w:r w:rsidR="00304979">
        <w:t xml:space="preserve"> range</w:t>
      </w:r>
      <w:r w:rsidRPr="00E527FF">
        <w:t xml:space="preserve"> </w:t>
      </w:r>
      <w:r w:rsidR="00846EAE">
        <w:t>is</w:t>
      </w:r>
      <w:r w:rsidRPr="00E527FF">
        <w:t xml:space="preserve"> the accretion rates </w:t>
      </w:r>
      <w:r w:rsidR="00304979">
        <w:t>greater than 1.</w:t>
      </w:r>
      <w:r w:rsidRPr="00E527FF">
        <w:t>0</w:t>
      </w:r>
      <w:r w:rsidR="00304979">
        <w:t xml:space="preserve"> </w:t>
      </w:r>
      <w:r w:rsidRPr="00E527FF">
        <w:t>(m/yr)</w:t>
      </w:r>
      <w:r w:rsidR="004D30F6">
        <w:t>,</w:t>
      </w:r>
      <w:r w:rsidRPr="00E527FF">
        <w:t xml:space="preserve"> accounting for </w:t>
      </w:r>
      <w:r w:rsidR="00304979">
        <w:t>0</w:t>
      </w:r>
      <w:r w:rsidRPr="00E527FF">
        <w:t xml:space="preserve">% of all transects calculated. For the NSM </w:t>
      </w:r>
      <w:r w:rsidR="00304979">
        <w:t xml:space="preserve">calculations </w:t>
      </w:r>
      <w:r w:rsidRPr="00E527FF">
        <w:t>(</w:t>
      </w:r>
      <w:r w:rsidR="00304979" w:rsidRPr="005C5E33">
        <w:t>Figure 3-1</w:t>
      </w:r>
      <w:r w:rsidR="004D30F6">
        <w:t>2</w:t>
      </w:r>
      <w:r w:rsidR="00304979">
        <w:t>, B</w:t>
      </w:r>
      <w:r w:rsidRPr="00E527FF">
        <w:t xml:space="preserve">), the highest erosion distance measurements range from -91.8 to -68.5 meters </w:t>
      </w:r>
      <w:r w:rsidR="00304979">
        <w:t xml:space="preserve">accounting for all transects calculated. The NSM </w:t>
      </w:r>
      <w:r w:rsidRPr="00E527FF">
        <w:t>maximum accretion distance measurements range from 10.5 to 11 meters</w:t>
      </w:r>
      <w:r w:rsidR="004D30F6">
        <w:t>, accounting for 1.2% of all transects</w:t>
      </w:r>
      <w:r w:rsidR="00E9797C">
        <w:t xml:space="preserve">. </w:t>
      </w:r>
      <w:r w:rsidRPr="00E527FF">
        <w:t>The most frequent NSM distance</w:t>
      </w:r>
      <w:r w:rsidR="00E9797C">
        <w:t xml:space="preserve"> measurement range</w:t>
      </w:r>
      <w:r w:rsidRPr="00E527FF">
        <w:t xml:space="preserve"> is -45.7 to -22.9 meters accounting for 25.6% of all transects calculated. The largest erosion measurement distance is seen at the north end of Deer Island, while the middle has some areas of accretion and </w:t>
      </w:r>
      <w:r w:rsidR="002B26D2">
        <w:t>less</w:t>
      </w:r>
      <w:r w:rsidRPr="00E527FF">
        <w:t xml:space="preserve"> erosion. </w:t>
      </w:r>
      <w:r w:rsidR="004D30F6">
        <w:t>However, t</w:t>
      </w:r>
      <w:r w:rsidRPr="00E527FF">
        <w:t xml:space="preserve">he south </w:t>
      </w:r>
      <w:r w:rsidR="00E9797C">
        <w:t>end</w:t>
      </w:r>
      <w:r w:rsidRPr="00E527FF">
        <w:t xml:space="preserve"> of Deer Island has some </w:t>
      </w:r>
      <w:r w:rsidR="004D30F6">
        <w:t>sharp</w:t>
      </w:r>
      <w:r w:rsidRPr="00E527FF">
        <w:t xml:space="preserve"> peaks of erosion, however not as high as the north end.</w:t>
      </w:r>
    </w:p>
    <w:p w14:paraId="0BD593B3" w14:textId="3DA56885" w:rsidR="007F4155" w:rsidRDefault="007F4155" w:rsidP="00500C3A">
      <w:pPr>
        <w:pStyle w:val="006BodyText"/>
      </w:pPr>
      <w:r>
        <w:t xml:space="preserve">Table 3-3 concludes the DSAS </w:t>
      </w:r>
      <w:r w:rsidR="00D05943">
        <w:t xml:space="preserve">NSM </w:t>
      </w:r>
      <w:r>
        <w:t>results calculated 81.70% of all transects</w:t>
      </w:r>
      <w:r w:rsidR="00DC7090">
        <w:t xml:space="preserve"> for </w:t>
      </w:r>
      <w:r w:rsidR="00F61CB6">
        <w:t xml:space="preserve">this </w:t>
      </w:r>
      <w:proofErr w:type="gramStart"/>
      <w:r w:rsidR="00F61CB6">
        <w:t>time period</w:t>
      </w:r>
      <w:proofErr w:type="gramEnd"/>
      <w:r>
        <w:t xml:space="preserve"> were a negative distance. </w:t>
      </w:r>
      <w:r w:rsidR="00F61CB6">
        <w:t>Only</w:t>
      </w:r>
      <w:r>
        <w:t xml:space="preserve"> 18.29% </w:t>
      </w:r>
      <w:r w:rsidR="00F61CB6">
        <w:t xml:space="preserve">of the transect resulted in a </w:t>
      </w:r>
      <w:r>
        <w:t>positive distance. The average distance calculated for each transect is -29.1 meters (taking into account positive and negative transect</w:t>
      </w:r>
      <w:r w:rsidR="00DC7090">
        <w:t>s</w:t>
      </w:r>
      <w:r>
        <w:t xml:space="preserve">). The average of all negative distances is -36.83 meters. </w:t>
      </w:r>
      <w:r w:rsidR="00DC7090">
        <w:t xml:space="preserve">The maximum </w:t>
      </w:r>
      <w:r w:rsidR="006E081A">
        <w:t>negative distance measured is -91.71 meters</w:t>
      </w:r>
      <w:r w:rsidR="004D30F6">
        <w:t>,</w:t>
      </w:r>
      <w:r w:rsidR="006E081A">
        <w:t xml:space="preserve"> while the maximum </w:t>
      </w:r>
      <w:r w:rsidR="00DC7090">
        <w:t>positive distance calculated is 10.91 meters.</w:t>
      </w:r>
    </w:p>
    <w:p w14:paraId="3FB7A0F3" w14:textId="47BBC820" w:rsidR="00E527FF" w:rsidRPr="00500C3A" w:rsidRDefault="00D05943" w:rsidP="00500C3A">
      <w:pPr>
        <w:pStyle w:val="006BodyText"/>
      </w:pPr>
      <w:r>
        <w:t>Table 3-4 concludes the DSAS LRR calculat</w:t>
      </w:r>
      <w:r w:rsidR="00D05CE7">
        <w:t>ions</w:t>
      </w:r>
      <w:r>
        <w:t xml:space="preserve"> for </w:t>
      </w:r>
      <w:r w:rsidR="004D30F6">
        <w:t xml:space="preserve">the </w:t>
      </w:r>
      <w:r>
        <w:t>years</w:t>
      </w:r>
      <w:r w:rsidR="00D05CE7">
        <w:t xml:space="preserve"> 1994 to 2019. The average LRR rate calculated is -0.95 m/yr. The percent of all transect</w:t>
      </w:r>
      <w:r w:rsidR="00AC4A24">
        <w:t>s</w:t>
      </w:r>
      <w:r w:rsidR="00D05CE7">
        <w:t xml:space="preserve"> that are </w:t>
      </w:r>
      <w:r w:rsidR="00AC4A24">
        <w:t>erosional</w:t>
      </w:r>
      <w:r w:rsidR="00D05CE7">
        <w:t xml:space="preserve"> is 76.83% (n= 63). </w:t>
      </w:r>
      <w:r w:rsidR="00AC4A24">
        <w:t>The maximum value of erosion calculated is -3.32 m/yr</w:t>
      </w:r>
      <w:r w:rsidR="004D30F6">
        <w:t>,</w:t>
      </w:r>
      <w:r w:rsidR="00AC4A24">
        <w:t xml:space="preserve"> while the maximum value for accretion is 0.62 m/yr. The average of all erosional rates is </w:t>
      </w:r>
      <w:r w:rsidR="00AC4A24">
        <w:lastRenderedPageBreak/>
        <w:t xml:space="preserve">-1.33 m/yr. The percent of transects </w:t>
      </w:r>
      <w:r w:rsidR="00846EAE">
        <w:t>with statistically significant erosion is 69.51%</w:t>
      </w:r>
      <w:r w:rsidR="004D30F6">
        <w:t>,</w:t>
      </w:r>
      <w:r w:rsidR="00846EAE">
        <w:t xml:space="preserve"> while the percent of all transects with</w:t>
      </w:r>
      <w:r w:rsidR="00AC4A24">
        <w:t xml:space="preserve"> statistically significant accretion is 10.98%.</w:t>
      </w:r>
    </w:p>
    <w:p w14:paraId="02A65A14" w14:textId="560320C6" w:rsidR="00E527FF" w:rsidRPr="00E527FF" w:rsidRDefault="00574E27" w:rsidP="007A2D00">
      <w:pPr>
        <w:pStyle w:val="004Second-LevelSubheadingBOLD"/>
        <w:rPr>
          <w:rFonts w:eastAsia="Calibri"/>
          <w:noProof/>
        </w:rPr>
      </w:pPr>
      <w:bookmarkStart w:id="90" w:name="_Toc64018360"/>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0"/>
    </w:p>
    <w:p w14:paraId="42DA75E6" w14:textId="6D7968CD"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4D30F6">
        <w:t>3</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4D30F6">
        <w:t>3</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91" w:name="_Toc64018362"/>
      <w:r w:rsidRPr="00E527FF">
        <w:rPr>
          <w:rFonts w:eastAsia="Calibri"/>
        </w:rPr>
        <w:t>Discussion</w:t>
      </w:r>
      <w:bookmarkEnd w:id="91"/>
    </w:p>
    <w:p w14:paraId="6571EC02" w14:textId="4E9CD75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w:t>
      </w:r>
      <w:proofErr w:type="gramStart"/>
      <w:r>
        <w:t>is taken</w:t>
      </w:r>
      <w:proofErr w:type="gramEnd"/>
      <w:r>
        <w:t xml:space="preserve"> one year after a severe winter storm (March 1993) that is known to have caused </w:t>
      </w:r>
      <w:r w:rsidR="00017799">
        <w:t>considerabl</w:t>
      </w:r>
      <w:r>
        <w:t>e changes in shoreline features elsewhere in the Big Bend region (Goodbred &amp; Hine, 1993). It is possible that the 1993 storm contributed to several years of erosional along Deer Island due to destabilizing shoreline features from the storm.</w:t>
      </w:r>
    </w:p>
    <w:p w14:paraId="5E77EC61" w14:textId="09FDFF7E" w:rsidR="009E6918" w:rsidRDefault="009E6918" w:rsidP="009E6918">
      <w:pPr>
        <w:pStyle w:val="006BodyText"/>
      </w:pPr>
      <w:r>
        <w:t xml:space="preserve">The observed overall net loss of Deer Island shoreline could result in loss of habitat used by wildlife resources, including shorebirds.  Vitale et al. (2020) documented </w:t>
      </w:r>
      <w:r>
        <w:lastRenderedPageBreak/>
        <w:t>erosion and shoreline retreat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39B43568" w14:textId="001BD4E2" w:rsidR="009E6918" w:rsidRDefault="009E6918" w:rsidP="009E6918">
      <w:pPr>
        <w:pStyle w:val="006BodyText"/>
      </w:pPr>
      <w:r>
        <w:t xml:space="preserve">It is interesting to note that although the overall shoreline experienced erosion, evidence accretion might have occurred in the middle of the shoreline during the entire </w:t>
      </w:r>
      <w:proofErr w:type="gramStart"/>
      <w:r>
        <w:t>time period</w:t>
      </w:r>
      <w:proofErr w:type="gramEnd"/>
      <w:r>
        <w:t xml:space="preserve"> analyzed (Table 3-3). During this </w:t>
      </w:r>
      <w:proofErr w:type="gramStart"/>
      <w:r>
        <w:t>time period</w:t>
      </w:r>
      <w:proofErr w:type="gramEnd"/>
      <w:r w:rsidR="00017799">
        <w:t>,</w:t>
      </w:r>
      <w:r>
        <w:t xml:space="preserve"> the maximum positive distance gained was 10.91 meters occurring around the central shoreline on transect 44 (Table 3-3). Accretion for our study site may come from </w:t>
      </w:r>
      <w:r w:rsidR="00017799">
        <w:t>extrem</w:t>
      </w:r>
      <w:r>
        <w:t xml:space="preserve">e meteorological events since </w:t>
      </w:r>
      <w:r w:rsidR="00017799">
        <w:t xml:space="preserve">a scant supply of sand </w:t>
      </w:r>
      <w:proofErr w:type="gramStart"/>
      <w:r w:rsidR="00017799">
        <w:t>is</w:t>
      </w:r>
      <w:r>
        <w:t xml:space="preserve"> dispersed</w:t>
      </w:r>
      <w:proofErr w:type="gramEnd"/>
      <w:r>
        <w:t xml:space="preserve"> by the Suwannee River (Goodbred et al., 1998). However, it is unclear how much accretion can occur with the perpetuation of sea-level rise consistently stressing the sandy shoreline substrate</w:t>
      </w:r>
      <w:r w:rsidR="008A114B">
        <w:t xml:space="preserve">. </w:t>
      </w:r>
      <w:r w:rsidR="00017799">
        <w:t>Florida can</w:t>
      </w:r>
      <w:r>
        <w:t xml:space="preserve"> provide beach nourishment to areas where erosion is evident. Currently</w:t>
      </w:r>
      <w:r w:rsidR="00017799">
        <w:t>,</w:t>
      </w:r>
      <w:r>
        <w:t xml:space="preserve"> there is no schedule to provide beach nourishment to our study site.</w:t>
      </w:r>
    </w:p>
    <w:p w14:paraId="5171AD66" w14:textId="5554D9B7" w:rsidR="009E6918" w:rsidRDefault="009E6918" w:rsidP="009E6918">
      <w:pPr>
        <w:pStyle w:val="006BodyText"/>
      </w:pPr>
      <w:r>
        <w:lastRenderedPageBreak/>
        <w:t xml:space="preserve">During this analysis, the </w:t>
      </w:r>
      <w:r w:rsidR="00017799">
        <w:t>primary</w:t>
      </w:r>
      <w:r>
        <w:t xml:space="preserve">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remote</w:t>
      </w:r>
      <w:r w:rsidR="00017799">
        <w:t>,</w:t>
      </w:r>
      <w:r>
        <w:t xml:space="preserve"> and not a tourist destination, it is not surprising to see that NAIP </w:t>
      </w:r>
      <w:proofErr w:type="gramStart"/>
      <w:r>
        <w:t>is not contracted</w:t>
      </w:r>
      <w:proofErr w:type="gramEnd"/>
      <w:r>
        <w:t xml:space="preserve"> to fly over this area every year. Another source for possible errors i</w:t>
      </w:r>
      <w:r w:rsidR="00017799">
        <w:t>n</w:t>
      </w:r>
      <w:r>
        <w:t xml:space="preserve"> the individual digitization of each shoreline due to user errors. Since the available imagery </w:t>
      </w:r>
      <w:proofErr w:type="gramStart"/>
      <w:r>
        <w:t>was used</w:t>
      </w:r>
      <w:proofErr w:type="gramEnd"/>
      <w:r>
        <w:t xml:space="preserve"> </w:t>
      </w:r>
      <w:r w:rsidR="00017799">
        <w:t>for digitizing</w:t>
      </w:r>
      <w:r>
        <w:t xml:space="preserve"> the years’ shoreline, the digitization of each shoreline may differ from user to user. In this study</w:t>
      </w:r>
      <w:r w:rsidR="00017799">
        <w:t>,</w:t>
      </w:r>
      <w:r>
        <w:t xml:space="preserve"> only one person digitized each shoreline to reduce this error. The resolution of each image was at least 1-meter resolution, which may </w:t>
      </w:r>
      <w:proofErr w:type="gramStart"/>
      <w:r>
        <w:t>be considered</w:t>
      </w:r>
      <w:proofErr w:type="gramEnd"/>
      <w:r>
        <w:t xml:space="preserve"> “high” resolution </w:t>
      </w:r>
      <w:r w:rsidR="00017799">
        <w:t>compared</w:t>
      </w:r>
      <w:r>
        <w:t xml:space="preserve"> to 30-meter resolution from Landsat 7 and 8 (Fisher et al., 2018), where Landsat imagery may also be used for analysis. The higher the resolution is, the more likely the digitized shorelines are accurate.</w:t>
      </w:r>
    </w:p>
    <w:p w14:paraId="1115FAFF" w14:textId="77093D02" w:rsidR="009E6918" w:rsidRDefault="009E6918" w:rsidP="009E6918">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erosion is expected (Figure 3-12). This model predicts that shoreline erosion </w:t>
      </w:r>
      <w:proofErr w:type="gramStart"/>
      <w:r>
        <w:t>is expected</w:t>
      </w:r>
      <w:proofErr w:type="gramEnd"/>
      <w:r>
        <w:t xml:space="preserve"> to continue in future years based on observed </w:t>
      </w:r>
      <w:r w:rsidR="00017799">
        <w:t>erosion patterns</w:t>
      </w:r>
      <w:r>
        <w:t xml:space="preserve">. This prediction assumes that whatever mechanisms </w:t>
      </w:r>
      <w:r w:rsidR="00017799">
        <w:t>driving the observed shoreline loss (SLR, erosion from storm events) are</w:t>
      </w:r>
      <w:r>
        <w:t xml:space="preserve"> likely to continue in the future. Under </w:t>
      </w:r>
      <w:r w:rsidR="00017799">
        <w:t>various</w:t>
      </w:r>
      <w:r>
        <w:t xml:space="preserve"> climate change scenarios</w:t>
      </w:r>
      <w:r w:rsidR="00017799">
        <w:t>,</w:t>
      </w:r>
      <w:r>
        <w:t xml:space="preserve"> storm events </w:t>
      </w:r>
      <w:proofErr w:type="gramStart"/>
      <w:r>
        <w:t>are predicted</w:t>
      </w:r>
      <w:proofErr w:type="gramEnd"/>
      <w:r>
        <w:t xml:space="preserve"> to </w:t>
      </w:r>
      <w:r>
        <w:lastRenderedPageBreak/>
        <w:t>increase in severity and possibly frequency</w:t>
      </w:r>
      <w:r w:rsidR="00B42C5D">
        <w:t xml:space="preserve"> (Knutson et al., 2020)</w:t>
      </w:r>
      <w:r w:rsidR="00017799">
        <w:t>,</w:t>
      </w:r>
      <w:r>
        <w:t xml:space="preserve"> </w:t>
      </w:r>
      <w:r w:rsidR="00017799">
        <w:t>altering</w:t>
      </w:r>
      <w:r>
        <w:t xml:space="preserve"> the rate of erosion.</w:t>
      </w:r>
    </w:p>
    <w:p w14:paraId="134AD36B" w14:textId="0B543DA3" w:rsidR="009E6918" w:rsidRDefault="009E6918" w:rsidP="009E6918">
      <w:pPr>
        <w:pStyle w:val="006BodyText"/>
      </w:pPr>
      <w:r>
        <w:t>Sea level rise may be the domina</w:t>
      </w:r>
      <w:r w:rsidR="00017799">
        <w:t>nt</w:t>
      </w:r>
      <w:r>
        <w:t xml:space="preserve"> feature driving changes in shoreline features along Deer Island. While erosion and accretion </w:t>
      </w:r>
      <w:r w:rsidR="00017799">
        <w:t>are</w:t>
      </w:r>
      <w:r>
        <w:t xml:space="preserve"> </w:t>
      </w:r>
      <w:r w:rsidR="00017799">
        <w:t>indeed</w:t>
      </w:r>
      <w:r>
        <w:t xml:space="preserve"> occurring</w:t>
      </w:r>
      <w:r w:rsidR="00017799">
        <w:t>,</w:t>
      </w:r>
      <w:r>
        <w:t xml:space="preserve"> sea level has </w:t>
      </w:r>
      <w:proofErr w:type="gramStart"/>
      <w:r>
        <w:t>been monitored</w:t>
      </w:r>
      <w:proofErr w:type="gramEnd"/>
      <w:r>
        <w:t xml:space="preserve"> in Cedar Key for more than 100 years (NOAA station 8727520, https://tidesandcurrents.noaa.gov/sltrends/sltrends_station.shtml?id=8727520) and the long-term sea</w:t>
      </w:r>
      <w:r w:rsidR="00017799">
        <w:t>-</w:t>
      </w:r>
      <w:r>
        <w:t>level rise is about 2.23 mm/yr. This rate has shown an increase since 2010 (https://tidesandcurrents.noaa.gov/sltrends/sltrends_station.shtml?id=8727520)</w:t>
      </w:r>
      <w:r w:rsidR="00017799">
        <w:t>,</w:t>
      </w:r>
      <w:r>
        <w:t xml:space="preserve"> and an increasing rate of SLR would likely lead to an increased rate of shoreline inundation and loss.</w:t>
      </w:r>
    </w:p>
    <w:p w14:paraId="47C328E4" w14:textId="37E32D72" w:rsidR="00313524" w:rsidRDefault="009E6918" w:rsidP="009E6918">
      <w:pPr>
        <w:pStyle w:val="006BodyText"/>
        <w:rPr>
          <w:rFonts w:cs="Times New Roman"/>
        </w:rPr>
      </w:pPr>
      <w:r>
        <w:t xml:space="preserve">This study has revealed brief historical trends of coastal evolution along an undeveloped sandy shoreline. The shoreline statistics revealed greater meters of erosion during the first-time frame 1994-2007, possibly due to a </w:t>
      </w:r>
      <w:r w:rsidR="00017799">
        <w:t>significant</w:t>
      </w:r>
      <w:r>
        <w:t xml:space="preserve">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w:t>
      </w:r>
      <w:r w:rsidR="00017799">
        <w:t>-</w:t>
      </w:r>
      <w:r>
        <w:t xml:space="preserve">term sea-level rise and sediment supply </w:t>
      </w:r>
      <w:proofErr w:type="gramStart"/>
      <w:r>
        <w:t>are considered</w:t>
      </w:r>
      <w:proofErr w:type="gramEnd"/>
      <w:r>
        <w:t xml:space="preserve"> major factors that stimulate shoreline erosion and accretion (Sankar et al., 2018). This research has demonstrated that sandy shorelines in this area may be susceptible to more erosion than accretion due to the factors mentioned, which may ultimately lead to multidecadal shoreline loss.</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65FF572" w:rsidR="00313524" w:rsidRPr="00D45B59" w:rsidRDefault="005E04A7" w:rsidP="00C31173">
      <w:pPr>
        <w:pStyle w:val="014FigureCaption"/>
      </w:pPr>
      <w:bookmarkStart w:id="92" w:name="_Toc66280345"/>
      <w:r w:rsidRPr="00D45B59">
        <w:t xml:space="preserve">Figure 3-1.  </w:t>
      </w:r>
      <w:r w:rsidR="0058272A" w:rsidRPr="00D45B59">
        <w:t>A) Map of Florida with Dixie, Franklin and Taylor counties identified along the Suwannee River</w:t>
      </w:r>
      <w:r w:rsidR="00D45B59" w:rsidRPr="00D45B59">
        <w:t>; B</w:t>
      </w:r>
      <w:r w:rsidR="0058272A" w:rsidRPr="00D45B59">
        <w:t xml:space="preserve">) </w:t>
      </w:r>
      <w:r w:rsidR="00D45B59" w:rsidRPr="00D45B59">
        <w:t xml:space="preserve">Zoomed in map of study area with Dixie, Franklin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92"/>
    </w:p>
    <w:p w14:paraId="0A090E5D" w14:textId="1861006E" w:rsidR="00EB05BF" w:rsidRDefault="00EB05BF" w:rsidP="00902C67">
      <w:pPr>
        <w:pStyle w:val="014FigureCaption"/>
        <w:ind w:left="0" w:firstLine="0"/>
      </w:pPr>
      <w:bookmarkStart w:id="93" w:name="_Toc62479513"/>
      <w:bookmarkStart w:id="94" w:name="_Toc63171862"/>
      <w:bookmarkStart w:id="95" w:name="_Toc63347618"/>
      <w:bookmarkStart w:id="96" w:name="_Toc63416092"/>
      <w:bookmarkStart w:id="97" w:name="_Toc64018184"/>
      <w:bookmarkStart w:id="98"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3"/>
      <w:bookmarkEnd w:id="94"/>
      <w:bookmarkEnd w:id="95"/>
      <w:bookmarkEnd w:id="96"/>
      <w:bookmarkEnd w:id="97"/>
      <w:bookmarkEnd w:id="98"/>
    </w:p>
    <w:p w14:paraId="5D9895CB" w14:textId="22EB00C4" w:rsidR="00EB05BF" w:rsidRDefault="00EB05BF" w:rsidP="00EB05BF">
      <w:pPr>
        <w:pStyle w:val="014FigureCaption"/>
      </w:pPr>
      <w:bookmarkStart w:id="99"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99"/>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100"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fwc.com, (</w:t>
      </w:r>
      <w:r w:rsidR="0081628E">
        <w:t xml:space="preserve">Original source map scale </w:t>
      </w:r>
      <w:r w:rsidRPr="00C109C3">
        <w:t>1</w:t>
      </w:r>
      <w:r w:rsidR="0081628E">
        <w:t>:</w:t>
      </w:r>
      <w:r w:rsidRPr="00C109C3">
        <w:t xml:space="preserve"> 2,000,000 Scale, and digitized in 2017).</w:t>
      </w:r>
      <w:bookmarkEnd w:id="100"/>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101" w:name="_Toc66280349"/>
      <w:r w:rsidRPr="000E384F">
        <w:t>Figure 3-</w:t>
      </w:r>
      <w:r w:rsidR="00902C67">
        <w:t>4</w:t>
      </w:r>
      <w:r w:rsidRPr="000E384F">
        <w:t>.  Example of DSAS transect casting (</w:t>
      </w:r>
      <w:hyperlink r:id="rId33" w:anchor="qt-science_center_objects" w:history="1">
        <w:r w:rsidRPr="000E384F">
          <w:t>https://www.usgs.gov/centers/whcmsc/science/digital-shoreline-analysis-system-dsas?qt-science_center_objects=0#qt-science_center_objects</w:t>
        </w:r>
      </w:hyperlink>
      <w:r w:rsidRPr="006256D2">
        <w:rPr>
          <w:rFonts w:cs="Arial"/>
        </w:rPr>
        <w:t>)</w:t>
      </w:r>
      <w:bookmarkEnd w:id="101"/>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4">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763948F6" w:rsidR="007F360D" w:rsidRPr="007F360D" w:rsidRDefault="00500C3A" w:rsidP="007F360D">
      <w:pPr>
        <w:pStyle w:val="014FigureCaption"/>
      </w:pPr>
      <w:bookmarkStart w:id="102" w:name="_Toc66280350"/>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102"/>
      <w:r w:rsidR="007F360D" w:rsidRPr="007F360D">
        <w:t xml:space="preserve"> </w:t>
      </w:r>
      <w:r w:rsidR="007F360D">
        <w:br w:type="page"/>
      </w:r>
    </w:p>
    <w:p w14:paraId="3745FDA4" w14:textId="205F1611" w:rsidR="007F360D" w:rsidRDefault="007F360D" w:rsidP="007F360D">
      <w:pPr>
        <w:pStyle w:val="014FigureCaption"/>
        <w:ind w:left="0" w:firstLine="0"/>
      </w:pPr>
      <w:bookmarkStart w:id="103"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03"/>
    </w:p>
    <w:p w14:paraId="77E3AE26" w14:textId="34CDC422" w:rsidR="007F360D" w:rsidRDefault="007F360D" w:rsidP="007F360D">
      <w:pPr>
        <w:pStyle w:val="014FigureCaption"/>
      </w:pPr>
      <w:bookmarkStart w:id="104" w:name="_Toc66280352"/>
      <w:r>
        <w:t xml:space="preserve">Figure 3-6.  Observing the NAIP aerial photographs, in the same scale (1:3,000) and the same projection (NAD 1983 UTM, Zone 17N). A) consists of the 1994 aerial imagery and </w:t>
      </w:r>
      <w:proofErr w:type="gramStart"/>
      <w:r>
        <w:t>was taken</w:t>
      </w:r>
      <w:proofErr w:type="gramEnd"/>
      <w:r>
        <w:t xml:space="preserve"> on a day with a max wind speed of 19.31 KPH and a median river discharge of 274.9 (m</w:t>
      </w:r>
      <w:r w:rsidRPr="00CB2126">
        <w:rPr>
          <w:vertAlign w:val="superscript"/>
        </w:rPr>
        <w:t>3/s</w:t>
      </w:r>
      <w:r>
        <w:t xml:space="preserve">) (Table 3-1). B) consists of the 2019 aerial imagery aerial imagery and </w:t>
      </w:r>
      <w:proofErr w:type="gramStart"/>
      <w:r>
        <w:t>was taken</w:t>
      </w:r>
      <w:proofErr w:type="gramEnd"/>
      <w:r>
        <w:t xml:space="preserve"> on a day with a max wind speed of 11.27 KPH and a median river discharge of 146.9 (m</w:t>
      </w:r>
      <w:r w:rsidRPr="00CB2126">
        <w:rPr>
          <w:vertAlign w:val="superscript"/>
        </w:rPr>
        <w:t>3/s</w:t>
      </w:r>
      <w:r>
        <w:t>) (Table 3-1).</w:t>
      </w:r>
      <w:bookmarkEnd w:id="104"/>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3F8085BD" w:rsidR="006B1358" w:rsidRDefault="00D21284" w:rsidP="005A43CE">
      <w:pPr>
        <w:pStyle w:val="014FigureCaption"/>
      </w:pPr>
      <w:bookmarkStart w:id="105" w:name="_Toc66280353"/>
      <w:r>
        <w:t>Figure 3-</w:t>
      </w:r>
      <w:r w:rsidR="007F360D">
        <w:t>7</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w:t>
      </w:r>
      <w:r w:rsidR="004D30F6">
        <w:t xml:space="preserve">the </w:t>
      </w:r>
      <w:r w:rsidR="00F55A28">
        <w:t>years 1994 to 2007 in this figure.</w:t>
      </w:r>
      <w:bookmarkEnd w:id="105"/>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67C65A3B" w:rsidR="00AD654C" w:rsidRPr="004236B7" w:rsidRDefault="006B1358" w:rsidP="004236B7">
      <w:pPr>
        <w:pStyle w:val="014FigureCaption"/>
      </w:pPr>
      <w:bookmarkStart w:id="106" w:name="_Toc66280354"/>
      <w:r>
        <w:t>Figure 3-</w:t>
      </w:r>
      <w:r w:rsidR="007F360D">
        <w:t>8</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w:t>
      </w:r>
      <w:r w:rsidR="004D30F6">
        <w:t>,</w:t>
      </w:r>
      <w:r w:rsidR="00580EB9">
        <w:t xml:space="preserve">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106"/>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7D7AB6DE" w:rsidR="00AD44A4" w:rsidRDefault="00AD654C" w:rsidP="007F27D1">
      <w:pPr>
        <w:pStyle w:val="014FigureCaption"/>
      </w:pPr>
      <w:bookmarkStart w:id="107" w:name="_Toc66280355"/>
      <w:r w:rsidRPr="00AD654C">
        <w:t>Figure 3-</w:t>
      </w:r>
      <w:r w:rsidR="007F360D">
        <w:t>9</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displaying transects which colors correspond to Figure 3-9,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w:t>
      </w:r>
      <w:proofErr w:type="gramStart"/>
      <w:r w:rsidR="00936369">
        <w:t>been detected</w:t>
      </w:r>
      <w:proofErr w:type="gramEnd"/>
      <w:r w:rsidR="00936369">
        <w:t xml:space="preserve">.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 xml:space="preserve">The shorelines (green) include digitized shorelines for </w:t>
      </w:r>
      <w:r w:rsidR="004D30F6">
        <w:t xml:space="preserve">the </w:t>
      </w:r>
      <w:r w:rsidR="00D0532C">
        <w:t>years 2010 to 2019 in this figure.</w:t>
      </w:r>
      <w:bookmarkEnd w:id="107"/>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08"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8"/>
    </w:p>
    <w:p w14:paraId="7E1439D1" w14:textId="5F9B1A81" w:rsidR="00AD654C" w:rsidRDefault="007F27D1" w:rsidP="007F27D1">
      <w:pPr>
        <w:pStyle w:val="014FigureCaption"/>
      </w:pPr>
      <w:bookmarkStart w:id="109" w:name="_Toc64018369"/>
      <w:bookmarkStart w:id="110" w:name="_Toc66280357"/>
      <w:r>
        <w:t>Figure 3-</w:t>
      </w:r>
      <w:r w:rsidR="007F360D">
        <w:t>10</w:t>
      </w:r>
      <w:r>
        <w:t>.  Figure of the DSAS statistics for years 2010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109"/>
      <w:bookmarkEnd w:id="110"/>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38FFCEA8" w:rsidR="0077179C" w:rsidRDefault="00E1489E" w:rsidP="0077179C">
      <w:pPr>
        <w:pStyle w:val="014FigureCaption"/>
      </w:pPr>
      <w:bookmarkStart w:id="111" w:name="_Toc66280358"/>
      <w:r>
        <w:t>Figure 3-</w:t>
      </w:r>
      <w:r w:rsidR="00E01570">
        <w:t>1</w:t>
      </w:r>
      <w:r w:rsidR="007F360D">
        <w:t>1</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displaying transects which colors correspond to Figure 3-11,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w:t>
      </w:r>
      <w:proofErr w:type="gramStart"/>
      <w:r w:rsidR="00936369">
        <w:t>been detected</w:t>
      </w:r>
      <w:proofErr w:type="gramEnd"/>
      <w:r w:rsidR="00936369">
        <w:t xml:space="preserve">. B) </w:t>
      </w:r>
      <w:r w:rsidR="00936369" w:rsidRPr="00C109C3">
        <w:t xml:space="preserve">Net Shoreline </w:t>
      </w:r>
      <w:r w:rsidR="00936369">
        <w:t>model (in meters) displaying transects which colors correspond to Figure 3-11, B. The transects display w</w:t>
      </w:r>
      <w:r w:rsidR="004D30F6">
        <w:t>as</w:t>
      </w:r>
      <w:r w:rsidR="00936369">
        <w:t xml:space="preserve"> along</w:t>
      </w:r>
      <w:r w:rsidR="004D30F6">
        <w:t xml:space="preserve"> with</w:t>
      </w:r>
      <w:r w:rsidR="00936369">
        <w:t xml:space="preserve"> the shoreline erosion</w:t>
      </w:r>
      <w:r w:rsidR="004D30F6">
        <w:t>,</w:t>
      </w:r>
      <w:r w:rsidR="00936369">
        <w:t xml:space="preserve"> and accretion has </w:t>
      </w:r>
      <w:proofErr w:type="gramStart"/>
      <w:r w:rsidR="00936369">
        <w:t>been detected</w:t>
      </w:r>
      <w:proofErr w:type="gramEnd"/>
      <w:r w:rsidR="00936369">
        <w:t>.</w:t>
      </w:r>
      <w:r w:rsidR="003A79CA">
        <w:t xml:space="preserve"> The shorelines (green) include all digitized shoreline</w:t>
      </w:r>
      <w:r w:rsidR="00D0532C">
        <w:t>s</w:t>
      </w:r>
      <w:r w:rsidR="003A79CA">
        <w:t xml:space="preserve"> in this figure.</w:t>
      </w:r>
      <w:bookmarkEnd w:id="111"/>
    </w:p>
    <w:p w14:paraId="5E1C6EDA" w14:textId="77777777"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2F0CD4A0" w:rsidR="0077179C" w:rsidRPr="0077179C" w:rsidRDefault="0039237A" w:rsidP="0077179C">
      <w:pPr>
        <w:pStyle w:val="014FigureCaption"/>
      </w:pPr>
      <w:bookmarkStart w:id="112" w:name="_Toc66280359"/>
      <w:r>
        <w:t>Figure</w:t>
      </w:r>
      <w:r w:rsidR="0077179C">
        <w:t xml:space="preserve"> 3-1</w:t>
      </w:r>
      <w:r w:rsidR="007F360D">
        <w:t>2</w:t>
      </w:r>
      <w:r w:rsidR="0077179C">
        <w:t xml:space="preserve">.  DSAS statistics for years </w:t>
      </w:r>
      <w:r w:rsidR="00D468AA">
        <w:t>1994</w:t>
      </w:r>
      <w:r w:rsidR="0077179C">
        <w:t xml:space="preserve"> to 2019, A) LRR results for the transects counted of each of the bins calculated for erosion and accretion in meters, the negative x-values are erosion in meters</w:t>
      </w:r>
      <w:r w:rsidR="004D30F6">
        <w:t>,</w:t>
      </w:r>
      <w:r w:rsidR="0077179C">
        <w:t xml:space="preserve">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112"/>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439F9141" w:rsidR="005A43CE" w:rsidRDefault="00343EE8" w:rsidP="007F27D1">
      <w:pPr>
        <w:pStyle w:val="014FigureCaption"/>
      </w:pPr>
      <w:bookmarkStart w:id="113" w:name="_Toc66280360"/>
      <w:r>
        <w:t>Figure 3-</w:t>
      </w:r>
      <w:r w:rsidR="007758BC">
        <w:t>1</w:t>
      </w:r>
      <w:r w:rsidR="007F360D">
        <w:t>3</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r w:rsidRPr="00C109C3">
        <w:t>Shorelines are located on the west side of each panel.</w:t>
      </w:r>
      <w:bookmarkStart w:id="114" w:name="_Toc64018370"/>
      <w:bookmarkEnd w:id="113"/>
    </w:p>
    <w:p w14:paraId="65A804F6" w14:textId="77777777" w:rsidR="003C4438" w:rsidRDefault="004F0BA2" w:rsidP="003C4438">
      <w:pPr>
        <w:pStyle w:val="014FigureCaption"/>
        <w:rPr>
          <w:noProof/>
        </w:rPr>
      </w:pPr>
      <w:r>
        <w:br w:type="page"/>
      </w:r>
      <w:bookmarkStart w:id="115" w:name="_Toc64018367"/>
    </w:p>
    <w:p w14:paraId="7C37F088" w14:textId="22CE4D78" w:rsidR="005A43CE" w:rsidRPr="00910114" w:rsidRDefault="005A43CE" w:rsidP="003E40AC">
      <w:pPr>
        <w:pStyle w:val="013TableCaption"/>
      </w:pPr>
      <w:bookmarkStart w:id="116"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7" w:history="1">
        <w:r w:rsidRPr="00910114">
          <w:rPr>
            <w:rStyle w:val="Hyperlink"/>
            <w:color w:val="auto"/>
          </w:rPr>
          <w:t>https://tidesandcurrents.noaa.gov/</w:t>
        </w:r>
      </w:hyperlink>
      <w:r w:rsidRPr="00910114">
        <w:t xml:space="preserve"> at Cedar Key, Florida Station 8727520, and observed weather provided by </w:t>
      </w:r>
      <w:hyperlink r:id="rId48" w:history="1">
        <w:r w:rsidRPr="00910114">
          <w:rPr>
            <w:rStyle w:val="Hyperlink"/>
            <w:color w:val="auto"/>
          </w:rPr>
          <w:t>www.wunderground.com</w:t>
        </w:r>
      </w:hyperlink>
      <w:r w:rsidRPr="00910114">
        <w:t xml:space="preserve">. Imagery metadata </w:t>
      </w:r>
      <w:proofErr w:type="gramStart"/>
      <w:r w:rsidRPr="00910114">
        <w:t>are provided</w:t>
      </w:r>
      <w:proofErr w:type="gramEnd"/>
      <w:r w:rsidRPr="00910114">
        <w:t xml:space="preserve"> by USGS Earth Explorer, </w:t>
      </w:r>
      <w:hyperlink r:id="rId49" w:history="1">
        <w:r w:rsidRPr="00910114">
          <w:rPr>
            <w:rStyle w:val="Hyperlink"/>
            <w:color w:val="auto"/>
          </w:rPr>
          <w:t>https://earthexplorer.usgs.gov/</w:t>
        </w:r>
      </w:hyperlink>
      <w:r w:rsidRPr="00910114">
        <w:t>.</w:t>
      </w:r>
      <w:bookmarkEnd w:id="115"/>
      <w:bookmarkEnd w:id="116"/>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17" w:name="_Toc62479418"/>
      <w:bookmarkStart w:id="118" w:name="_Toc63171678"/>
      <w:bookmarkStart w:id="119" w:name="_Toc63349191"/>
    </w:p>
    <w:p w14:paraId="60818CB0" w14:textId="1E741135" w:rsidR="005A43CE" w:rsidRDefault="005A43CE" w:rsidP="005A43CE">
      <w:r>
        <w:lastRenderedPageBreak/>
        <w:t xml:space="preserve">Table 3-1.   </w:t>
      </w:r>
      <w:r w:rsidRPr="008B74AA">
        <w:t>Continued</w:t>
      </w:r>
      <w:bookmarkEnd w:id="117"/>
      <w:bookmarkEnd w:id="118"/>
      <w:bookmarkEnd w:id="119"/>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77777777" w:rsidR="005A43CE" w:rsidRPr="000E384F" w:rsidRDefault="005A43CE" w:rsidP="005A43CE">
      <w:pPr>
        <w:pStyle w:val="013TableCaption"/>
      </w:pPr>
      <w:bookmarkStart w:id="120" w:name="_Toc64018368"/>
      <w:r w:rsidRPr="003E40AC">
        <w:lastRenderedPageBreak/>
        <w:t>Table 3-2.  National Agriculture Imagery Program (NAIP) aerial imagery band wavelength ranges in units (µm) (</w:t>
      </w:r>
      <w:hyperlink r:id="rId50" w:history="1">
        <w:r w:rsidRPr="003E40AC">
          <w:t>https://www.fsa.usda.gov/Assets/USDA-FSA-Public/usdafiles/APFO/support-documents/pdfs/fourband_infosheet_2017.pdf</w:t>
        </w:r>
      </w:hyperlink>
      <w:r w:rsidRPr="000E384F">
        <w:t>)</w:t>
      </w:r>
      <w:bookmarkEnd w:id="1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77777777" w:rsidR="005A43CE" w:rsidRPr="002069B5" w:rsidRDefault="005A43CE" w:rsidP="00A119E9">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24286010" w14:textId="77777777" w:rsidR="005A43CE" w:rsidRPr="002069B5" w:rsidRDefault="005A43CE" w:rsidP="00A119E9">
            <w:pPr>
              <w:spacing w:line="360" w:lineRule="auto"/>
              <w:rPr>
                <w:rFonts w:cs="Arial"/>
                <w:sz w:val="16"/>
                <w:szCs w:val="16"/>
              </w:rPr>
            </w:pPr>
            <w:r w:rsidRPr="002069B5">
              <w:rPr>
                <w:rFonts w:cs="Arial"/>
                <w:sz w:val="16"/>
                <w:szCs w:val="16"/>
              </w:rPr>
              <w:t>Band and color channel to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2A0412"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67EB21F2" w14:textId="77777777" w:rsidR="005A43CE" w:rsidRPr="002069B5" w:rsidRDefault="005A43CE" w:rsidP="00A119E9">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4282210C"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77777777" w:rsidR="005A43CE" w:rsidRPr="002069B5" w:rsidRDefault="005A43CE" w:rsidP="00A119E9">
            <w:pPr>
              <w:spacing w:line="360" w:lineRule="auto"/>
              <w:rPr>
                <w:rFonts w:cs="Arial"/>
                <w:sz w:val="16"/>
                <w:szCs w:val="16"/>
              </w:rPr>
            </w:pPr>
            <w:r w:rsidRPr="002069B5">
              <w:rPr>
                <w:rFonts w:cs="Arial"/>
                <w:sz w:val="16"/>
                <w:szCs w:val="16"/>
              </w:rPr>
              <w:t>3 – Blu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5B61EF"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4DC915D2" w14:textId="77777777" w:rsidR="005A43CE" w:rsidRPr="002069B5" w:rsidRDefault="005A43CE" w:rsidP="00A119E9">
            <w:pPr>
              <w:spacing w:line="360" w:lineRule="auto"/>
              <w:rPr>
                <w:rFonts w:cs="Arial"/>
                <w:sz w:val="16"/>
                <w:szCs w:val="16"/>
              </w:rPr>
            </w:pPr>
            <w:r w:rsidRPr="002069B5">
              <w:rPr>
                <w:rFonts w:cs="Arial"/>
                <w:sz w:val="16"/>
                <w:szCs w:val="16"/>
              </w:rPr>
              <w:t>Red 600–700</w:t>
            </w:r>
          </w:p>
          <w:p w14:paraId="3656E6D7" w14:textId="6062B6B5" w:rsidR="005A43CE" w:rsidRPr="002069B5" w:rsidRDefault="005A43CE" w:rsidP="00A119E9">
            <w:pPr>
              <w:spacing w:line="360" w:lineRule="auto"/>
              <w:rPr>
                <w:rFonts w:cs="Arial"/>
                <w:sz w:val="16"/>
                <w:szCs w:val="16"/>
              </w:rPr>
            </w:pPr>
            <w:r w:rsidRPr="002069B5">
              <w:rPr>
                <w:rFonts w:cs="Arial"/>
                <w:sz w:val="16"/>
                <w:szCs w:val="16"/>
              </w:rPr>
              <w:t>Near</w:t>
            </w:r>
            <w:r w:rsidR="00882481">
              <w:rPr>
                <w:rFonts w:cs="Arial"/>
                <w:sz w:val="16"/>
                <w:szCs w:val="16"/>
              </w:rPr>
              <w:t>-</w:t>
            </w:r>
            <w:r w:rsidRPr="002069B5">
              <w:rPr>
                <w:rFonts w:cs="Arial"/>
                <w:sz w:val="16"/>
                <w:szCs w:val="16"/>
              </w:rPr>
              <w:t>Infrared 800–900</w:t>
            </w:r>
          </w:p>
        </w:tc>
        <w:tc>
          <w:tcPr>
            <w:tcW w:w="3511" w:type="dxa"/>
            <w:tcBorders>
              <w:bottom w:val="single" w:sz="4" w:space="0" w:color="auto"/>
            </w:tcBorders>
          </w:tcPr>
          <w:p w14:paraId="3EE29FDF"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7777777" w:rsidR="005A43CE" w:rsidRPr="002069B5" w:rsidRDefault="005A43CE" w:rsidP="00A119E9">
            <w:pPr>
              <w:spacing w:line="360" w:lineRule="auto"/>
              <w:rPr>
                <w:rFonts w:cs="Arial"/>
                <w:sz w:val="16"/>
                <w:szCs w:val="16"/>
              </w:rPr>
            </w:pPr>
            <w:r w:rsidRPr="002069B5">
              <w:rPr>
                <w:rFonts w:cs="Arial"/>
                <w:sz w:val="16"/>
                <w:szCs w:val="16"/>
              </w:rPr>
              <w:t xml:space="preserve">3 – Blu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1" w:name="_Toc66280362"/>
      <w:r>
        <w:t xml:space="preserve">Table 3-3.  </w:t>
      </w:r>
      <w:r w:rsidRPr="00C109C3">
        <w:t xml:space="preserve">Summary statistics calculated by DSAS, </w:t>
      </w:r>
      <w:r>
        <w:t>Distance</w:t>
      </w:r>
      <w:r w:rsidRPr="00C109C3">
        <w:t>: NSM (Net Shoreline Movement)</w:t>
      </w:r>
      <w:bookmarkEnd w:id="114"/>
      <w:bookmarkEnd w:id="121"/>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22" w:name="_Toc63347629"/>
      <w:bookmarkStart w:id="123" w:name="_Toc64018371"/>
      <w:r w:rsidRPr="003E40AC">
        <w:lastRenderedPageBreak/>
        <w:t>Table 3-4.  Summary statistics calculated by DSAS, RATE: LRR (Linear Regression Rate)</w:t>
      </w:r>
      <w:bookmarkEnd w:id="122"/>
      <w:bookmarkEnd w:id="123"/>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1142880E" w14:textId="1957FAC1" w:rsidR="00842984" w:rsidRDefault="00B77D91" w:rsidP="00194F04">
      <w:pPr>
        <w:pStyle w:val="006BodyText"/>
      </w:pPr>
      <w:r>
        <w:t xml:space="preserve">Data management workflows are imperative </w:t>
      </w:r>
      <w:r w:rsidR="00BE5452">
        <w:t>to</w:t>
      </w:r>
      <w:r>
        <w:t xml:space="preserve"> every ecological project. Ecological projects may be prone to mismanaged data and file</w:t>
      </w:r>
      <w:r w:rsidR="00BE5452">
        <w:t xml:space="preserve"> organization </w:t>
      </w:r>
      <w:r w:rsidR="00410764">
        <w:t>because</w:t>
      </w:r>
      <w:r>
        <w:t xml:space="preserve"> every effort is different because of their hypothesis, instruments</w:t>
      </w:r>
      <w:r w:rsidR="00BE5452">
        <w:t xml:space="preserve">, </w:t>
      </w:r>
      <w:r>
        <w:t>data collectors</w:t>
      </w:r>
      <w:r w:rsidR="00BE5452">
        <w:t>, and turnover in staff/techs</w:t>
      </w:r>
      <w:r>
        <w:t xml:space="preserve">. </w:t>
      </w:r>
      <w:r w:rsidR="001D1941">
        <w:t>Data management workflows</w:t>
      </w:r>
      <w:r w:rsidR="002E47F5">
        <w:t xml:space="preserve"> increase efficiency</w:t>
      </w:r>
      <w:r w:rsidR="00194F04">
        <w:t xml:space="preserve">, </w:t>
      </w:r>
      <w:r w:rsidR="002E47F5">
        <w:t>reproducibility</w:t>
      </w:r>
      <w:r w:rsidR="00410764">
        <w:t>, and transparency within ecological projects by requiring project administrators to think through and document all steps starting from the start of data collection to the end of the workflow, including</w:t>
      </w:r>
      <w:r w:rsidR="002B5E41">
        <w:t xml:space="preserve"> analysis and reporting</w:t>
      </w:r>
      <w:r w:rsidR="00410764">
        <w:t xml:space="preserve"> while c</w:t>
      </w:r>
      <w:r w:rsidR="007F7A28">
        <w:t xml:space="preserve">onsidering </w:t>
      </w:r>
      <w:r w:rsidR="00CC1C9B">
        <w:t xml:space="preserve">what data types will </w:t>
      </w:r>
      <w:proofErr w:type="gramStart"/>
      <w:r w:rsidR="00CC1C9B">
        <w:t>be collected</w:t>
      </w:r>
      <w:proofErr w:type="gramEnd"/>
      <w:r w:rsidR="007F7A28">
        <w:t xml:space="preserve"> and </w:t>
      </w:r>
      <w:r w:rsidR="00410764">
        <w:t>what frequency help guide data management workflows creation</w:t>
      </w:r>
      <w:r w:rsidR="00194F04">
        <w:t>.</w:t>
      </w:r>
    </w:p>
    <w:p w14:paraId="24C41779" w14:textId="04D9B8ED" w:rsidR="00194F04" w:rsidRDefault="00CC1C9B" w:rsidP="00194F04">
      <w:pPr>
        <w:pStyle w:val="006BodyText"/>
      </w:pPr>
      <w:r>
        <w:t xml:space="preserve">Ecological project workflows </w:t>
      </w:r>
      <w:r w:rsidR="003C638E">
        <w:t>should</w:t>
      </w:r>
      <w:r>
        <w:t xml:space="preserve"> include a way to save </w:t>
      </w:r>
      <w:r w:rsidR="002B7309">
        <w:t>iterations</w:t>
      </w:r>
      <w:r>
        <w:t xml:space="preserve"> </w:t>
      </w:r>
      <w:r w:rsidR="009641A6">
        <w:t xml:space="preserve">of </w:t>
      </w:r>
      <w:r w:rsidR="003C638E">
        <w:t xml:space="preserve">changing </w:t>
      </w:r>
      <w:r w:rsidR="009641A6">
        <w:t>project files</w:t>
      </w:r>
      <w:r w:rsidR="003C638E">
        <w:t xml:space="preserve"> and data</w:t>
      </w:r>
      <w:r w:rsidR="00137C41">
        <w:t>.</w:t>
      </w:r>
      <w:r w:rsidR="00B25419">
        <w:t xml:space="preserve"> Considering a version control software like GitHub to store data and project files increases reproducibility and transparency in ecological projects</w:t>
      </w:r>
      <w:r w:rsidR="00D76CCB">
        <w:t xml:space="preserve"> by having an online location where collaborators can view and contribute to project files</w:t>
      </w:r>
      <w:r w:rsidR="00B25419">
        <w:t>.</w:t>
      </w:r>
      <w:r w:rsidR="00D76CCB">
        <w:t xml:space="preserve"> Version control </w:t>
      </w:r>
      <w:r w:rsidR="00686FE2">
        <w:t>workflows are a standard in many disciplines</w:t>
      </w:r>
      <w:r w:rsidR="007C105E">
        <w:t>. They</w:t>
      </w:r>
      <w:r w:rsidR="00686FE2">
        <w:t xml:space="preserve"> would stand to benefit ecological projects in the same way other </w:t>
      </w:r>
      <w:r w:rsidR="007C105E">
        <w:t>than</w:t>
      </w:r>
      <w:r w:rsidR="009641A6">
        <w:t xml:space="preserve"> </w:t>
      </w:r>
      <w:r w:rsidR="00F51A53">
        <w:t xml:space="preserve">disciplines </w:t>
      </w:r>
      <w:r w:rsidR="009641A6">
        <w:t>by</w:t>
      </w:r>
      <w:r w:rsidR="00686FE2">
        <w:t xml:space="preserve"> tracking and managing </w:t>
      </w:r>
      <w:r w:rsidR="007C105E">
        <w:t>project file chang</w:t>
      </w:r>
      <w:r w:rsidR="00686FE2">
        <w:t>es.</w:t>
      </w:r>
    </w:p>
    <w:p w14:paraId="7352F6A7" w14:textId="0DA790C2" w:rsidR="006956D5" w:rsidRDefault="00EC1B70" w:rsidP="00ED1675">
      <w:pPr>
        <w:pStyle w:val="006BodyText"/>
      </w:pPr>
      <w:r>
        <w:t xml:space="preserve">The analysis in Chapter 3 follows the approach of creating and following a workflow to create a reproducible study for the study area and other shorelines. Geographic geodatabases require their workflow to store the geographic data because all shapefiles used to create the map need to be located within the geodatabase. The workflow of Chapter 3 </w:t>
      </w:r>
      <w:proofErr w:type="gramStart"/>
      <w:r>
        <w:t>was designed</w:t>
      </w:r>
      <w:proofErr w:type="gramEnd"/>
      <w:r>
        <w:t xml:space="preserve"> by USGS, but </w:t>
      </w:r>
      <w:r w:rsidR="007C105E">
        <w:t>additional steps</w:t>
      </w:r>
      <w:r>
        <w:t xml:space="preserve"> were created for naming and storing the geodatabase. The study </w:t>
      </w:r>
      <w:proofErr w:type="gramStart"/>
      <w:r>
        <w:t>is organized</w:t>
      </w:r>
      <w:proofErr w:type="gramEnd"/>
      <w:r>
        <w:t xml:space="preserve"> with a geodatabase which contain</w:t>
      </w:r>
      <w:r w:rsidR="007C105E">
        <w:t>s</w:t>
      </w:r>
      <w:r>
        <w:t xml:space="preserve"> standardized naming conventions as described in Chapter 2. </w:t>
      </w:r>
      <w:r w:rsidR="004033BE">
        <w:t>S</w:t>
      </w:r>
      <w:r w:rsidR="002B5E41">
        <w:t xml:space="preserve">tandardizing a </w:t>
      </w:r>
      <w:r w:rsidR="002B5E41">
        <w:lastRenderedPageBreak/>
        <w:t>naming convention for the maps and shapefiles</w:t>
      </w:r>
      <w:r w:rsidR="002B0E12">
        <w:t xml:space="preserve">, as described in Chapter 2, will help team members locate files and </w:t>
      </w:r>
      <w:r w:rsidR="007A2C5A">
        <w:t>be able to identify files without having to click</w:t>
      </w:r>
      <w:r w:rsidR="00834EFB">
        <w:t xml:space="preserve"> on each one</w:t>
      </w:r>
      <w:r w:rsidR="00B97F77">
        <w:t xml:space="preserve"> while keeping maps and shapefiles names organized and standardized</w:t>
      </w:r>
      <w:r w:rsidR="007A2C5A">
        <w:t>.</w:t>
      </w:r>
      <w:r w:rsidR="00297AC0">
        <w:t xml:space="preserve"> Saving finalized maps in a version control environment </w:t>
      </w:r>
      <w:r w:rsidR="00834EFB">
        <w:t>will hel</w:t>
      </w:r>
      <w:r w:rsidR="00B97F77">
        <w:t xml:space="preserve">p investigators share their </w:t>
      </w:r>
      <w:r w:rsidR="004033BE">
        <w:t xml:space="preserve">maps with other researchers </w:t>
      </w:r>
      <w:r w:rsidR="00A223DF">
        <w:t>by providing a centralized place with finalized maps available online (e.g., through GitHub).</w:t>
      </w:r>
    </w:p>
    <w:p w14:paraId="2E39634B" w14:textId="53025BCE" w:rsidR="008C226F" w:rsidRDefault="00A223DF" w:rsidP="00EC1B70">
      <w:pPr>
        <w:pStyle w:val="006BodyText"/>
      </w:pPr>
      <w:r>
        <w:t>Ultimately</w:t>
      </w:r>
      <w:r w:rsidR="007C105E">
        <w:t>, the ecological project researchers</w:t>
      </w:r>
      <w:r>
        <w:t xml:space="preserve"> take a pro-active approach to create workflows for </w:t>
      </w:r>
      <w:r w:rsidR="00F92685">
        <w:t>the</w:t>
      </w:r>
      <w:r>
        <w:t xml:space="preserve"> data collection, data types, and </w:t>
      </w:r>
      <w:r w:rsidR="00F92685">
        <w:t xml:space="preserve">various </w:t>
      </w:r>
      <w:r>
        <w:t>file types</w:t>
      </w:r>
      <w:r w:rsidR="00B66FA4">
        <w:t xml:space="preserve"> for their project</w:t>
      </w:r>
      <w:r>
        <w:t xml:space="preserve">. </w:t>
      </w:r>
      <w:r w:rsidR="007C105E">
        <w:t>As m</w:t>
      </w:r>
      <w:r>
        <w:t xml:space="preserve">entioned in Chapter 1, it is essential to consider the workflow dynamic of all employees in the project, what files/data they </w:t>
      </w:r>
      <w:r w:rsidR="00A46B7A">
        <w:t>will be handling, where the file</w:t>
      </w:r>
      <w:r w:rsidR="00F92685">
        <w:t>s</w:t>
      </w:r>
      <w:r w:rsidR="00A46B7A">
        <w:t xml:space="preserve">/data will be located, and how to track and manage </w:t>
      </w:r>
      <w:r w:rsidR="00F92685">
        <w:t>those</w:t>
      </w:r>
      <w:r w:rsidR="00A46B7A">
        <w:t xml:space="preserve"> changes. </w:t>
      </w:r>
      <w:r w:rsidR="00F92685">
        <w:t>The methods and suggestions in Chapter</w:t>
      </w:r>
      <w:r w:rsidR="007C105E">
        <w:t>s</w:t>
      </w:r>
      <w:r w:rsidR="00F92685">
        <w:t xml:space="preserve"> 1 and 2 may inspire investigators to</w:t>
      </w:r>
      <w:r w:rsidR="00B07C2D">
        <w:t xml:space="preserve"> plan out all aspects of data collection from start to finish</w:t>
      </w:r>
      <w:r w:rsidR="00B66FA4">
        <w:t>. Planning these steps will also help with project requirements from funding agencies who expect the research investigators to create a blueprint of the research proposed and research processes.</w:t>
      </w:r>
      <w:r w:rsidR="00EC1B70">
        <w:t xml:space="preserve"> </w:t>
      </w:r>
      <w:r w:rsidR="0007437C">
        <w:t xml:space="preserve">The ability to continue doing the same analysis over </w:t>
      </w:r>
      <w:proofErr w:type="gramStart"/>
      <w:r w:rsidR="0007437C">
        <w:t>a period of time</w:t>
      </w:r>
      <w:proofErr w:type="gramEnd"/>
      <w:r w:rsidR="0007437C">
        <w:t xml:space="preserve"> is </w:t>
      </w:r>
      <w:r w:rsidR="007C105E">
        <w:t>precise</w:t>
      </w:r>
      <w:r w:rsidR="0007437C">
        <w:t xml:space="preserve">ly the type of </w:t>
      </w:r>
      <w:r w:rsidR="002B3592">
        <w:t xml:space="preserve">reproducible stance that </w:t>
      </w:r>
      <w:r w:rsidR="007F041F">
        <w:t>should be encouraged in ecological projects.</w:t>
      </w:r>
    </w:p>
    <w:p w14:paraId="1C88D77D" w14:textId="26A231BD" w:rsidR="00A159BF" w:rsidRDefault="00A159BF" w:rsidP="00A159BF">
      <w:pPr>
        <w:pStyle w:val="006BodyText"/>
      </w:pPr>
      <w:r>
        <w:t>The Big Bend region of Florida has undoubtedly experienced significant changes in recent decades and observed changes such as loss of named islands, including Derrick Key (Vitale et al.</w:t>
      </w:r>
      <w:r w:rsidR="006C2709">
        <w:t>,</w:t>
      </w:r>
      <w:r>
        <w:t xml:space="preserve"> 2020), erosion of Deer Island as shown in this study, large scale losses of oyster reefs (Seavey et al.</w:t>
      </w:r>
      <w:r w:rsidR="006C2709">
        <w:t>,</w:t>
      </w:r>
      <w:r w:rsidR="00F5662E">
        <w:t>2011</w:t>
      </w:r>
      <w:r>
        <w:t>; Moore et al.</w:t>
      </w:r>
      <w:r w:rsidR="006C2709">
        <w:t>,</w:t>
      </w:r>
      <w:r>
        <w:t xml:space="preserve"> 2020), and increasing rate of SLR. Restoration efforts for shoreline habitats are ongoing, as demonstrated by the Lone Cabbage Reef project, with more restoration efforts proposed. My thesis </w:t>
      </w:r>
      <w:r>
        <w:lastRenderedPageBreak/>
        <w:t>demonstrates how the Big Bend region is changing (</w:t>
      </w:r>
      <w:r w:rsidR="006C2709">
        <w:t>C</w:t>
      </w:r>
      <w:r>
        <w:t xml:space="preserve">hapter 3) and how a data workflow and management system can </w:t>
      </w:r>
      <w:proofErr w:type="gramStart"/>
      <w:r>
        <w:t>be used</w:t>
      </w:r>
      <w:proofErr w:type="gramEnd"/>
      <w:r>
        <w:t xml:space="preserve"> to inform a restoration program to facilitate the restoration of coastal features (</w:t>
      </w:r>
      <w:r w:rsidR="006C2709">
        <w:t>C</w:t>
      </w:r>
      <w:r>
        <w:t xml:space="preserve">hapters 1 and 2). In this way, my hope is that future restoration decisions can </w:t>
      </w:r>
      <w:proofErr w:type="gramStart"/>
      <w:r>
        <w:t>be informed</w:t>
      </w:r>
      <w:proofErr w:type="gramEnd"/>
      <w:r>
        <w:t xml:space="preserve"> both by restoration needs such as documenting change in Deer Island and then effective on-the-ground implementation and evaluation of the restoration through sound data science practices.</w:t>
      </w: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51"/>
          <w:footerReference w:type="default" r:id="rId52"/>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24" w:name="_Toc64018364"/>
      <w:r w:rsidRPr="004A1924">
        <w:rPr>
          <w:rFonts w:cs="Arial"/>
        </w:rPr>
        <w:t>LIST OF REFERENCES</w:t>
      </w:r>
      <w:bookmarkEnd w:id="124"/>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27E3CB4E" w:rsidR="001800DD" w:rsidRDefault="001800DD" w:rsidP="001800DD">
      <w:pPr>
        <w:pStyle w:val="017ReferenceBlock"/>
        <w:rPr>
          <w:rFonts w:eastAsia="Times New Roman" w:cs="Times New Roman"/>
        </w:rPr>
      </w:pPr>
      <w:r w:rsidRPr="001800DD">
        <w:rPr>
          <w:rFonts w:eastAsia="Times New Roman" w:cs="Times New Roman"/>
        </w:rPr>
        <w:t xml:space="preserve">Barone, L., Williams, J., &amp; </w:t>
      </w:r>
      <w:proofErr w:type="spellStart"/>
      <w:r w:rsidRPr="001800DD">
        <w:rPr>
          <w:rFonts w:eastAsia="Times New Roman" w:cs="Times New Roman"/>
        </w:rPr>
        <w:t>Micklos</w:t>
      </w:r>
      <w:proofErr w:type="spellEnd"/>
      <w:r w:rsidRPr="001800DD">
        <w:rPr>
          <w:rFonts w:eastAsia="Times New Roman" w:cs="Times New Roman"/>
        </w:rPr>
        <w:t xml:space="preserve">, D. (2017). Unmet Needs for Analyzing Biological Big Data: A Survey of 704 NSF Principal Investigators. </w:t>
      </w:r>
      <w:hyperlink r:id="rId53" w:history="1">
        <w:r w:rsidR="006B5F5F" w:rsidRPr="009C7EEC">
          <w:rPr>
            <w:rStyle w:val="Hyperlink"/>
            <w:rFonts w:eastAsia="Times New Roman" w:cs="Times New Roman"/>
          </w:rPr>
          <w:t>https://doi.org/10.1101/108555</w:t>
        </w:r>
      </w:hyperlink>
    </w:p>
    <w:p w14:paraId="29359B8A" w14:textId="753935E7" w:rsidR="006B5F5F" w:rsidRPr="001800DD" w:rsidRDefault="006B5F5F" w:rsidP="001800DD">
      <w:pPr>
        <w:pStyle w:val="017ReferenceBlock"/>
        <w:rPr>
          <w:rFonts w:eastAsia="Times New Roman" w:cs="Times New Roman"/>
        </w:rPr>
      </w:pPr>
      <w:r w:rsidRPr="006B5F5F">
        <w:rPr>
          <w:rFonts w:eastAsia="Times New Roman" w:cs="Times New Roman"/>
        </w:rPr>
        <w:t>Berg, R. (2017). National Hurricane Center Tropical Cyclone Report. Hurricane Hermine. Miami: National Hurricane Center.</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005F7378"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54" w:history="1">
        <w:r w:rsidR="00D45B59" w:rsidRPr="00D45B59">
          <w:t>https://doi.org/10.1017/S037689290200005X</w:t>
        </w:r>
      </w:hyperlink>
      <w:r w:rsidRPr="001800DD">
        <w:rPr>
          <w:rFonts w:eastAsia="Times New Roman" w:cs="Times New Roman"/>
        </w:rPr>
        <w:t xml:space="preserve"> </w:t>
      </w:r>
    </w:p>
    <w:p w14:paraId="68DD65A8" w14:textId="346D9F97" w:rsidR="00AC1046" w:rsidRDefault="00AC1046" w:rsidP="001800DD">
      <w:pPr>
        <w:pStyle w:val="017ReferenceBlock"/>
        <w:rPr>
          <w:rFonts w:eastAsia="Times New Roman" w:cs="Times New Roman"/>
        </w:rPr>
      </w:pPr>
      <w:r w:rsidRPr="00AC1046">
        <w:rPr>
          <w:rFonts w:eastAsia="Times New Roman" w:cs="Times New Roman"/>
        </w:rPr>
        <w:t xml:space="preserve">Brown, S., Nicholls, R. J., Woodroffe, C. D., Hanson, S., </w:t>
      </w:r>
      <w:proofErr w:type="spellStart"/>
      <w:r w:rsidRPr="00AC1046">
        <w:rPr>
          <w:rFonts w:eastAsia="Times New Roman" w:cs="Times New Roman"/>
        </w:rPr>
        <w:t>Hinkel</w:t>
      </w:r>
      <w:proofErr w:type="spellEnd"/>
      <w:r w:rsidRPr="00AC1046">
        <w:rPr>
          <w:rFonts w:eastAsia="Times New Roman" w:cs="Times New Roman"/>
        </w:rPr>
        <w:t xml:space="preserve">, J., Kebede, A. S., ... &amp; </w:t>
      </w:r>
      <w:proofErr w:type="spellStart"/>
      <w:r w:rsidRPr="00AC1046">
        <w:rPr>
          <w:rFonts w:eastAsia="Times New Roman" w:cs="Times New Roman"/>
        </w:rPr>
        <w:t>Vafeidis</w:t>
      </w:r>
      <w:proofErr w:type="spellEnd"/>
      <w:r w:rsidRPr="00AC1046">
        <w:rPr>
          <w:rFonts w:eastAsia="Times New Roman" w:cs="Times New Roman"/>
        </w:rPr>
        <w:t>, A. T. (2013). Sea-level rise impacts and responses: a global perspective. In Coastal hazards (pp. 117-149). Springer, Dordrecht.</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55"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03B52967" w:rsidR="001800DD" w:rsidRPr="00307B03" w:rsidRDefault="001800DD" w:rsidP="00307B03">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6" w:history="1">
        <w:r w:rsidR="00307B03" w:rsidRPr="00307B03">
          <w:rPr>
            <w:rStyle w:val="Hyperlink"/>
            <w:color w:val="auto"/>
          </w:rPr>
          <w:t>https://doi.org/10.1002/2013ef000188</w:t>
        </w:r>
      </w:hyperlink>
    </w:p>
    <w:p w14:paraId="4B9665AC" w14:textId="26BCB4F1" w:rsidR="00307B03" w:rsidRPr="001800DD" w:rsidRDefault="00307B03" w:rsidP="001800DD">
      <w:pPr>
        <w:pStyle w:val="017ReferenceBlock"/>
        <w:rPr>
          <w:rFonts w:eastAsia="Times New Roman" w:cs="Times New Roman"/>
        </w:rPr>
      </w:pPr>
      <w:r w:rsidRPr="00307B03">
        <w:rPr>
          <w:rFonts w:eastAsia="Times New Roman" w:cs="Times New Roman"/>
        </w:rPr>
        <w:t xml:space="preserve">Cahoon, D. R., &amp; </w:t>
      </w:r>
      <w:proofErr w:type="spellStart"/>
      <w:r w:rsidRPr="00307B03">
        <w:rPr>
          <w:rFonts w:eastAsia="Times New Roman" w:cs="Times New Roman"/>
        </w:rPr>
        <w:t>Guntenspergen</w:t>
      </w:r>
      <w:proofErr w:type="spellEnd"/>
      <w:r w:rsidRPr="00307B03">
        <w:rPr>
          <w:rFonts w:eastAsia="Times New Roman" w:cs="Times New Roman"/>
        </w:rPr>
        <w:t>, G. R. (2010). Climate change, sea-level rise, and coastal wetlands. National Wetlands Newsletter, 32(1), 8-12.</w:t>
      </w:r>
    </w:p>
    <w:p w14:paraId="589C8E78" w14:textId="1CD2199E" w:rsid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432D878F" w14:textId="2CF26821" w:rsidR="00727112" w:rsidRPr="001800DD" w:rsidRDefault="00727112" w:rsidP="001800DD">
      <w:pPr>
        <w:pStyle w:val="017ReferenceBlock"/>
        <w:rPr>
          <w:rFonts w:eastAsia="Times New Roman" w:cs="Times New Roman"/>
        </w:rPr>
      </w:pPr>
      <w:r w:rsidRPr="00727112">
        <w:rPr>
          <w:rFonts w:eastAsia="Times New Roman" w:cs="Times New Roman"/>
        </w:rPr>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DB3AC7">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7" w:history="1">
        <w:r w:rsidR="00595190" w:rsidRPr="00DB3AC7">
          <w:rPr>
            <w:rStyle w:val="Hyperlink"/>
            <w:color w:val="auto"/>
          </w:rPr>
          <w:t>https://doi.org/10.1111/j.1365-2486.2007.01440.x</w:t>
        </w:r>
      </w:hyperlink>
    </w:p>
    <w:p w14:paraId="4515C14E" w14:textId="5A141470" w:rsidR="00DB3AC7" w:rsidRPr="00DB3AC7" w:rsidRDefault="00DB3AC7" w:rsidP="00DB3AC7">
      <w:pPr>
        <w:pStyle w:val="017ReferenceBlock"/>
      </w:pPr>
      <w:r w:rsidRPr="00DB3AC7">
        <w:t xml:space="preserve">“Digital Shoreline Analysis System (DSAS) Version 5.0 User Guide.” </w:t>
      </w:r>
      <w:hyperlink r:id="rId58"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73AD9A3A" w:rsid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1800DD">
      <w:pPr>
        <w:pStyle w:val="017ReferenceBlock"/>
        <w:rPr>
          <w:rFonts w:eastAsia="Times New Roman" w:cs="Times New Roman"/>
        </w:rPr>
      </w:pPr>
      <w:r>
        <w:t>Goodbred, Steven L., and Albert C. Hine 1995 Coastal Storm Deposition: Salt-marsh Response to a Severe Extratropical Storm, March 1993, West-Central Florida. Geology 23(8):679-682.</w:t>
      </w:r>
    </w:p>
    <w:p w14:paraId="2F1FBB70" w14:textId="0558E4DE"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3E50BB6A" w14:textId="11237C89" w:rsidR="005900E7" w:rsidRDefault="005900E7" w:rsidP="001800DD">
      <w:pPr>
        <w:pStyle w:val="017ReferenceBlock"/>
        <w:rPr>
          <w:rFonts w:eastAsia="Times New Roman" w:cs="Times New Roman"/>
        </w:rPr>
      </w:pPr>
      <w:proofErr w:type="spellStart"/>
      <w:r w:rsidRPr="005900E7">
        <w:rPr>
          <w:rFonts w:eastAsia="Times New Roman" w:cs="Times New Roman"/>
        </w:rPr>
        <w:t>Habel</w:t>
      </w:r>
      <w:proofErr w:type="spellEnd"/>
      <w:r w:rsidRPr="005900E7">
        <w:rPr>
          <w:rFonts w:eastAsia="Times New Roman" w:cs="Times New Roman"/>
        </w:rPr>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lastRenderedPageBreak/>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504608D8" w:rsidR="001800DD" w:rsidRDefault="001800DD" w:rsidP="003F17DC">
      <w:pPr>
        <w:pStyle w:val="017ReferenceBlock"/>
        <w:rPr>
          <w:rStyle w:val="Hyperlink"/>
          <w:color w:val="auto"/>
        </w:rPr>
      </w:pPr>
      <w:r w:rsidRPr="003F17DC">
        <w:t xml:space="preserve">Houston, J. R. (2015). Shoreline Response to Sea-Level Rise on the Southwest Coast of Florida. Journal of Coastal Research, 314, 777–789. </w:t>
      </w:r>
      <w:hyperlink r:id="rId59" w:history="1">
        <w:r w:rsidR="00327FD8" w:rsidRPr="003F17DC">
          <w:rPr>
            <w:rStyle w:val="Hyperlink"/>
            <w:color w:val="auto"/>
          </w:rPr>
          <w:t>https://doi.org/10.2112/jcoastres-d-14-00161.1</w:t>
        </w:r>
      </w:hyperlink>
    </w:p>
    <w:p w14:paraId="04E9B8FD" w14:textId="2F8F8EA5" w:rsidR="003610A0" w:rsidRDefault="00433E24" w:rsidP="003F17DC">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r w:rsidRPr="00433E24">
        <w:t>M.Marquis</w:t>
      </w:r>
      <w:proofErr w:type="spell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3F17DC">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F.Stocker</w:t>
      </w:r>
      <w:proofErr w:type="spell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77166C3E" w:rsidR="001800DD" w:rsidRDefault="001800DD" w:rsidP="001800DD">
      <w:pPr>
        <w:pStyle w:val="017ReferenceBlock"/>
        <w:rPr>
          <w:rFonts w:eastAsia="Times New Roman" w:cs="Times New Roman"/>
        </w:rPr>
      </w:pPr>
      <w:r w:rsidRPr="001800DD">
        <w:rPr>
          <w:rFonts w:eastAsia="Times New Roman" w:cs="Times New Roman"/>
        </w:rPr>
        <w:t xml:space="preserve">Kalman, R. E. (1960). </w:t>
      </w:r>
      <w:proofErr w:type="gramStart"/>
      <w:r w:rsidRPr="001800DD">
        <w:rPr>
          <w:rFonts w:eastAsia="Times New Roman" w:cs="Times New Roman"/>
        </w:rPr>
        <w:t>A new approach</w:t>
      </w:r>
      <w:proofErr w:type="gramEnd"/>
      <w:r w:rsidRPr="001800DD">
        <w:rPr>
          <w:rFonts w:eastAsia="Times New Roman" w:cs="Times New Roman"/>
        </w:rPr>
        <w:t xml:space="preserve"> to linear filtering and prediction problems.</w:t>
      </w:r>
    </w:p>
    <w:p w14:paraId="3243883A" w14:textId="52A83F19" w:rsidR="00C17616" w:rsidRDefault="00C17616" w:rsidP="001800DD">
      <w:pPr>
        <w:pStyle w:val="017ReferenceBlock"/>
        <w:rPr>
          <w:rFonts w:eastAsia="Times New Roman" w:cs="Times New Roman"/>
        </w:rPr>
      </w:pPr>
      <w:r w:rsidRPr="00C17616">
        <w:rPr>
          <w:rFonts w:eastAsia="Times New Roman" w:cs="Times New Roman"/>
        </w:rPr>
        <w:t xml:space="preserve">Knutson, T., Camargo, S. J., Chan, J. C., Emanuel, K., Ho, C. H., </w:t>
      </w:r>
      <w:proofErr w:type="spellStart"/>
      <w:r w:rsidRPr="00C17616">
        <w:rPr>
          <w:rFonts w:eastAsia="Times New Roman" w:cs="Times New Roman"/>
        </w:rPr>
        <w:t>Kossin</w:t>
      </w:r>
      <w:proofErr w:type="spellEnd"/>
      <w:r w:rsidRPr="00C17616">
        <w:rPr>
          <w:rFonts w:eastAsia="Times New Roman" w:cs="Times New Roman"/>
        </w:rPr>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1800DD">
      <w:pPr>
        <w:pStyle w:val="017ReferenceBlock"/>
        <w:rPr>
          <w:rFonts w:eastAsia="Times New Roman" w:cs="Times New Roman"/>
        </w:rPr>
      </w:pPr>
      <w:r w:rsidRPr="00D222C0">
        <w:rPr>
          <w:rFonts w:eastAsia="Times New Roman" w:cs="Times New Roman"/>
        </w:rPr>
        <w:t>Kopp, R. E., Gilmore, E. A., Little, C. M., Lorenzo</w:t>
      </w:r>
      <w:r w:rsidRPr="00D222C0">
        <w:rPr>
          <w:rFonts w:ascii="Cambria Math" w:eastAsia="Times New Roman" w:hAnsi="Cambria Math" w:cs="Cambria Math"/>
        </w:rPr>
        <w:t>‐</w:t>
      </w:r>
      <w:proofErr w:type="spellStart"/>
      <w:r w:rsidRPr="00D222C0">
        <w:rPr>
          <w:rFonts w:eastAsia="Times New Roman" w:cs="Times New Roman"/>
        </w:rPr>
        <w:t>Trueba</w:t>
      </w:r>
      <w:proofErr w:type="spellEnd"/>
      <w:r w:rsidRPr="00D222C0">
        <w:rPr>
          <w:rFonts w:eastAsia="Times New Roman" w:cs="Times New Roman"/>
        </w:rPr>
        <w:t xml:space="preserve">, J., </w:t>
      </w:r>
      <w:proofErr w:type="spellStart"/>
      <w:r w:rsidRPr="00D222C0">
        <w:rPr>
          <w:rFonts w:eastAsia="Times New Roman" w:cs="Times New Roman"/>
        </w:rPr>
        <w:t>Ramenzoni</w:t>
      </w:r>
      <w:proofErr w:type="spellEnd"/>
      <w:r w:rsidRPr="00D222C0">
        <w:rPr>
          <w:rFonts w:eastAsia="Times New Roman" w:cs="Times New Roman"/>
        </w:rPr>
        <w:t>, V. C., &amp; Sweet, W. V. (2019). Usable science for managing the risks of sea</w:t>
      </w:r>
      <w:r w:rsidRPr="00D222C0">
        <w:rPr>
          <w:rFonts w:ascii="Cambria Math" w:eastAsia="Times New Roman" w:hAnsi="Cambria Math" w:cs="Cambria Math"/>
        </w:rPr>
        <w:t>‐</w:t>
      </w:r>
      <w:r w:rsidRPr="00D222C0">
        <w:rPr>
          <w:rFonts w:eastAsia="Times New Roman" w:cs="Times New Roman"/>
        </w:rPr>
        <w:t>level rise. Earth's future, 7(12), 1235-1269.</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D272457" w:rsidR="001800DD" w:rsidRPr="001123E6" w:rsidRDefault="001800DD" w:rsidP="001123E6">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60" w:history="1">
        <w:r w:rsidR="007A2134" w:rsidRPr="001123E6">
          <w:rPr>
            <w:rStyle w:val="Hyperlink"/>
            <w:color w:val="auto"/>
          </w:rPr>
          <w:t>https://doi.org/10.1038/s41559-017-0160</w:t>
        </w:r>
      </w:hyperlink>
    </w:p>
    <w:p w14:paraId="0B0D951E" w14:textId="023AD6F8" w:rsidR="007A2134" w:rsidRPr="007A2134" w:rsidRDefault="007A2134" w:rsidP="007A2134">
      <w:pPr>
        <w:pStyle w:val="017ReferenceBlock"/>
        <w:rPr>
          <w:rFonts w:eastAsia="Times New Roman" w:cs="Times New Roman"/>
        </w:rPr>
      </w:pPr>
      <w:r w:rsidRPr="007A2134">
        <w:rPr>
          <w:rFonts w:eastAsia="Times New Roman" w:cs="Times New Roman"/>
        </w:rPr>
        <w:t xml:space="preserve">Lyons, Dylan. “Tropical Storm ETA Had Little Impact on Cedar Key.” Https://Www.wcjb.com, www.wcjb.com/2020/11/12/tropical-storm-eta-had-little-impact-on-cedar-key/. </w:t>
      </w:r>
    </w:p>
    <w:p w14:paraId="59145ED7" w14:textId="26559906" w:rsidR="001800DD" w:rsidRPr="001800DD" w:rsidRDefault="001800DD" w:rsidP="001800DD">
      <w:pPr>
        <w:pStyle w:val="017ReferenceBlock"/>
        <w:rPr>
          <w:rFonts w:eastAsia="Times New Roman" w:cs="Times New Roman"/>
        </w:rPr>
      </w:pPr>
      <w:r w:rsidRPr="001800DD">
        <w:rPr>
          <w:rFonts w:eastAsia="Times New Roman" w:cs="Times New Roman"/>
        </w:rPr>
        <w:t xml:space="preserve">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72787A79" w:rsidR="001800DD" w:rsidRDefault="001800DD" w:rsidP="001800DD">
      <w:pPr>
        <w:pStyle w:val="017ReferenceBlock"/>
      </w:pPr>
      <w:r w:rsidRPr="001800DD">
        <w:rPr>
          <w:rFonts w:eastAsia="Times New Roman" w:cs="Times New Roman"/>
        </w:rPr>
        <w:t xml:space="preserve">McKinney, M. L. (2006). Urbanization as a major cause of biotic homogenization. Biological Conservation, 127(3), 247–260. </w:t>
      </w:r>
      <w:hyperlink r:id="rId61" w:history="1">
        <w:r w:rsidR="00DE4313" w:rsidRPr="00361E9B">
          <w:t>https://doi.org/10.1016/j.biocon.2005.09.005</w:t>
        </w:r>
      </w:hyperlink>
    </w:p>
    <w:p w14:paraId="12FF767C" w14:textId="7AB66FBD" w:rsidR="00971C62" w:rsidRDefault="00971C62" w:rsidP="001800DD">
      <w:pPr>
        <w:pStyle w:val="017ReferenceBlock"/>
        <w:rPr>
          <w:rFonts w:eastAsia="Times New Roman" w:cs="Times New Roman"/>
        </w:rPr>
      </w:pPr>
      <w:r w:rsidRPr="00971C62">
        <w:rPr>
          <w:rFonts w:eastAsia="Times New Roman" w:cs="Times New Roman"/>
        </w:rPr>
        <w:t>Mimura, N. (2013). Sea-level rise caused by climate change and its implications for society. Proceedings of the Japan Academy, Series B, 89(7), 281-301.</w:t>
      </w:r>
    </w:p>
    <w:p w14:paraId="43E9B227" w14:textId="782B31D0" w:rsidR="008B600F" w:rsidRDefault="008B600F" w:rsidP="001800DD">
      <w:pPr>
        <w:pStyle w:val="017ReferenceBlock"/>
        <w:rPr>
          <w:rFonts w:eastAsia="Times New Roman" w:cs="Times New Roman"/>
        </w:rPr>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2"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lastRenderedPageBreak/>
        <w:t xml:space="preserve">Archaeological Survey, Gulf Coastal Florida. Journal of Island and Coastal Archaeology, 12(2), 173–199. </w:t>
      </w:r>
      <w:hyperlink r:id="rId63"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4"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5"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lastRenderedPageBreak/>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25" w:name="_Toc64018365"/>
      <w:r w:rsidRPr="004A1924">
        <w:rPr>
          <w:rFonts w:cs="Arial"/>
        </w:rPr>
        <w:lastRenderedPageBreak/>
        <w:t>BIOGRAPHICAL SKETCH</w:t>
      </w:r>
      <w:bookmarkEnd w:id="125"/>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6"/>
      <w:footerReference w:type="default" r:id="rId67"/>
      <w:footerReference w:type="first" r:id="rId68"/>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1455A" w14:textId="77777777" w:rsidR="00A00355" w:rsidRDefault="00A00355">
      <w:r>
        <w:separator/>
      </w:r>
    </w:p>
  </w:endnote>
  <w:endnote w:type="continuationSeparator" w:id="0">
    <w:p w14:paraId="79756A42" w14:textId="77777777" w:rsidR="00A00355" w:rsidRDefault="00A0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FE326E" w:rsidRDefault="00FE326E"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FE326E" w:rsidRDefault="00FE326E"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FE326E" w:rsidRDefault="00FE326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77777777" w:rsidR="00FE326E" w:rsidRDefault="00FE326E">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77777777" w:rsidR="00FE326E" w:rsidRDefault="00FE326E">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77777777" w:rsidR="00FE326E" w:rsidRPr="009C588B" w:rsidRDefault="00FE326E"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FE326E" w:rsidRDefault="00FE326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9C4CE" w14:textId="77777777" w:rsidR="00A00355" w:rsidRDefault="00A00355">
      <w:r>
        <w:separator/>
      </w:r>
    </w:p>
  </w:footnote>
  <w:footnote w:type="continuationSeparator" w:id="0">
    <w:p w14:paraId="7C9A9099" w14:textId="77777777" w:rsidR="00A00355" w:rsidRDefault="00A00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FE326E" w:rsidRDefault="00FE326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FE326E" w:rsidRDefault="00FE326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FE326E" w:rsidRDefault="00FE326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B1AA4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FA5C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0C35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72AD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5A14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8EF3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5864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7481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F01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C6A4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rNaACLavUcs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28A3"/>
    <w:rsid w:val="00022D9E"/>
    <w:rsid w:val="00023E77"/>
    <w:rsid w:val="000249BF"/>
    <w:rsid w:val="00024AE2"/>
    <w:rsid w:val="00024C17"/>
    <w:rsid w:val="00025429"/>
    <w:rsid w:val="0002594B"/>
    <w:rsid w:val="00026D95"/>
    <w:rsid w:val="000315FA"/>
    <w:rsid w:val="00031EBD"/>
    <w:rsid w:val="00033B99"/>
    <w:rsid w:val="00033F39"/>
    <w:rsid w:val="00035946"/>
    <w:rsid w:val="00035D64"/>
    <w:rsid w:val="0004395E"/>
    <w:rsid w:val="00044F94"/>
    <w:rsid w:val="00045DBA"/>
    <w:rsid w:val="00046535"/>
    <w:rsid w:val="00047605"/>
    <w:rsid w:val="00047F55"/>
    <w:rsid w:val="00050299"/>
    <w:rsid w:val="000506BA"/>
    <w:rsid w:val="00051A40"/>
    <w:rsid w:val="00051AD7"/>
    <w:rsid w:val="0005255B"/>
    <w:rsid w:val="0005344C"/>
    <w:rsid w:val="00053A01"/>
    <w:rsid w:val="00055920"/>
    <w:rsid w:val="00055FAC"/>
    <w:rsid w:val="000571C2"/>
    <w:rsid w:val="00057A55"/>
    <w:rsid w:val="0006004C"/>
    <w:rsid w:val="00061A43"/>
    <w:rsid w:val="00061DD8"/>
    <w:rsid w:val="00063A92"/>
    <w:rsid w:val="00064241"/>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3FA8"/>
    <w:rsid w:val="000960AC"/>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101C36"/>
    <w:rsid w:val="0010261E"/>
    <w:rsid w:val="00104FCF"/>
    <w:rsid w:val="00105930"/>
    <w:rsid w:val="00105E43"/>
    <w:rsid w:val="00107CF5"/>
    <w:rsid w:val="00110E1E"/>
    <w:rsid w:val="00111F5B"/>
    <w:rsid w:val="001123E6"/>
    <w:rsid w:val="0011310C"/>
    <w:rsid w:val="00114B81"/>
    <w:rsid w:val="00115A68"/>
    <w:rsid w:val="00117132"/>
    <w:rsid w:val="00117F1B"/>
    <w:rsid w:val="00122E99"/>
    <w:rsid w:val="001269F3"/>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F04"/>
    <w:rsid w:val="0019652F"/>
    <w:rsid w:val="00196902"/>
    <w:rsid w:val="00196CD4"/>
    <w:rsid w:val="001A19B3"/>
    <w:rsid w:val="001A1FF0"/>
    <w:rsid w:val="001A23EF"/>
    <w:rsid w:val="001A3E1A"/>
    <w:rsid w:val="001A4387"/>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E67"/>
    <w:rsid w:val="002C7D8A"/>
    <w:rsid w:val="002D011D"/>
    <w:rsid w:val="002D0553"/>
    <w:rsid w:val="002D199B"/>
    <w:rsid w:val="002D4BAD"/>
    <w:rsid w:val="002D51ED"/>
    <w:rsid w:val="002D5E2E"/>
    <w:rsid w:val="002D6611"/>
    <w:rsid w:val="002D703A"/>
    <w:rsid w:val="002E1546"/>
    <w:rsid w:val="002E47F5"/>
    <w:rsid w:val="002E765B"/>
    <w:rsid w:val="002F0B1C"/>
    <w:rsid w:val="002F0E10"/>
    <w:rsid w:val="002F1441"/>
    <w:rsid w:val="002F2380"/>
    <w:rsid w:val="002F264F"/>
    <w:rsid w:val="002F3013"/>
    <w:rsid w:val="002F4BA0"/>
    <w:rsid w:val="002F51AF"/>
    <w:rsid w:val="002F76F1"/>
    <w:rsid w:val="002F7CD8"/>
    <w:rsid w:val="002F7F8D"/>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C78"/>
    <w:rsid w:val="003710B2"/>
    <w:rsid w:val="003719D3"/>
    <w:rsid w:val="00374AB0"/>
    <w:rsid w:val="003754A8"/>
    <w:rsid w:val="00376A40"/>
    <w:rsid w:val="003808E7"/>
    <w:rsid w:val="00380ABF"/>
    <w:rsid w:val="003824DB"/>
    <w:rsid w:val="00385A95"/>
    <w:rsid w:val="00385B7C"/>
    <w:rsid w:val="00387140"/>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7F0B"/>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6F7D"/>
    <w:rsid w:val="005B06DD"/>
    <w:rsid w:val="005B13AB"/>
    <w:rsid w:val="005B1D27"/>
    <w:rsid w:val="005B1D56"/>
    <w:rsid w:val="005B29E1"/>
    <w:rsid w:val="005B4932"/>
    <w:rsid w:val="005B5AB8"/>
    <w:rsid w:val="005B749D"/>
    <w:rsid w:val="005C37DB"/>
    <w:rsid w:val="005C59C0"/>
    <w:rsid w:val="005C5E33"/>
    <w:rsid w:val="005D1257"/>
    <w:rsid w:val="005D4D91"/>
    <w:rsid w:val="005D5036"/>
    <w:rsid w:val="005D6635"/>
    <w:rsid w:val="005D6FCA"/>
    <w:rsid w:val="005E04A7"/>
    <w:rsid w:val="005E2A01"/>
    <w:rsid w:val="005E40D2"/>
    <w:rsid w:val="005E40EB"/>
    <w:rsid w:val="005E71A7"/>
    <w:rsid w:val="005F083D"/>
    <w:rsid w:val="005F1900"/>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701C63"/>
    <w:rsid w:val="00706F1D"/>
    <w:rsid w:val="00707087"/>
    <w:rsid w:val="007073ED"/>
    <w:rsid w:val="00711701"/>
    <w:rsid w:val="00712123"/>
    <w:rsid w:val="00713257"/>
    <w:rsid w:val="007139CE"/>
    <w:rsid w:val="007142C5"/>
    <w:rsid w:val="00714ECC"/>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62E6B"/>
    <w:rsid w:val="00763990"/>
    <w:rsid w:val="00763C58"/>
    <w:rsid w:val="00765F8E"/>
    <w:rsid w:val="00766F54"/>
    <w:rsid w:val="00767A38"/>
    <w:rsid w:val="0077166E"/>
    <w:rsid w:val="0077179C"/>
    <w:rsid w:val="007724F7"/>
    <w:rsid w:val="00772F64"/>
    <w:rsid w:val="00772F9C"/>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41F4"/>
    <w:rsid w:val="0079498B"/>
    <w:rsid w:val="00794BB1"/>
    <w:rsid w:val="007956F4"/>
    <w:rsid w:val="00796D89"/>
    <w:rsid w:val="007A2134"/>
    <w:rsid w:val="007A2C5A"/>
    <w:rsid w:val="007A2D00"/>
    <w:rsid w:val="007A31B5"/>
    <w:rsid w:val="007A5527"/>
    <w:rsid w:val="007A64C2"/>
    <w:rsid w:val="007A6872"/>
    <w:rsid w:val="007B0614"/>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553F"/>
    <w:rsid w:val="00826F91"/>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481"/>
    <w:rsid w:val="00882943"/>
    <w:rsid w:val="0088360F"/>
    <w:rsid w:val="00883EF5"/>
    <w:rsid w:val="00884367"/>
    <w:rsid w:val="0088553E"/>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C0F26"/>
    <w:rsid w:val="008C1C53"/>
    <w:rsid w:val="008C226F"/>
    <w:rsid w:val="008C2CC8"/>
    <w:rsid w:val="008C3129"/>
    <w:rsid w:val="008C4D81"/>
    <w:rsid w:val="008C571B"/>
    <w:rsid w:val="008D032B"/>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3B8E"/>
    <w:rsid w:val="00933E4D"/>
    <w:rsid w:val="00935DDE"/>
    <w:rsid w:val="00935F8A"/>
    <w:rsid w:val="00936369"/>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807"/>
    <w:rsid w:val="009B64A6"/>
    <w:rsid w:val="009C0392"/>
    <w:rsid w:val="009C1E07"/>
    <w:rsid w:val="009C3C91"/>
    <w:rsid w:val="009C588B"/>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4F4A"/>
    <w:rsid w:val="00A05B46"/>
    <w:rsid w:val="00A100C4"/>
    <w:rsid w:val="00A119E9"/>
    <w:rsid w:val="00A12787"/>
    <w:rsid w:val="00A12A7C"/>
    <w:rsid w:val="00A131F6"/>
    <w:rsid w:val="00A132BD"/>
    <w:rsid w:val="00A14F6A"/>
    <w:rsid w:val="00A159BF"/>
    <w:rsid w:val="00A16C0D"/>
    <w:rsid w:val="00A1753E"/>
    <w:rsid w:val="00A223DF"/>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726AF"/>
    <w:rsid w:val="00A72E56"/>
    <w:rsid w:val="00A766D5"/>
    <w:rsid w:val="00A76934"/>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1E3"/>
    <w:rsid w:val="00AB1E75"/>
    <w:rsid w:val="00AB257C"/>
    <w:rsid w:val="00AB341B"/>
    <w:rsid w:val="00AB3646"/>
    <w:rsid w:val="00AB4355"/>
    <w:rsid w:val="00AB4706"/>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E03C2"/>
    <w:rsid w:val="00AE0E43"/>
    <w:rsid w:val="00AF02E2"/>
    <w:rsid w:val="00AF087F"/>
    <w:rsid w:val="00AF1EE4"/>
    <w:rsid w:val="00AF54B2"/>
    <w:rsid w:val="00AF613E"/>
    <w:rsid w:val="00AF7CD2"/>
    <w:rsid w:val="00B00F4F"/>
    <w:rsid w:val="00B030CC"/>
    <w:rsid w:val="00B05716"/>
    <w:rsid w:val="00B07C2D"/>
    <w:rsid w:val="00B10422"/>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3103"/>
    <w:rsid w:val="00B34650"/>
    <w:rsid w:val="00B35470"/>
    <w:rsid w:val="00B36E4A"/>
    <w:rsid w:val="00B407ED"/>
    <w:rsid w:val="00B40C71"/>
    <w:rsid w:val="00B4298F"/>
    <w:rsid w:val="00B42C5D"/>
    <w:rsid w:val="00B437D8"/>
    <w:rsid w:val="00B449FD"/>
    <w:rsid w:val="00B477B2"/>
    <w:rsid w:val="00B50F40"/>
    <w:rsid w:val="00B51384"/>
    <w:rsid w:val="00B51B00"/>
    <w:rsid w:val="00B51C8A"/>
    <w:rsid w:val="00B538D5"/>
    <w:rsid w:val="00B5471A"/>
    <w:rsid w:val="00B55EC5"/>
    <w:rsid w:val="00B57981"/>
    <w:rsid w:val="00B6290D"/>
    <w:rsid w:val="00B64AE3"/>
    <w:rsid w:val="00B66FA4"/>
    <w:rsid w:val="00B7351D"/>
    <w:rsid w:val="00B73E43"/>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E4E"/>
    <w:rsid w:val="00BA2261"/>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50E9A"/>
    <w:rsid w:val="00C512A9"/>
    <w:rsid w:val="00C54452"/>
    <w:rsid w:val="00C5524F"/>
    <w:rsid w:val="00C57681"/>
    <w:rsid w:val="00C600CD"/>
    <w:rsid w:val="00C61632"/>
    <w:rsid w:val="00C61732"/>
    <w:rsid w:val="00C62D0E"/>
    <w:rsid w:val="00C63D51"/>
    <w:rsid w:val="00C64337"/>
    <w:rsid w:val="00C7180C"/>
    <w:rsid w:val="00C73787"/>
    <w:rsid w:val="00C73FD9"/>
    <w:rsid w:val="00C74040"/>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66"/>
    <w:rsid w:val="00CA79F6"/>
    <w:rsid w:val="00CB0B92"/>
    <w:rsid w:val="00CB2126"/>
    <w:rsid w:val="00CB2853"/>
    <w:rsid w:val="00CB3303"/>
    <w:rsid w:val="00CB4EC9"/>
    <w:rsid w:val="00CB5E75"/>
    <w:rsid w:val="00CB697B"/>
    <w:rsid w:val="00CB76F2"/>
    <w:rsid w:val="00CC1A19"/>
    <w:rsid w:val="00CC1C9B"/>
    <w:rsid w:val="00CC2EAD"/>
    <w:rsid w:val="00CC3E05"/>
    <w:rsid w:val="00CC77F8"/>
    <w:rsid w:val="00CD1814"/>
    <w:rsid w:val="00CD43D8"/>
    <w:rsid w:val="00CD4C84"/>
    <w:rsid w:val="00CD6F30"/>
    <w:rsid w:val="00CD7AD8"/>
    <w:rsid w:val="00CD7B4E"/>
    <w:rsid w:val="00CD7B85"/>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AC7"/>
    <w:rsid w:val="00DB61E1"/>
    <w:rsid w:val="00DB793B"/>
    <w:rsid w:val="00DC0DB0"/>
    <w:rsid w:val="00DC1FF9"/>
    <w:rsid w:val="00DC2A1C"/>
    <w:rsid w:val="00DC65AB"/>
    <w:rsid w:val="00DC6D80"/>
    <w:rsid w:val="00DC7090"/>
    <w:rsid w:val="00DD06DB"/>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6C5E"/>
    <w:rsid w:val="00E86D66"/>
    <w:rsid w:val="00E87B34"/>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6174"/>
    <w:rsid w:val="00F76E5A"/>
    <w:rsid w:val="00F80460"/>
    <w:rsid w:val="00F807E4"/>
    <w:rsid w:val="00F81FE4"/>
    <w:rsid w:val="00F83BE5"/>
    <w:rsid w:val="00F856EC"/>
    <w:rsid w:val="00F9195D"/>
    <w:rsid w:val="00F92685"/>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44C5"/>
    <w:rsid w:val="00FD650E"/>
    <w:rsid w:val="00FD6EC3"/>
    <w:rsid w:val="00FD729C"/>
    <w:rsid w:val="00FE25CF"/>
    <w:rsid w:val="00FE326E"/>
    <w:rsid w:val="00FE5742"/>
    <w:rsid w:val="00FE5789"/>
    <w:rsid w:val="00FE7CA6"/>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earthexplorer.usgs.gov/" TargetMode="External"/><Relationship Id="rId39" Type="http://schemas.openxmlformats.org/officeDocument/2006/relationships/image" Target="media/image18.png"/><Relationship Id="rId21" Type="http://schemas.openxmlformats.org/officeDocument/2006/relationships/hyperlink" Target="https://github.com/LCRoysterproject/repo_structure" TargetMode="External"/><Relationship Id="rId34" Type="http://schemas.openxmlformats.org/officeDocument/2006/relationships/image" Target="media/image13.jpeg"/><Relationship Id="rId42" Type="http://schemas.openxmlformats.org/officeDocument/2006/relationships/image" Target="media/image21.png"/><Relationship Id="rId47" Type="http://schemas.openxmlformats.org/officeDocument/2006/relationships/hyperlink" Target="https://tidesandcurrents.noaa.gov/" TargetMode="External"/><Relationship Id="rId50" Type="http://schemas.openxmlformats.org/officeDocument/2006/relationships/hyperlink" Target="https://www.fsa.usda.gov/Assets/USDA-FSA-Public/usdafiles/APFO/support-documents/pdfs/fourband_infosheet_2017.pdf" TargetMode="External"/><Relationship Id="rId55" Type="http://schemas.openxmlformats.org/officeDocument/2006/relationships/hyperlink" Target="http://www.bebr.ufl.edu/population" TargetMode="External"/><Relationship Id="rId63" Type="http://schemas.openxmlformats.org/officeDocument/2006/relationships/hyperlink" Target="https://doi.org/10.1080/15564894.2016.1163758"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hyperlink" Target="https://doi.org/10.1101/108555" TargetMode="External"/><Relationship Id="rId58" Type="http://schemas.openxmlformats.org/officeDocument/2006/relationships/hyperlink" Target="Https://Pubs.usgs.gov/of/2018/1179/ofr20181179.Pdf"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hyperlink" Target="https://earthexplorer.usgs.gov/" TargetMode="External"/><Relationship Id="rId57" Type="http://schemas.openxmlformats.org/officeDocument/2006/relationships/hyperlink" Target="https://doi.org/10.1111/j.1365-2486.2007.01440.x" TargetMode="External"/><Relationship Id="rId61" Type="http://schemas.openxmlformats.org/officeDocument/2006/relationships/hyperlink" Target="https://doi.org/10.1016/j.biocon.2005.09.005"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footer" Target="footer4.xml"/><Relationship Id="rId60" Type="http://schemas.openxmlformats.org/officeDocument/2006/relationships/hyperlink" Target="https://doi.org/10.1038/s41559-017-0160" TargetMode="External"/><Relationship Id="rId65" Type="http://schemas.openxmlformats.org/officeDocument/2006/relationships/hyperlink" Target="https://waterdata.usgs.gov/nwis/inventory/?site_no=0232350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hyperlink" Target="https://www.fsa.usda.gov/programs-and-services/aerial-photography/imagery-programs/naip-imagery/" TargetMode="External"/><Relationship Id="rId30" Type="http://schemas.microsoft.com/office/2007/relationships/hdphoto" Target="media/hdphoto1.wdp"/><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hyperlink" Target="http://www.wunderground.com" TargetMode="External"/><Relationship Id="rId56" Type="http://schemas.openxmlformats.org/officeDocument/2006/relationships/hyperlink" Target="https://doi.org/10.1002/2013ef000188" TargetMode="External"/><Relationship Id="rId64" Type="http://schemas.openxmlformats.org/officeDocument/2006/relationships/hyperlink" Target="https://www.sciencebase.gov/catalog/item/5a8a3ffbe4b00f54eb3ec75e"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hyperlink" Target="https://www.usgs.gov/centers/whcmsc/science/digital-shoreline-analysis-system-dsas?qt-science_center_objects=0" TargetMode="Externa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hyperlink" Target="https://doi.org/10.2112/jcoastres-d-14-00161.1" TargetMode="External"/><Relationship Id="rId67" Type="http://schemas.openxmlformats.org/officeDocument/2006/relationships/footer" Target="footer5.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0.png"/><Relationship Id="rId54" Type="http://schemas.openxmlformats.org/officeDocument/2006/relationships/hyperlink" Target="https://doi.org/10.1017/S037689290200005X" TargetMode="External"/><Relationship Id="rId62" Type="http://schemas.openxmlformats.org/officeDocument/2006/relationships/hyperlink" Target="http://doi.org/10.5281/zenodo.4319177"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2563978D62944C75B471473D2838CFD3"/>
        <w:category>
          <w:name w:val="General"/>
          <w:gallery w:val="placeholder"/>
        </w:category>
        <w:types>
          <w:type w:val="bbPlcHdr"/>
        </w:types>
        <w:behaviors>
          <w:behavior w:val="content"/>
        </w:behaviors>
        <w:guid w:val="{BB6767A9-13A5-49D5-8E56-83735C23A8FD}"/>
      </w:docPartPr>
      <w:docPartBody>
        <w:p w:rsidR="001D316D" w:rsidRDefault="00B3411E" w:rsidP="00B3411E">
          <w:pPr>
            <w:pStyle w:val="2563978D62944C75B471473D2838CFD3"/>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172664"/>
    <w:rsid w:val="001D316D"/>
    <w:rsid w:val="0036118A"/>
    <w:rsid w:val="003E1A62"/>
    <w:rsid w:val="005D16BF"/>
    <w:rsid w:val="00724C8B"/>
    <w:rsid w:val="007729FE"/>
    <w:rsid w:val="00801838"/>
    <w:rsid w:val="008457CF"/>
    <w:rsid w:val="00874991"/>
    <w:rsid w:val="009A3164"/>
    <w:rsid w:val="00B3411E"/>
    <w:rsid w:val="00BD1690"/>
    <w:rsid w:val="00C600D4"/>
    <w:rsid w:val="00E61929"/>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11E"/>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2563978D62944C75B471473D2838CFD3">
    <w:name w:val="2563978D62944C75B471473D2838CFD3"/>
    <w:rsid w:val="00B3411E"/>
  </w:style>
  <w:style w:type="paragraph" w:customStyle="1" w:styleId="B7CBE9F9152B4064AF402F37707237E4">
    <w:name w:val="B7CBE9F9152B4064AF402F37707237E4"/>
    <w:rsid w:val="00E61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69</TotalTime>
  <Pages>94</Pages>
  <Words>20167</Words>
  <Characters>114955</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4853</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528</cp:revision>
  <dcterms:created xsi:type="dcterms:W3CDTF">2021-01-25T14:33:00Z</dcterms:created>
  <dcterms:modified xsi:type="dcterms:W3CDTF">2021-03-24T20:33:00Z</dcterms:modified>
</cp:coreProperties>
</file>